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noProof/>
          <w:lang w:eastAsia="en-Z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0B22A9D" wp14:editId="5E19B874">
                <wp:simplePos x="0" y="0"/>
                <wp:positionH relativeFrom="column">
                  <wp:posOffset>-616573</wp:posOffset>
                </wp:positionH>
                <wp:positionV relativeFrom="paragraph">
                  <wp:posOffset>-713836</wp:posOffset>
                </wp:positionV>
                <wp:extent cx="4547235" cy="10246360"/>
                <wp:effectExtent l="0" t="0" r="0" b="254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47235" cy="10246360"/>
                          <a:chOff x="532" y="615"/>
                          <a:chExt cx="7161" cy="16136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09" y="2273"/>
                            <a:ext cx="416" cy="14478"/>
                            <a:chOff x="10824" y="10561"/>
                            <a:chExt cx="26" cy="899"/>
                          </a:xfrm>
                        </wpg:grpSpPr>
                        <wps:wsp>
                          <wps:cNvPr id="4" name="Rectangle 4"/>
                          <wps:cNvSpPr>
                            <a:spLocks noChangeArrowheads="1" noChangeShapeType="1"/>
                          </wps:cNvSpPr>
                          <wps:spPr bwMode="auto">
                            <a:xfrm>
                              <a:off x="10835" y="10561"/>
                              <a:ext cx="15" cy="900"/>
                            </a:xfrm>
                            <a:prstGeom prst="rect">
                              <a:avLst/>
                            </a:prstGeom>
                            <a:solidFill>
                              <a:srgbClr val="FFCC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0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24" y="10561"/>
                              <a:ext cx="5" cy="9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9" y="615"/>
                            <a:ext cx="5144" cy="1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5A19A3" w:rsidRPr="008428D6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b/>
                                  <w:color w:val="CC0000"/>
                                  <w:sz w:val="22"/>
                                </w:rPr>
                              </w:pPr>
                              <w:r w:rsidRPr="008428D6">
                                <w:rPr>
                                  <w:rFonts w:ascii="Boulder" w:hAnsi="Boulder" w:cs="Arial"/>
                                  <w:b/>
                                  <w:color w:val="CC0000"/>
                                  <w:kern w:val="24"/>
                                  <w:sz w:val="38"/>
                                  <w:szCs w:val="40"/>
                                </w:rPr>
                                <w:t>COGHSTA</w:t>
                              </w:r>
                            </w:p>
                            <w:p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epartment:</w:t>
                              </w:r>
                            </w:p>
                            <w:p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operative Governance, Human Settlements and Traditional Affairs</w:t>
                              </w:r>
                            </w:p>
                            <w:p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  <w:sz w:val="20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NORTHERN CAPE PROVI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N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89" b="3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2" y="615"/>
                            <a:ext cx="2017" cy="16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B22A9D" id="Group 1" o:spid="_x0000_s1026" style="position:absolute;left:0;text-align:left;margin-left:-48.55pt;margin-top:-56.2pt;width:358.05pt;height:806.8pt;z-index:251659264" coordorigin="532,615" coordsize="7161,161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">
                <v:group id="Group 3" o:spid="_x0000_s1027" style="position:absolute;left:1409;top:2273;width:416;height:14478" coordorigin="10824,10561" coordsize="26,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4" o:spid="_x0000_s1028" style="position:absolute;left:10835;top:10561;width:1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" fillcolor="#fc0" stroked="f" strokeweight="0" insetpen="t">
                    <v:shadow color="#ccc"/>
                    <o:lock v:ext="edit" shapetype="t"/>
                    <v:textbox inset="2.88pt,2.88pt,2.88pt,2.88pt"/>
                  </v:rect>
                  <v:rect id="Rectangle 5" o:spid="_x0000_s1029" style="position:absolute;left:10824;top:10561;width: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" fillcolor="#900" stroked="f" insetpen="t">
                    <v:shadow color="#ccc"/>
                    <v:textbox inset="2.88pt,2.88pt,2.88pt,2.88pt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2549;top:615;width:5144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" filled="f" fillcolor="#5b9bd5" stroked="f">
                  <v:textbox>
                    <w:txbxContent>
                      <w:p w:rsidR="005A19A3" w:rsidRPr="008428D6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b/>
                            <w:color w:val="CC0000"/>
                            <w:sz w:val="22"/>
                          </w:rPr>
                        </w:pPr>
                        <w:r w:rsidRPr="008428D6">
                          <w:rPr>
                            <w:rFonts w:ascii="Boulder" w:hAnsi="Boulder" w:cs="Arial"/>
                            <w:b/>
                            <w:color w:val="CC0000"/>
                            <w:kern w:val="24"/>
                            <w:sz w:val="38"/>
                            <w:szCs w:val="40"/>
                          </w:rPr>
                          <w:t>COGHSTA</w:t>
                        </w:r>
                      </w:p>
                      <w:p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Department:</w:t>
                        </w:r>
                      </w:p>
                      <w:p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Cooperative Governance, Human Settlements and Traditional Affairs</w:t>
                        </w:r>
                      </w:p>
                      <w:p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  <w:sz w:val="20"/>
                          </w:rPr>
                        </w:pPr>
                        <w:r w:rsidRPr="00296F25">
                          <w:rPr>
                            <w:rFonts w:ascii="Calibri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NORTHERN CAPE PROVINCE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NC Logo" style="position:absolute;left:532;top:615;width:2017;height:1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">
                  <v:imagedata r:id="rId9" o:title="NC Logo" cropbottom="2111f" cropright="1697f"/>
                </v:shape>
              </v:group>
            </w:pict>
          </mc:Fallback>
        </mc:AlternateContent>
      </w:r>
    </w:p>
    <w:p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</w:p>
    <w:p w:rsidR="004C32E0" w:rsidRDefault="001309B6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rFonts w:ascii="Arial" w:hAnsi="Arial" w:cs="Arial"/>
          <w:sz w:val="36"/>
          <w:szCs w:val="36"/>
          <w:u w:val="single"/>
        </w:rPr>
        <w:t xml:space="preserve">NOTICE: </w:t>
      </w:r>
    </w:p>
    <w:p w:rsidR="00FF17A6" w:rsidRPr="00FF17A6" w:rsidRDefault="00FF17A6" w:rsidP="00FF17A6"/>
    <w:p w:rsidR="00AD1907" w:rsidRPr="00BA600E" w:rsidRDefault="0071591B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rFonts w:ascii="Arial" w:hAnsi="Arial" w:cs="Arial"/>
          <w:sz w:val="36"/>
          <w:szCs w:val="36"/>
          <w:u w:val="single"/>
        </w:rPr>
        <w:t xml:space="preserve">TENDER </w:t>
      </w:r>
      <w:r w:rsidR="00843E51">
        <w:rPr>
          <w:rFonts w:ascii="Arial" w:hAnsi="Arial" w:cs="Arial"/>
          <w:sz w:val="36"/>
          <w:szCs w:val="36"/>
          <w:u w:val="single"/>
        </w:rPr>
        <w:t>AWARD</w:t>
      </w:r>
      <w:r>
        <w:rPr>
          <w:rFonts w:ascii="Arial" w:hAnsi="Arial" w:cs="Arial"/>
          <w:sz w:val="36"/>
          <w:szCs w:val="36"/>
          <w:u w:val="single"/>
        </w:rPr>
        <w:t xml:space="preserve">: </w:t>
      </w:r>
      <w:r w:rsidR="00333ED4">
        <w:rPr>
          <w:rFonts w:ascii="Arial" w:hAnsi="Arial" w:cs="Arial"/>
          <w:sz w:val="36"/>
          <w:szCs w:val="36"/>
          <w:u w:val="single"/>
        </w:rPr>
        <w:t>NC/</w:t>
      </w:r>
      <w:r w:rsidR="008D3F4A">
        <w:rPr>
          <w:rFonts w:ascii="Arial" w:hAnsi="Arial" w:cs="Arial"/>
          <w:sz w:val="36"/>
          <w:szCs w:val="36"/>
          <w:u w:val="single"/>
        </w:rPr>
        <w:t>0</w:t>
      </w:r>
      <w:r w:rsidR="00877878">
        <w:rPr>
          <w:rFonts w:ascii="Arial" w:hAnsi="Arial" w:cs="Arial"/>
          <w:sz w:val="36"/>
          <w:szCs w:val="36"/>
          <w:u w:val="single"/>
        </w:rPr>
        <w:t>8</w:t>
      </w:r>
      <w:r w:rsidR="00333ED4">
        <w:rPr>
          <w:rFonts w:ascii="Arial" w:hAnsi="Arial" w:cs="Arial"/>
          <w:sz w:val="36"/>
          <w:szCs w:val="36"/>
          <w:u w:val="single"/>
        </w:rPr>
        <w:t>/2021</w:t>
      </w:r>
    </w:p>
    <w:p w:rsidR="00AD1907" w:rsidRPr="00BA600E" w:rsidRDefault="00AD1907" w:rsidP="00AD1907">
      <w:pPr>
        <w:rPr>
          <w:rFonts w:ascii="Arial" w:hAnsi="Arial" w:cs="Arial"/>
        </w:rPr>
      </w:pPr>
    </w:p>
    <w:tbl>
      <w:tblPr>
        <w:tblStyle w:val="TableGrid"/>
        <w:tblW w:w="9019" w:type="dxa"/>
        <w:tblInd w:w="846" w:type="dxa"/>
        <w:tblLook w:val="04A0" w:firstRow="1" w:lastRow="0" w:firstColumn="1" w:lastColumn="0" w:noHBand="0" w:noVBand="1"/>
      </w:tblPr>
      <w:tblGrid>
        <w:gridCol w:w="4252"/>
        <w:gridCol w:w="4767"/>
      </w:tblGrid>
      <w:tr w:rsidR="000B65F1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1309B6" w:rsidRPr="00BA600E" w:rsidRDefault="0071591B" w:rsidP="00843E51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 xml:space="preserve">TENDER </w:t>
            </w:r>
            <w:r w:rsidR="00843E51">
              <w:rPr>
                <w:rFonts w:ascii="Arial" w:hAnsi="Arial" w:cs="Arial"/>
                <w:b w:val="0"/>
                <w:sz w:val="20"/>
              </w:rPr>
              <w:t>AWARD</w:t>
            </w:r>
          </w:p>
        </w:tc>
        <w:tc>
          <w:tcPr>
            <w:tcW w:w="4767" w:type="dxa"/>
          </w:tcPr>
          <w:p w:rsidR="00767AE6" w:rsidRPr="00D529EA" w:rsidRDefault="008D3F4A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="00877878">
              <w:rPr>
                <w:rFonts w:ascii="Arial" w:hAnsi="Arial" w:cs="Arial"/>
                <w:sz w:val="22"/>
                <w:szCs w:val="22"/>
              </w:rPr>
              <w:t>8</w:t>
            </w:r>
            <w:r w:rsidR="00E1580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77878">
              <w:rPr>
                <w:rFonts w:ascii="Arial" w:hAnsi="Arial" w:cs="Arial"/>
                <w:sz w:val="22"/>
                <w:szCs w:val="22"/>
              </w:rPr>
              <w:t>OCTOBER 2021</w:t>
            </w:r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1309B6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ender Number</w:t>
            </w:r>
          </w:p>
        </w:tc>
        <w:tc>
          <w:tcPr>
            <w:tcW w:w="4767" w:type="dxa"/>
          </w:tcPr>
          <w:p w:rsidR="003530C2" w:rsidRPr="00D529EA" w:rsidRDefault="000E6D73" w:rsidP="0024208D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C/</w:t>
            </w:r>
            <w:r w:rsidR="008D3F4A">
              <w:rPr>
                <w:rFonts w:ascii="Arial" w:hAnsi="Arial" w:cs="Arial"/>
                <w:sz w:val="22"/>
                <w:szCs w:val="22"/>
              </w:rPr>
              <w:t>0</w:t>
            </w:r>
            <w:r w:rsidR="00877878">
              <w:rPr>
                <w:rFonts w:ascii="Arial" w:hAnsi="Arial" w:cs="Arial"/>
                <w:sz w:val="22"/>
                <w:szCs w:val="22"/>
              </w:rPr>
              <w:t>8</w:t>
            </w:r>
            <w:r>
              <w:rPr>
                <w:rFonts w:ascii="Arial" w:hAnsi="Arial" w:cs="Arial"/>
                <w:sz w:val="22"/>
                <w:szCs w:val="22"/>
              </w:rPr>
              <w:t>/2021</w:t>
            </w:r>
          </w:p>
        </w:tc>
      </w:tr>
      <w:tr w:rsidR="000B65F1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613CD2" w:rsidRDefault="00613CD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</w:p>
          <w:p w:rsidR="001866F0" w:rsidRPr="00BA600E" w:rsidRDefault="001866F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Description</w:t>
            </w:r>
          </w:p>
        </w:tc>
        <w:tc>
          <w:tcPr>
            <w:tcW w:w="4767" w:type="dxa"/>
          </w:tcPr>
          <w:p w:rsidR="00F23B91" w:rsidRPr="0024208D" w:rsidRDefault="000E6D73" w:rsidP="0071591B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eastAsia="en-ZA"/>
              </w:rPr>
              <w:t xml:space="preserve">APPOINTMENT OF A SERVICE PROVIDER </w:t>
            </w:r>
            <w:r w:rsidR="00877878">
              <w:rPr>
                <w:rFonts w:ascii="Arial" w:hAnsi="Arial" w:cs="Arial"/>
                <w:sz w:val="22"/>
                <w:szCs w:val="22"/>
                <w:lang w:eastAsia="en-ZA"/>
              </w:rPr>
              <w:t xml:space="preserve">TO </w:t>
            </w:r>
            <w:r w:rsidR="00E15809">
              <w:rPr>
                <w:rFonts w:ascii="Arial" w:hAnsi="Arial" w:cs="Arial"/>
                <w:sz w:val="22"/>
                <w:szCs w:val="22"/>
                <w:lang w:eastAsia="en-ZA"/>
              </w:rPr>
              <w:t>CO</w:t>
            </w:r>
            <w:r w:rsidR="00F550A8">
              <w:rPr>
                <w:rFonts w:ascii="Arial" w:hAnsi="Arial" w:cs="Arial"/>
                <w:sz w:val="22"/>
                <w:szCs w:val="22"/>
                <w:lang w:eastAsia="en-ZA"/>
              </w:rPr>
              <w:t>NSTRUCT</w:t>
            </w:r>
            <w:r w:rsidR="00877878">
              <w:rPr>
                <w:rFonts w:ascii="Arial" w:hAnsi="Arial" w:cs="Arial"/>
                <w:sz w:val="22"/>
                <w:szCs w:val="22"/>
                <w:lang w:eastAsia="en-ZA"/>
              </w:rPr>
              <w:t xml:space="preserve"> 31 </w:t>
            </w:r>
            <w:r w:rsidR="00E15809">
              <w:rPr>
                <w:rFonts w:ascii="Arial" w:hAnsi="Arial" w:cs="Arial"/>
                <w:sz w:val="22"/>
                <w:szCs w:val="22"/>
                <w:lang w:eastAsia="en-ZA"/>
              </w:rPr>
              <w:t>BNG HO</w:t>
            </w:r>
            <w:r w:rsidR="00F550A8">
              <w:rPr>
                <w:rFonts w:ascii="Arial" w:hAnsi="Arial" w:cs="Arial"/>
                <w:sz w:val="22"/>
                <w:szCs w:val="22"/>
                <w:lang w:eastAsia="en-ZA"/>
              </w:rPr>
              <w:t xml:space="preserve">USES IN </w:t>
            </w:r>
            <w:r w:rsidR="00877878">
              <w:rPr>
                <w:rFonts w:ascii="Arial" w:hAnsi="Arial" w:cs="Arial"/>
                <w:sz w:val="22"/>
                <w:szCs w:val="22"/>
                <w:lang w:eastAsia="en-ZA"/>
              </w:rPr>
              <w:t>OKIEP FOR NAMA-KHOI LM</w:t>
            </w:r>
          </w:p>
        </w:tc>
      </w:tr>
      <w:tr w:rsidR="00D94055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D94055" w:rsidRDefault="00D94055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Awarded</w:t>
            </w:r>
            <w:r w:rsidR="004A16A7">
              <w:rPr>
                <w:rFonts w:ascii="Arial" w:hAnsi="Arial" w:cs="Arial"/>
                <w:b w:val="0"/>
                <w:sz w:val="20"/>
              </w:rPr>
              <w:t xml:space="preserve"> To</w:t>
            </w:r>
          </w:p>
        </w:tc>
        <w:tc>
          <w:tcPr>
            <w:tcW w:w="4767" w:type="dxa"/>
          </w:tcPr>
          <w:p w:rsidR="00D94055" w:rsidRPr="00D94055" w:rsidRDefault="00877878" w:rsidP="00FB41D4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OMEN ON EDGE CIVIL CONTRACTORS CC </w:t>
            </w:r>
          </w:p>
        </w:tc>
      </w:tr>
      <w:tr w:rsidR="00D94055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D94055" w:rsidRDefault="00D94055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QUANTUM</w:t>
            </w:r>
          </w:p>
        </w:tc>
        <w:tc>
          <w:tcPr>
            <w:tcW w:w="4767" w:type="dxa"/>
          </w:tcPr>
          <w:p w:rsidR="00D94055" w:rsidRPr="00FB41D4" w:rsidRDefault="00FB41D4" w:rsidP="00FB41D4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sz w:val="22"/>
                <w:szCs w:val="22"/>
                <w:lang w:eastAsia="en-ZA"/>
              </w:rPr>
            </w:pPr>
            <w:r w:rsidRPr="00FB41D4">
              <w:rPr>
                <w:rFonts w:ascii="Arial" w:hAnsi="Arial" w:cs="Arial"/>
                <w:b/>
                <w:sz w:val="22"/>
                <w:szCs w:val="22"/>
                <w:lang w:eastAsia="en-ZA"/>
              </w:rPr>
              <w:t>R</w:t>
            </w:r>
            <w:r w:rsidR="000E6D73">
              <w:rPr>
                <w:rFonts w:ascii="Arial" w:hAnsi="Arial" w:cs="Arial"/>
                <w:b/>
                <w:sz w:val="22"/>
                <w:szCs w:val="22"/>
                <w:lang w:eastAsia="en-ZA"/>
              </w:rPr>
              <w:t xml:space="preserve"> </w:t>
            </w:r>
            <w:r w:rsidR="00877878">
              <w:rPr>
                <w:rFonts w:ascii="Arial" w:hAnsi="Arial" w:cs="Arial"/>
                <w:b/>
                <w:sz w:val="22"/>
                <w:szCs w:val="22"/>
                <w:lang w:eastAsia="en-ZA"/>
              </w:rPr>
              <w:t>6 326 438.00</w:t>
            </w:r>
            <w:bookmarkStart w:id="0" w:name="_GoBack"/>
            <w:bookmarkEnd w:id="0"/>
            <w:r w:rsidR="000B40B7" w:rsidRPr="00FB41D4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 </w:t>
            </w:r>
          </w:p>
        </w:tc>
      </w:tr>
      <w:tr w:rsidR="004A16A7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4A16A7" w:rsidRDefault="004A16A7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BBBEE LEVEL</w:t>
            </w:r>
          </w:p>
        </w:tc>
        <w:tc>
          <w:tcPr>
            <w:tcW w:w="4767" w:type="dxa"/>
          </w:tcPr>
          <w:p w:rsidR="004A16A7" w:rsidRDefault="004A16A7" w:rsidP="0071591B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VEL 01</w:t>
            </w:r>
          </w:p>
        </w:tc>
      </w:tr>
      <w:tr w:rsidR="000B40B7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0B40B7" w:rsidRDefault="000B40B7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POINTS SCORED</w:t>
            </w:r>
          </w:p>
        </w:tc>
        <w:tc>
          <w:tcPr>
            <w:tcW w:w="4767" w:type="dxa"/>
          </w:tcPr>
          <w:p w:rsidR="000B40B7" w:rsidRDefault="000B40B7" w:rsidP="0071591B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0</w:t>
            </w:r>
          </w:p>
        </w:tc>
      </w:tr>
      <w:tr w:rsidR="009D4464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613CD2" w:rsidRDefault="00613CD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</w:p>
          <w:p w:rsidR="009D4464" w:rsidRPr="00BA600E" w:rsidRDefault="002F57C8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Employer</w:t>
            </w:r>
          </w:p>
        </w:tc>
        <w:tc>
          <w:tcPr>
            <w:tcW w:w="4767" w:type="dxa"/>
          </w:tcPr>
          <w:p w:rsidR="00767AE6" w:rsidRPr="00BA600E" w:rsidRDefault="00773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1" w:name="EmployerHeader"/>
            <w:r w:rsidRPr="00BA600E">
              <w:rPr>
                <w:rFonts w:ascii="Arial" w:hAnsi="Arial" w:cs="Arial"/>
                <w:sz w:val="20"/>
              </w:rPr>
              <w:t>DEPARTMENT OF CO-OPERATIVE GOVERNANCE, HUMAN SETTLEMENTS AND TRADITIONAL AFFAIRS</w:t>
            </w:r>
            <w:r w:rsidR="00653C3F" w:rsidRPr="00BA600E">
              <w:rPr>
                <w:rFonts w:ascii="Arial" w:hAnsi="Arial" w:cs="Arial"/>
                <w:b w:val="0"/>
                <w:sz w:val="20"/>
              </w:rPr>
              <w:t xml:space="preserve"> </w:t>
            </w:r>
            <w:r w:rsidR="00653C3F" w:rsidRPr="00BA600E">
              <w:rPr>
                <w:rFonts w:ascii="Arial" w:hAnsi="Arial" w:cs="Arial"/>
                <w:sz w:val="20"/>
              </w:rPr>
              <w:t>OF THE NORTHERN CAPE</w:t>
            </w:r>
            <w:bookmarkEnd w:id="1"/>
            <w:r w:rsidR="00767AE6">
              <w:rPr>
                <w:rFonts w:ascii="Arial" w:hAnsi="Arial" w:cs="Arial"/>
                <w:sz w:val="20"/>
              </w:rPr>
              <w:t xml:space="preserve"> (COGHSTA)</w:t>
            </w:r>
          </w:p>
        </w:tc>
      </w:tr>
      <w:tr w:rsidR="009D4464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9D4464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 w:rsidRPr="00BA600E">
              <w:rPr>
                <w:rFonts w:ascii="Arial" w:hAnsi="Arial" w:cs="Arial"/>
                <w:sz w:val="20"/>
              </w:rPr>
              <w:t>Employer</w:t>
            </w:r>
          </w:p>
        </w:tc>
        <w:tc>
          <w:tcPr>
            <w:tcW w:w="4767" w:type="dxa"/>
          </w:tcPr>
          <w:p w:rsidR="00767AE6" w:rsidRPr="00BA600E" w:rsidRDefault="00773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2" w:name="Employer"/>
            <w:r w:rsidRPr="00BA600E">
              <w:rPr>
                <w:rFonts w:ascii="Arial" w:hAnsi="Arial" w:cs="Arial"/>
                <w:sz w:val="20"/>
              </w:rPr>
              <w:t>C</w:t>
            </w:r>
            <w:r w:rsidR="00767AE6">
              <w:rPr>
                <w:rFonts w:ascii="Arial" w:hAnsi="Arial" w:cs="Arial"/>
                <w:sz w:val="20"/>
              </w:rPr>
              <w:t>O</w:t>
            </w:r>
            <w:r w:rsidRPr="00BA600E">
              <w:rPr>
                <w:rFonts w:ascii="Arial" w:hAnsi="Arial" w:cs="Arial"/>
                <w:sz w:val="20"/>
              </w:rPr>
              <w:t>GHSTA</w:t>
            </w:r>
            <w:bookmarkEnd w:id="2"/>
          </w:p>
        </w:tc>
      </w:tr>
      <w:tr w:rsidR="009649E8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9649E8" w:rsidRPr="00BA600E" w:rsidRDefault="009649E8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ostal Address</w:t>
            </w:r>
          </w:p>
        </w:tc>
        <w:tc>
          <w:tcPr>
            <w:tcW w:w="4767" w:type="dxa"/>
          </w:tcPr>
          <w:p w:rsidR="009649E8" w:rsidRPr="00BA600E" w:rsidRDefault="00773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3" w:name="EmployerPostal"/>
            <w:r w:rsidRPr="00BA600E">
              <w:rPr>
                <w:rFonts w:ascii="Arial" w:hAnsi="Arial" w:cs="Arial"/>
                <w:sz w:val="20"/>
              </w:rPr>
              <w:t>PRIVATE BAG X5005</w:t>
            </w:r>
            <w:bookmarkEnd w:id="3"/>
          </w:p>
        </w:tc>
      </w:tr>
      <w:tr w:rsidR="009649E8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9649E8" w:rsidRPr="00BA600E" w:rsidRDefault="009649E8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own/City</w:t>
            </w:r>
          </w:p>
        </w:tc>
        <w:tc>
          <w:tcPr>
            <w:tcW w:w="4767" w:type="dxa"/>
          </w:tcPr>
          <w:p w:rsidR="009649E8" w:rsidRPr="00BA600E" w:rsidRDefault="00773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4" w:name="EmployerTown"/>
            <w:r w:rsidRPr="00BA600E">
              <w:rPr>
                <w:rFonts w:ascii="Arial" w:hAnsi="Arial" w:cs="Arial"/>
                <w:sz w:val="20"/>
              </w:rPr>
              <w:t>KIMBERLEY</w:t>
            </w:r>
            <w:bookmarkEnd w:id="4"/>
          </w:p>
        </w:tc>
      </w:tr>
      <w:tr w:rsidR="0060171E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60171E" w:rsidRPr="00BA600E" w:rsidRDefault="0060171E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Code</w:t>
            </w:r>
          </w:p>
        </w:tc>
        <w:tc>
          <w:tcPr>
            <w:tcW w:w="4767" w:type="dxa"/>
          </w:tcPr>
          <w:p w:rsidR="0060171E" w:rsidRPr="00BA600E" w:rsidRDefault="0060171E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5" w:name="Code"/>
            <w:r w:rsidRPr="00BA600E">
              <w:rPr>
                <w:rFonts w:ascii="Arial" w:hAnsi="Arial" w:cs="Arial"/>
                <w:sz w:val="20"/>
              </w:rPr>
              <w:t>8300</w:t>
            </w:r>
            <w:bookmarkEnd w:id="5"/>
          </w:p>
        </w:tc>
      </w:tr>
      <w:tr w:rsidR="00AA3FEC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AA3FEC" w:rsidRPr="00BA600E" w:rsidRDefault="00AA3FEC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Address1</w:t>
            </w:r>
          </w:p>
        </w:tc>
        <w:tc>
          <w:tcPr>
            <w:tcW w:w="4767" w:type="dxa"/>
          </w:tcPr>
          <w:p w:rsidR="00AA3FEC" w:rsidRPr="00BA600E" w:rsidRDefault="00767AE6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Larry </w:t>
            </w:r>
            <w:proofErr w:type="spellStart"/>
            <w:r>
              <w:rPr>
                <w:rFonts w:ascii="Arial" w:hAnsi="Arial" w:cs="Arial"/>
                <w:sz w:val="20"/>
              </w:rPr>
              <w:t>Moleko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Louw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Building</w:t>
            </w:r>
          </w:p>
        </w:tc>
      </w:tr>
      <w:tr w:rsidR="00AA3FEC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AA3FEC" w:rsidRPr="00BA600E" w:rsidRDefault="00AA3FEC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Address2</w:t>
            </w:r>
          </w:p>
        </w:tc>
        <w:tc>
          <w:tcPr>
            <w:tcW w:w="4767" w:type="dxa"/>
          </w:tcPr>
          <w:p w:rsidR="00AA3FEC" w:rsidRPr="00BA600E" w:rsidRDefault="00AA3FEC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6" w:name="EmployerPhysical2"/>
            <w:r w:rsidRPr="00BA600E">
              <w:rPr>
                <w:rFonts w:ascii="Arial" w:hAnsi="Arial" w:cs="Arial"/>
                <w:sz w:val="20"/>
              </w:rPr>
              <w:t>9 CECIL SUSSMAN ROAD</w:t>
            </w:r>
            <w:bookmarkEnd w:id="6"/>
          </w:p>
        </w:tc>
      </w:tr>
      <w:tr w:rsidR="00AA3FEC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AA3FEC" w:rsidRPr="00BA600E" w:rsidRDefault="00AA3FEC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Address4</w:t>
            </w:r>
          </w:p>
        </w:tc>
        <w:tc>
          <w:tcPr>
            <w:tcW w:w="4767" w:type="dxa"/>
          </w:tcPr>
          <w:p w:rsidR="00AA3FEC" w:rsidRPr="00BA600E" w:rsidRDefault="006E0B3D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7" w:name="EmployerPhysicalCode"/>
            <w:r w:rsidRPr="00BA600E">
              <w:rPr>
                <w:rFonts w:ascii="Arial" w:hAnsi="Arial" w:cs="Arial"/>
                <w:sz w:val="20"/>
              </w:rPr>
              <w:t>8301</w:t>
            </w:r>
            <w:bookmarkEnd w:id="7"/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 w:rsidRPr="00BA600E">
              <w:rPr>
                <w:rFonts w:ascii="Arial" w:hAnsi="Arial" w:cs="Arial"/>
                <w:sz w:val="20"/>
              </w:rPr>
              <w:t>Employer’s Agent: Name</w:t>
            </w:r>
          </w:p>
        </w:tc>
        <w:tc>
          <w:tcPr>
            <w:tcW w:w="4767" w:type="dxa"/>
          </w:tcPr>
          <w:p w:rsidR="003530C2" w:rsidRPr="00BA600E" w:rsidRDefault="00FF17A6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EBOGO MONOAMETSI</w:t>
            </w:r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Company</w:t>
            </w:r>
          </w:p>
        </w:tc>
        <w:tc>
          <w:tcPr>
            <w:tcW w:w="4767" w:type="dxa"/>
          </w:tcPr>
          <w:p w:rsidR="003530C2" w:rsidRPr="00BA600E" w:rsidRDefault="002F57C8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8" w:name="EmployerAgentCompany"/>
            <w:r w:rsidRPr="00BA600E">
              <w:rPr>
                <w:rFonts w:ascii="Arial" w:hAnsi="Arial" w:cs="Arial"/>
                <w:sz w:val="20"/>
              </w:rPr>
              <w:t xml:space="preserve">COGHSTA </w:t>
            </w:r>
            <w:bookmarkEnd w:id="8"/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 xml:space="preserve">Postal </w:t>
            </w:r>
            <w:r w:rsidR="00427FBE" w:rsidRPr="00BA600E">
              <w:rPr>
                <w:rFonts w:ascii="Arial" w:hAnsi="Arial" w:cs="Arial"/>
                <w:b w:val="0"/>
                <w:sz w:val="20"/>
              </w:rPr>
              <w:t>Address</w:t>
            </w:r>
          </w:p>
        </w:tc>
        <w:tc>
          <w:tcPr>
            <w:tcW w:w="4767" w:type="dxa"/>
          </w:tcPr>
          <w:p w:rsidR="003530C2" w:rsidRPr="00BA600E" w:rsidRDefault="00932626" w:rsidP="0071591B">
            <w:pPr>
              <w:pStyle w:val="Title"/>
              <w:tabs>
                <w:tab w:val="left" w:pos="900"/>
              </w:tabs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9" w:name="EmployerAgentPostal"/>
            <w:r w:rsidRPr="00BA600E">
              <w:rPr>
                <w:rFonts w:ascii="Arial" w:hAnsi="Arial" w:cs="Arial"/>
                <w:sz w:val="20"/>
              </w:rPr>
              <w:t>PRIVATE BAG X5005</w:t>
            </w:r>
            <w:bookmarkEnd w:id="9"/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own/City</w:t>
            </w:r>
          </w:p>
        </w:tc>
        <w:tc>
          <w:tcPr>
            <w:tcW w:w="4767" w:type="dxa"/>
          </w:tcPr>
          <w:p w:rsidR="003530C2" w:rsidRPr="00BA600E" w:rsidRDefault="00773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10" w:name="EmployerAgentTown"/>
            <w:r w:rsidRPr="00BA600E">
              <w:rPr>
                <w:rFonts w:ascii="Arial" w:hAnsi="Arial" w:cs="Arial"/>
                <w:sz w:val="20"/>
              </w:rPr>
              <w:t>KIMBERLEY, 8300</w:t>
            </w:r>
            <w:bookmarkEnd w:id="10"/>
          </w:p>
        </w:tc>
      </w:tr>
      <w:tr w:rsidR="006F4AF4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6F4AF4" w:rsidRPr="00BA600E" w:rsidRDefault="006F4AF4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1</w:t>
            </w:r>
          </w:p>
        </w:tc>
        <w:tc>
          <w:tcPr>
            <w:tcW w:w="4767" w:type="dxa"/>
          </w:tcPr>
          <w:p w:rsidR="006F4AF4" w:rsidRPr="00BA600E" w:rsidRDefault="00767AE6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ARRY MOLEKO LOUW</w:t>
            </w:r>
          </w:p>
        </w:tc>
      </w:tr>
      <w:tr w:rsidR="006F4AF4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6F4AF4" w:rsidRPr="00BA600E" w:rsidRDefault="006F4AF4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2</w:t>
            </w:r>
          </w:p>
        </w:tc>
        <w:tc>
          <w:tcPr>
            <w:tcW w:w="4767" w:type="dxa"/>
          </w:tcPr>
          <w:p w:rsidR="006F4AF4" w:rsidRPr="00BA600E" w:rsidRDefault="006A0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11" w:name="EmployerAgentPhysical2"/>
            <w:r w:rsidRPr="00BA600E">
              <w:rPr>
                <w:rFonts w:ascii="Arial" w:hAnsi="Arial" w:cs="Arial"/>
                <w:sz w:val="20"/>
              </w:rPr>
              <w:t>9 CECIL SUSSMAN ROAD</w:t>
            </w:r>
            <w:bookmarkEnd w:id="11"/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el:</w:t>
            </w:r>
          </w:p>
        </w:tc>
        <w:tc>
          <w:tcPr>
            <w:tcW w:w="4767" w:type="dxa"/>
          </w:tcPr>
          <w:p w:rsidR="003530C2" w:rsidRPr="00BA600E" w:rsidRDefault="00773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12" w:name="EmployerAgentTel"/>
            <w:r w:rsidRPr="00BA600E">
              <w:rPr>
                <w:rFonts w:ascii="Arial" w:hAnsi="Arial" w:cs="Arial"/>
                <w:sz w:val="20"/>
              </w:rPr>
              <w:t>(0</w:t>
            </w:r>
            <w:r w:rsidR="000602A5" w:rsidRPr="00BA600E">
              <w:rPr>
                <w:rFonts w:ascii="Arial" w:hAnsi="Arial" w:cs="Arial"/>
                <w:sz w:val="20"/>
              </w:rPr>
              <w:t>53</w:t>
            </w:r>
            <w:r w:rsidRPr="00BA600E">
              <w:rPr>
                <w:rFonts w:ascii="Arial" w:hAnsi="Arial" w:cs="Arial"/>
                <w:sz w:val="20"/>
              </w:rPr>
              <w:t xml:space="preserve">) </w:t>
            </w:r>
            <w:r w:rsidR="000602A5" w:rsidRPr="00BA600E">
              <w:rPr>
                <w:rFonts w:ascii="Arial" w:hAnsi="Arial" w:cs="Arial"/>
                <w:sz w:val="20"/>
              </w:rPr>
              <w:t>8</w:t>
            </w:r>
            <w:r w:rsidR="008E0205">
              <w:rPr>
                <w:rFonts w:ascii="Arial" w:hAnsi="Arial" w:cs="Arial"/>
                <w:sz w:val="20"/>
              </w:rPr>
              <w:t>07</w:t>
            </w:r>
            <w:r w:rsidR="000602A5" w:rsidRPr="00BA600E">
              <w:rPr>
                <w:rFonts w:ascii="Arial" w:hAnsi="Arial" w:cs="Arial"/>
                <w:sz w:val="20"/>
              </w:rPr>
              <w:t xml:space="preserve"> 9</w:t>
            </w:r>
            <w:r w:rsidR="00FF17A6">
              <w:rPr>
                <w:rFonts w:ascii="Arial" w:hAnsi="Arial" w:cs="Arial"/>
                <w:sz w:val="20"/>
              </w:rPr>
              <w:t>713</w:t>
            </w:r>
            <w:bookmarkEnd w:id="12"/>
            <w:r w:rsidR="008E0205">
              <w:rPr>
                <w:rFonts w:ascii="Arial" w:hAnsi="Arial" w:cs="Arial"/>
                <w:sz w:val="20"/>
              </w:rPr>
              <w:t xml:space="preserve"> / 053</w:t>
            </w:r>
            <w:r w:rsidR="0024208D">
              <w:rPr>
                <w:rFonts w:ascii="Arial" w:hAnsi="Arial" w:cs="Arial"/>
                <w:sz w:val="20"/>
              </w:rPr>
              <w:t> </w:t>
            </w:r>
            <w:r w:rsidR="008E0205">
              <w:rPr>
                <w:rFonts w:ascii="Arial" w:hAnsi="Arial" w:cs="Arial"/>
                <w:sz w:val="20"/>
              </w:rPr>
              <w:t>807</w:t>
            </w:r>
            <w:r w:rsidR="0024208D">
              <w:rPr>
                <w:rFonts w:ascii="Arial" w:hAnsi="Arial" w:cs="Arial"/>
                <w:sz w:val="20"/>
              </w:rPr>
              <w:t xml:space="preserve"> 9</w:t>
            </w:r>
            <w:r w:rsidR="008E0205">
              <w:rPr>
                <w:rFonts w:ascii="Arial" w:hAnsi="Arial" w:cs="Arial"/>
                <w:sz w:val="20"/>
              </w:rPr>
              <w:t>723</w:t>
            </w:r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Fax:</w:t>
            </w:r>
          </w:p>
        </w:tc>
        <w:tc>
          <w:tcPr>
            <w:tcW w:w="4767" w:type="dxa"/>
          </w:tcPr>
          <w:p w:rsidR="003530C2" w:rsidRPr="00BA600E" w:rsidRDefault="002F57C8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 w:rsidRPr="00BA600E">
              <w:rPr>
                <w:rFonts w:ascii="Arial" w:hAnsi="Arial" w:cs="Arial"/>
                <w:sz w:val="20"/>
              </w:rPr>
              <w:t>(053) 831 4308</w:t>
            </w:r>
          </w:p>
        </w:tc>
      </w:tr>
      <w:tr w:rsidR="003530C2" w:rsidRPr="00BA600E" w:rsidTr="00FE19C7">
        <w:trPr>
          <w:trHeight w:val="548"/>
        </w:trPr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E-mail:</w:t>
            </w:r>
          </w:p>
        </w:tc>
        <w:tc>
          <w:tcPr>
            <w:tcW w:w="4767" w:type="dxa"/>
          </w:tcPr>
          <w:p w:rsidR="003530C2" w:rsidRPr="00BA600E" w:rsidRDefault="004B7230" w:rsidP="00D94055">
            <w:pPr>
              <w:pStyle w:val="Title"/>
              <w:tabs>
                <w:tab w:val="left" w:pos="3138"/>
              </w:tabs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hyperlink r:id="rId10" w:history="1">
              <w:r w:rsidR="00FF17A6" w:rsidRPr="00B707DA">
                <w:rPr>
                  <w:rStyle w:val="Hyperlink"/>
                  <w:rFonts w:ascii="Arial" w:hAnsi="Arial" w:cs="Arial"/>
                  <w:sz w:val="20"/>
                </w:rPr>
                <w:t>TMonoametsi@ncpg.gov.za</w:t>
              </w:r>
            </w:hyperlink>
            <w:r w:rsidR="00FF17A6">
              <w:rPr>
                <w:rFonts w:ascii="Arial" w:hAnsi="Arial" w:cs="Arial"/>
                <w:sz w:val="20"/>
              </w:rPr>
              <w:t xml:space="preserve"> </w:t>
            </w:r>
          </w:p>
        </w:tc>
      </w:tr>
    </w:tbl>
    <w:p w:rsidR="00343132" w:rsidRPr="00BA600E" w:rsidRDefault="00343132" w:rsidP="007A2579">
      <w:pPr>
        <w:pStyle w:val="Title"/>
        <w:jc w:val="left"/>
        <w:rPr>
          <w:rFonts w:ascii="Arial" w:hAnsi="Arial" w:cs="Arial"/>
          <w:sz w:val="48"/>
        </w:rPr>
      </w:pPr>
    </w:p>
    <w:sectPr w:rsidR="00343132" w:rsidRPr="00BA600E" w:rsidSect="00F23B91">
      <w:headerReference w:type="default" r:id="rId11"/>
      <w:footerReference w:type="default" r:id="rId12"/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7230" w:rsidRDefault="004B7230">
      <w:r>
        <w:separator/>
      </w:r>
    </w:p>
  </w:endnote>
  <w:endnote w:type="continuationSeparator" w:id="0">
    <w:p w:rsidR="004B7230" w:rsidRDefault="004B72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man">
    <w:altName w:val="Bookman Old Style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ulder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09B6" w:rsidRDefault="001309B6" w:rsidP="00D17954">
    <w:pPr>
      <w:pStyle w:val="Footer"/>
      <w:rPr>
        <w:sz w:val="16"/>
        <w:szCs w:val="16"/>
      </w:rPr>
    </w:pPr>
  </w:p>
  <w:p w:rsidR="001309B6" w:rsidRDefault="001309B6" w:rsidP="000A2C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7230" w:rsidRDefault="004B7230">
      <w:r>
        <w:separator/>
      </w:r>
    </w:p>
  </w:footnote>
  <w:footnote w:type="continuationSeparator" w:id="0">
    <w:p w:rsidR="004B7230" w:rsidRDefault="004B72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09B6" w:rsidRDefault="001309B6">
    <w:pPr>
      <w:pStyle w:val="Header"/>
      <w:jc w:val="right"/>
    </w:pPr>
  </w:p>
  <w:p w:rsidR="001309B6" w:rsidRDefault="00130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9"/>
    <w:multiLevelType w:val="singleLevel"/>
    <w:tmpl w:val="00000000"/>
    <w:lvl w:ilvl="0">
      <w:start w:val="1"/>
      <w:numFmt w:val="lowerLetter"/>
      <w:pStyle w:val="Quicka"/>
      <w:lvlText w:val="%1)"/>
      <w:lvlJc w:val="left"/>
      <w:pPr>
        <w:tabs>
          <w:tab w:val="num" w:pos="2160"/>
        </w:tabs>
      </w:pPr>
      <w:rPr>
        <w:rFonts w:cs="Times New Roman"/>
      </w:rPr>
    </w:lvl>
  </w:abstractNum>
  <w:abstractNum w:abstractNumId="2" w15:restartNumberingAfterBreak="0">
    <w:nsid w:val="047C40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77052F"/>
    <w:multiLevelType w:val="multilevel"/>
    <w:tmpl w:val="FB208138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4."/>
      <w:lvlJc w:val="left"/>
      <w:pPr>
        <w:ind w:left="1782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4" w15:restartNumberingAfterBreak="0">
    <w:nsid w:val="0CE902A6"/>
    <w:multiLevelType w:val="hybridMultilevel"/>
    <w:tmpl w:val="872E83DA"/>
    <w:lvl w:ilvl="0" w:tplc="DF8206D2">
      <w:start w:val="1"/>
      <w:numFmt w:val="lowerLetter"/>
      <w:lvlText w:val="%1)"/>
      <w:lvlJc w:val="left"/>
      <w:pPr>
        <w:ind w:left="427" w:hanging="288"/>
      </w:pPr>
      <w:rPr>
        <w:rFonts w:ascii="Arial" w:eastAsia="Arial" w:hAnsi="Arial" w:hint="default"/>
        <w:w w:val="96"/>
        <w:sz w:val="18"/>
        <w:szCs w:val="18"/>
      </w:rPr>
    </w:lvl>
    <w:lvl w:ilvl="1" w:tplc="F9C480A2">
      <w:start w:val="1"/>
      <w:numFmt w:val="bullet"/>
      <w:lvlText w:val="•"/>
      <w:lvlJc w:val="left"/>
      <w:pPr>
        <w:ind w:left="1340" w:hanging="288"/>
      </w:pPr>
      <w:rPr>
        <w:rFonts w:hint="default"/>
      </w:rPr>
    </w:lvl>
    <w:lvl w:ilvl="2" w:tplc="3350E776">
      <w:start w:val="1"/>
      <w:numFmt w:val="bullet"/>
      <w:lvlText w:val="•"/>
      <w:lvlJc w:val="left"/>
      <w:pPr>
        <w:ind w:left="2253" w:hanging="288"/>
      </w:pPr>
      <w:rPr>
        <w:rFonts w:hint="default"/>
      </w:rPr>
    </w:lvl>
    <w:lvl w:ilvl="3" w:tplc="25C45204">
      <w:start w:val="1"/>
      <w:numFmt w:val="bullet"/>
      <w:lvlText w:val="•"/>
      <w:lvlJc w:val="left"/>
      <w:pPr>
        <w:ind w:left="3166" w:hanging="288"/>
      </w:pPr>
      <w:rPr>
        <w:rFonts w:hint="default"/>
      </w:rPr>
    </w:lvl>
    <w:lvl w:ilvl="4" w:tplc="D5580BE6">
      <w:start w:val="1"/>
      <w:numFmt w:val="bullet"/>
      <w:lvlText w:val="•"/>
      <w:lvlJc w:val="left"/>
      <w:pPr>
        <w:ind w:left="4079" w:hanging="288"/>
      </w:pPr>
      <w:rPr>
        <w:rFonts w:hint="default"/>
      </w:rPr>
    </w:lvl>
    <w:lvl w:ilvl="5" w:tplc="F17EF514">
      <w:start w:val="1"/>
      <w:numFmt w:val="bullet"/>
      <w:lvlText w:val="•"/>
      <w:lvlJc w:val="left"/>
      <w:pPr>
        <w:ind w:left="4992" w:hanging="288"/>
      </w:pPr>
      <w:rPr>
        <w:rFonts w:hint="default"/>
      </w:rPr>
    </w:lvl>
    <w:lvl w:ilvl="6" w:tplc="B7EC78C2">
      <w:start w:val="1"/>
      <w:numFmt w:val="bullet"/>
      <w:lvlText w:val="•"/>
      <w:lvlJc w:val="left"/>
      <w:pPr>
        <w:ind w:left="5904" w:hanging="288"/>
      </w:pPr>
      <w:rPr>
        <w:rFonts w:hint="default"/>
      </w:rPr>
    </w:lvl>
    <w:lvl w:ilvl="7" w:tplc="444EECE4">
      <w:start w:val="1"/>
      <w:numFmt w:val="bullet"/>
      <w:lvlText w:val="•"/>
      <w:lvlJc w:val="left"/>
      <w:pPr>
        <w:ind w:left="6817" w:hanging="288"/>
      </w:pPr>
      <w:rPr>
        <w:rFonts w:hint="default"/>
      </w:rPr>
    </w:lvl>
    <w:lvl w:ilvl="8" w:tplc="A73AD328">
      <w:start w:val="1"/>
      <w:numFmt w:val="bullet"/>
      <w:lvlText w:val="•"/>
      <w:lvlJc w:val="left"/>
      <w:pPr>
        <w:ind w:left="7730" w:hanging="288"/>
      </w:pPr>
      <w:rPr>
        <w:rFonts w:hint="default"/>
      </w:rPr>
    </w:lvl>
  </w:abstractNum>
  <w:abstractNum w:abstractNumId="5" w15:restartNumberingAfterBreak="0">
    <w:nsid w:val="0D023F24"/>
    <w:multiLevelType w:val="hybridMultilevel"/>
    <w:tmpl w:val="57EEAB3A"/>
    <w:lvl w:ilvl="0" w:tplc="6C465B7A">
      <w:start w:val="1"/>
      <w:numFmt w:val="lowerRoman"/>
      <w:lvlText w:val="%1)"/>
      <w:lvlJc w:val="left"/>
      <w:pPr>
        <w:ind w:left="1800" w:hanging="360"/>
      </w:pPr>
      <w:rPr>
        <w:rFonts w:ascii="Arial" w:eastAsia="Arial" w:hAnsi="Arial" w:hint="default"/>
        <w:spacing w:val="-25"/>
        <w:w w:val="134"/>
        <w:sz w:val="18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05211F"/>
    <w:multiLevelType w:val="hybridMultilevel"/>
    <w:tmpl w:val="C302C7B6"/>
    <w:styleLink w:val="Style12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>
      <w:start w:val="1"/>
      <w:numFmt w:val="lowerLetter"/>
      <w:lvlText w:val="%2."/>
      <w:lvlJc w:val="left"/>
      <w:pPr>
        <w:ind w:left="3240" w:hanging="360"/>
      </w:pPr>
    </w:lvl>
    <w:lvl w:ilvl="2" w:tplc="1C09001B">
      <w:start w:val="1"/>
      <w:numFmt w:val="lowerRoman"/>
      <w:lvlText w:val="%3."/>
      <w:lvlJc w:val="right"/>
      <w:pPr>
        <w:ind w:left="3960" w:hanging="180"/>
      </w:pPr>
    </w:lvl>
    <w:lvl w:ilvl="3" w:tplc="1C09000F">
      <w:start w:val="1"/>
      <w:numFmt w:val="decimal"/>
      <w:lvlText w:val="%4."/>
      <w:lvlJc w:val="left"/>
      <w:pPr>
        <w:ind w:left="4680" w:hanging="360"/>
      </w:pPr>
    </w:lvl>
    <w:lvl w:ilvl="4" w:tplc="1C090019">
      <w:start w:val="1"/>
      <w:numFmt w:val="lowerLetter"/>
      <w:lvlText w:val="%5."/>
      <w:lvlJc w:val="left"/>
      <w:pPr>
        <w:ind w:left="5400" w:hanging="360"/>
      </w:pPr>
    </w:lvl>
    <w:lvl w:ilvl="5" w:tplc="1C09001B">
      <w:start w:val="1"/>
      <w:numFmt w:val="lowerRoman"/>
      <w:lvlText w:val="%6."/>
      <w:lvlJc w:val="right"/>
      <w:pPr>
        <w:ind w:left="6120" w:hanging="180"/>
      </w:pPr>
    </w:lvl>
    <w:lvl w:ilvl="6" w:tplc="1C09000F">
      <w:start w:val="1"/>
      <w:numFmt w:val="decimal"/>
      <w:lvlText w:val="%7."/>
      <w:lvlJc w:val="left"/>
      <w:pPr>
        <w:ind w:left="6840" w:hanging="360"/>
      </w:pPr>
    </w:lvl>
    <w:lvl w:ilvl="7" w:tplc="1C090019">
      <w:start w:val="1"/>
      <w:numFmt w:val="lowerLetter"/>
      <w:lvlText w:val="%8."/>
      <w:lvlJc w:val="left"/>
      <w:pPr>
        <w:ind w:left="7560" w:hanging="360"/>
      </w:pPr>
    </w:lvl>
    <w:lvl w:ilvl="8" w:tplc="1C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F513891"/>
    <w:multiLevelType w:val="hybridMultilevel"/>
    <w:tmpl w:val="B3B25A5E"/>
    <w:lvl w:ilvl="0" w:tplc="35E01FD6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0D20C99"/>
    <w:multiLevelType w:val="hybridMultilevel"/>
    <w:tmpl w:val="108896F8"/>
    <w:lvl w:ilvl="0" w:tplc="33A0DB7C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080023"/>
    <w:multiLevelType w:val="singleLevel"/>
    <w:tmpl w:val="3B5224EA"/>
    <w:lvl w:ilvl="0">
      <w:start w:val="1"/>
      <w:numFmt w:val="bullet"/>
      <w:pStyle w:val="Style10"/>
      <w:lvlText w:val="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10" w15:restartNumberingAfterBreak="0">
    <w:nsid w:val="12DF379E"/>
    <w:multiLevelType w:val="multilevel"/>
    <w:tmpl w:val="E3889C76"/>
    <w:lvl w:ilvl="0">
      <w:start w:val="1"/>
      <w:numFmt w:val="decimal"/>
      <w:lvlText w:val="1.%1 "/>
      <w:legacy w:legacy="1" w:legacySpace="0" w:legacyIndent="0"/>
      <w:lvlJc w:val="left"/>
    </w:lvl>
    <w:lvl w:ilvl="1">
      <w:start w:val="1"/>
      <w:numFmt w:val="none"/>
      <w:lvlText w:val="S"/>
      <w:legacy w:legacy="1" w:legacySpace="0" w:legacyIndent="0"/>
      <w:lvlJc w:val="left"/>
      <w:rPr>
        <w:rFonts w:ascii="WP TypographicSymbols" w:hAnsi="WP TypographicSymbols" w:cs="WP TypographicSymbols" w:hint="default"/>
      </w:rPr>
    </w:lvl>
    <w:lvl w:ilvl="2">
      <w:start w:val="1"/>
      <w:numFmt w:val="decimal"/>
      <w:lvlText w:val="%3 "/>
      <w:legacy w:legacy="1" w:legacySpace="0" w:legacyIndent="0"/>
      <w:lvlJc w:val="left"/>
    </w:lvl>
    <w:lvl w:ilvl="3">
      <w:start w:val="1"/>
      <w:numFmt w:val="decimal"/>
      <w:lvlText w:val="%4 "/>
      <w:legacy w:legacy="1" w:legacySpace="0" w:legacyIndent="0"/>
      <w:lvlJc w:val="left"/>
    </w:lvl>
    <w:lvl w:ilvl="4">
      <w:start w:val="1"/>
      <w:numFmt w:val="decimal"/>
      <w:lvlText w:val="%5 "/>
      <w:legacy w:legacy="1" w:legacySpace="0" w:legacyIndent="0"/>
      <w:lvlJc w:val="left"/>
    </w:lvl>
    <w:lvl w:ilvl="5">
      <w:start w:val="1"/>
      <w:numFmt w:val="decimal"/>
      <w:lvlText w:val="%6 "/>
      <w:legacy w:legacy="1" w:legacySpace="0" w:legacyIndent="0"/>
      <w:lvlJc w:val="left"/>
    </w:lvl>
    <w:lvl w:ilvl="6">
      <w:start w:val="1"/>
      <w:numFmt w:val="decimal"/>
      <w:lvlText w:val="%7 "/>
      <w:legacy w:legacy="1" w:legacySpace="0" w:legacyIndent="0"/>
      <w:lvlJc w:val="left"/>
    </w:lvl>
    <w:lvl w:ilvl="7">
      <w:start w:val="1"/>
      <w:numFmt w:val="decimal"/>
      <w:lvlText w:val="%8 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11" w15:restartNumberingAfterBreak="0">
    <w:nsid w:val="179A227A"/>
    <w:multiLevelType w:val="hybridMultilevel"/>
    <w:tmpl w:val="AE3CBB58"/>
    <w:lvl w:ilvl="0" w:tplc="3E4A2B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E4A2B40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9005AD"/>
    <w:multiLevelType w:val="hybridMultilevel"/>
    <w:tmpl w:val="13AC2A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28CF02">
      <w:start w:val="1"/>
      <w:numFmt w:val="lowerRoman"/>
      <w:lvlText w:val="(%2)"/>
      <w:lvlJc w:val="right"/>
      <w:pPr>
        <w:tabs>
          <w:tab w:val="num" w:pos="1260"/>
        </w:tabs>
        <w:ind w:left="1260" w:hanging="18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D71B17"/>
    <w:multiLevelType w:val="hybridMultilevel"/>
    <w:tmpl w:val="0CA42D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852B9B"/>
    <w:multiLevelType w:val="multilevel"/>
    <w:tmpl w:val="0809001D"/>
    <w:styleLink w:val="Style1"/>
    <w:lvl w:ilvl="0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A607F51"/>
    <w:multiLevelType w:val="hybridMultilevel"/>
    <w:tmpl w:val="E6223DFE"/>
    <w:lvl w:ilvl="0" w:tplc="DBF01C9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130875"/>
    <w:multiLevelType w:val="hybridMultilevel"/>
    <w:tmpl w:val="50F89A62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219C2627"/>
    <w:multiLevelType w:val="hybridMultilevel"/>
    <w:tmpl w:val="0E203456"/>
    <w:lvl w:ilvl="0" w:tplc="31980CAC">
      <w:start w:val="1"/>
      <w:numFmt w:val="lowerLetter"/>
      <w:lvlText w:val="(%1)"/>
      <w:lvlJc w:val="left"/>
      <w:pPr>
        <w:ind w:left="920" w:hanging="360"/>
      </w:pPr>
      <w:rPr>
        <w:rFonts w:ascii="Arial" w:hAnsi="Arial" w:hint="default"/>
        <w:b w:val="0"/>
        <w:i w:val="0"/>
        <w:w w:val="9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640" w:hanging="360"/>
      </w:pPr>
    </w:lvl>
    <w:lvl w:ilvl="2" w:tplc="1C09001B" w:tentative="1">
      <w:start w:val="1"/>
      <w:numFmt w:val="lowerRoman"/>
      <w:lvlText w:val="%3."/>
      <w:lvlJc w:val="right"/>
      <w:pPr>
        <w:ind w:left="2360" w:hanging="180"/>
      </w:pPr>
    </w:lvl>
    <w:lvl w:ilvl="3" w:tplc="1C09000F" w:tentative="1">
      <w:start w:val="1"/>
      <w:numFmt w:val="decimal"/>
      <w:lvlText w:val="%4."/>
      <w:lvlJc w:val="left"/>
      <w:pPr>
        <w:ind w:left="3080" w:hanging="360"/>
      </w:pPr>
    </w:lvl>
    <w:lvl w:ilvl="4" w:tplc="1C090019" w:tentative="1">
      <w:start w:val="1"/>
      <w:numFmt w:val="lowerLetter"/>
      <w:lvlText w:val="%5."/>
      <w:lvlJc w:val="left"/>
      <w:pPr>
        <w:ind w:left="3800" w:hanging="360"/>
      </w:pPr>
    </w:lvl>
    <w:lvl w:ilvl="5" w:tplc="1C09001B" w:tentative="1">
      <w:start w:val="1"/>
      <w:numFmt w:val="lowerRoman"/>
      <w:lvlText w:val="%6."/>
      <w:lvlJc w:val="right"/>
      <w:pPr>
        <w:ind w:left="4520" w:hanging="180"/>
      </w:pPr>
    </w:lvl>
    <w:lvl w:ilvl="6" w:tplc="1C09000F" w:tentative="1">
      <w:start w:val="1"/>
      <w:numFmt w:val="decimal"/>
      <w:lvlText w:val="%7."/>
      <w:lvlJc w:val="left"/>
      <w:pPr>
        <w:ind w:left="5240" w:hanging="360"/>
      </w:pPr>
    </w:lvl>
    <w:lvl w:ilvl="7" w:tplc="1C090019" w:tentative="1">
      <w:start w:val="1"/>
      <w:numFmt w:val="lowerLetter"/>
      <w:lvlText w:val="%8."/>
      <w:lvlJc w:val="left"/>
      <w:pPr>
        <w:ind w:left="5960" w:hanging="360"/>
      </w:pPr>
    </w:lvl>
    <w:lvl w:ilvl="8" w:tplc="1C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45B630E"/>
    <w:multiLevelType w:val="hybridMultilevel"/>
    <w:tmpl w:val="2D187B8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4894684"/>
    <w:multiLevelType w:val="hybridMultilevel"/>
    <w:tmpl w:val="AAB4573E"/>
    <w:lvl w:ilvl="0" w:tplc="FD22B4A4">
      <w:start w:val="1"/>
      <w:numFmt w:val="lowerRoman"/>
      <w:lvlText w:val="(%1)"/>
      <w:lvlJc w:val="left"/>
      <w:pPr>
        <w:ind w:left="2705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65" w:hanging="360"/>
      </w:pPr>
    </w:lvl>
    <w:lvl w:ilvl="2" w:tplc="1C09001B" w:tentative="1">
      <w:start w:val="1"/>
      <w:numFmt w:val="lowerRoman"/>
      <w:lvlText w:val="%3."/>
      <w:lvlJc w:val="right"/>
      <w:pPr>
        <w:ind w:left="3785" w:hanging="180"/>
      </w:pPr>
    </w:lvl>
    <w:lvl w:ilvl="3" w:tplc="1C09000F" w:tentative="1">
      <w:start w:val="1"/>
      <w:numFmt w:val="decimal"/>
      <w:lvlText w:val="%4."/>
      <w:lvlJc w:val="left"/>
      <w:pPr>
        <w:ind w:left="4505" w:hanging="360"/>
      </w:pPr>
    </w:lvl>
    <w:lvl w:ilvl="4" w:tplc="1C090019" w:tentative="1">
      <w:start w:val="1"/>
      <w:numFmt w:val="lowerLetter"/>
      <w:lvlText w:val="%5."/>
      <w:lvlJc w:val="left"/>
      <w:pPr>
        <w:ind w:left="5225" w:hanging="360"/>
      </w:pPr>
    </w:lvl>
    <w:lvl w:ilvl="5" w:tplc="1C09001B" w:tentative="1">
      <w:start w:val="1"/>
      <w:numFmt w:val="lowerRoman"/>
      <w:lvlText w:val="%6."/>
      <w:lvlJc w:val="right"/>
      <w:pPr>
        <w:ind w:left="5945" w:hanging="180"/>
      </w:pPr>
    </w:lvl>
    <w:lvl w:ilvl="6" w:tplc="1C09000F" w:tentative="1">
      <w:start w:val="1"/>
      <w:numFmt w:val="decimal"/>
      <w:lvlText w:val="%7."/>
      <w:lvlJc w:val="left"/>
      <w:pPr>
        <w:ind w:left="6665" w:hanging="360"/>
      </w:pPr>
    </w:lvl>
    <w:lvl w:ilvl="7" w:tplc="1C090019" w:tentative="1">
      <w:start w:val="1"/>
      <w:numFmt w:val="lowerLetter"/>
      <w:lvlText w:val="%8."/>
      <w:lvlJc w:val="left"/>
      <w:pPr>
        <w:ind w:left="7385" w:hanging="360"/>
      </w:pPr>
    </w:lvl>
    <w:lvl w:ilvl="8" w:tplc="1C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0" w15:restartNumberingAfterBreak="0">
    <w:nsid w:val="271507E7"/>
    <w:multiLevelType w:val="hybridMultilevel"/>
    <w:tmpl w:val="090EB8E8"/>
    <w:lvl w:ilvl="0" w:tplc="ECB8F60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B9E74D4"/>
    <w:multiLevelType w:val="hybridMultilevel"/>
    <w:tmpl w:val="0810B120"/>
    <w:lvl w:ilvl="0" w:tplc="990E1FCA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22" w15:restartNumberingAfterBreak="0">
    <w:nsid w:val="30AA25CB"/>
    <w:multiLevelType w:val="hybridMultilevel"/>
    <w:tmpl w:val="14DA6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6360227"/>
    <w:multiLevelType w:val="hybridMultilevel"/>
    <w:tmpl w:val="F034ACBE"/>
    <w:lvl w:ilvl="0" w:tplc="1C09000F">
      <w:start w:val="1"/>
      <w:numFmt w:val="decimal"/>
      <w:lvlText w:val="%1."/>
      <w:lvlJc w:val="left"/>
      <w:pPr>
        <w:ind w:left="498" w:hanging="360"/>
      </w:pPr>
    </w:lvl>
    <w:lvl w:ilvl="1" w:tplc="1C090019" w:tentative="1">
      <w:start w:val="1"/>
      <w:numFmt w:val="lowerLetter"/>
      <w:lvlText w:val="%2."/>
      <w:lvlJc w:val="left"/>
      <w:pPr>
        <w:ind w:left="1218" w:hanging="360"/>
      </w:pPr>
    </w:lvl>
    <w:lvl w:ilvl="2" w:tplc="1C09001B" w:tentative="1">
      <w:start w:val="1"/>
      <w:numFmt w:val="lowerRoman"/>
      <w:lvlText w:val="%3."/>
      <w:lvlJc w:val="right"/>
      <w:pPr>
        <w:ind w:left="1938" w:hanging="180"/>
      </w:pPr>
    </w:lvl>
    <w:lvl w:ilvl="3" w:tplc="1C09000F" w:tentative="1">
      <w:start w:val="1"/>
      <w:numFmt w:val="decimal"/>
      <w:lvlText w:val="%4."/>
      <w:lvlJc w:val="left"/>
      <w:pPr>
        <w:ind w:left="2658" w:hanging="360"/>
      </w:pPr>
    </w:lvl>
    <w:lvl w:ilvl="4" w:tplc="1C090019" w:tentative="1">
      <w:start w:val="1"/>
      <w:numFmt w:val="lowerLetter"/>
      <w:lvlText w:val="%5."/>
      <w:lvlJc w:val="left"/>
      <w:pPr>
        <w:ind w:left="3378" w:hanging="360"/>
      </w:pPr>
    </w:lvl>
    <w:lvl w:ilvl="5" w:tplc="1C09001B" w:tentative="1">
      <w:start w:val="1"/>
      <w:numFmt w:val="lowerRoman"/>
      <w:lvlText w:val="%6."/>
      <w:lvlJc w:val="right"/>
      <w:pPr>
        <w:ind w:left="4098" w:hanging="180"/>
      </w:pPr>
    </w:lvl>
    <w:lvl w:ilvl="6" w:tplc="1C09000F" w:tentative="1">
      <w:start w:val="1"/>
      <w:numFmt w:val="decimal"/>
      <w:lvlText w:val="%7."/>
      <w:lvlJc w:val="left"/>
      <w:pPr>
        <w:ind w:left="4818" w:hanging="360"/>
      </w:pPr>
    </w:lvl>
    <w:lvl w:ilvl="7" w:tplc="1C090019" w:tentative="1">
      <w:start w:val="1"/>
      <w:numFmt w:val="lowerLetter"/>
      <w:lvlText w:val="%8."/>
      <w:lvlJc w:val="left"/>
      <w:pPr>
        <w:ind w:left="5538" w:hanging="360"/>
      </w:pPr>
    </w:lvl>
    <w:lvl w:ilvl="8" w:tplc="1C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24" w15:restartNumberingAfterBreak="0">
    <w:nsid w:val="384C7A70"/>
    <w:multiLevelType w:val="multilevel"/>
    <w:tmpl w:val="C882ACDC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cs="Arial"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25" w15:restartNumberingAfterBreak="0">
    <w:nsid w:val="409C629C"/>
    <w:multiLevelType w:val="multilevel"/>
    <w:tmpl w:val="06DCA152"/>
    <w:lvl w:ilvl="0">
      <w:start w:val="1"/>
      <w:numFmt w:val="decimal"/>
      <w:pStyle w:val="TO"/>
      <w:lvlText w:val="%1."/>
      <w:lvlJc w:val="left"/>
      <w:pPr>
        <w:tabs>
          <w:tab w:val="num" w:pos="1361"/>
        </w:tabs>
        <w:ind w:left="1361" w:hanging="1361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pStyle w:val="TO1"/>
      <w:lvlText w:val="%1.%2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sz w:val="20"/>
        <w:szCs w:val="2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17D1324"/>
    <w:multiLevelType w:val="hybridMultilevel"/>
    <w:tmpl w:val="523E995E"/>
    <w:lvl w:ilvl="0" w:tplc="32CE63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690D3C"/>
    <w:multiLevelType w:val="hybridMultilevel"/>
    <w:tmpl w:val="E1A0536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25892"/>
    <w:multiLevelType w:val="hybridMultilevel"/>
    <w:tmpl w:val="33EC51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4F5A6CD6"/>
    <w:multiLevelType w:val="hybridMultilevel"/>
    <w:tmpl w:val="754203AC"/>
    <w:lvl w:ilvl="0" w:tplc="A6E88B5A">
      <w:start w:val="1"/>
      <w:numFmt w:val="lowerRoman"/>
      <w:lvlText w:val="%1)"/>
      <w:lvlJc w:val="left"/>
      <w:pPr>
        <w:ind w:left="360" w:hanging="360"/>
      </w:pPr>
      <w:rPr>
        <w:rFonts w:ascii="Arial" w:hAnsi="Arial" w:hint="default"/>
        <w:spacing w:val="-25"/>
        <w:w w:val="13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8346E2"/>
    <w:multiLevelType w:val="hybridMultilevel"/>
    <w:tmpl w:val="2A9A99A4"/>
    <w:lvl w:ilvl="0" w:tplc="1C090017">
      <w:start w:val="1"/>
      <w:numFmt w:val="lowerLetter"/>
      <w:lvlText w:val="%1)"/>
      <w:lvlJc w:val="left"/>
      <w:pPr>
        <w:ind w:left="1560" w:hanging="360"/>
      </w:pPr>
    </w:lvl>
    <w:lvl w:ilvl="1" w:tplc="1C090019" w:tentative="1">
      <w:start w:val="1"/>
      <w:numFmt w:val="lowerLetter"/>
      <w:lvlText w:val="%2."/>
      <w:lvlJc w:val="left"/>
      <w:pPr>
        <w:ind w:left="2280" w:hanging="360"/>
      </w:pPr>
    </w:lvl>
    <w:lvl w:ilvl="2" w:tplc="1C09001B" w:tentative="1">
      <w:start w:val="1"/>
      <w:numFmt w:val="lowerRoman"/>
      <w:lvlText w:val="%3."/>
      <w:lvlJc w:val="right"/>
      <w:pPr>
        <w:ind w:left="3000" w:hanging="180"/>
      </w:pPr>
    </w:lvl>
    <w:lvl w:ilvl="3" w:tplc="1C09000F" w:tentative="1">
      <w:start w:val="1"/>
      <w:numFmt w:val="decimal"/>
      <w:lvlText w:val="%4."/>
      <w:lvlJc w:val="left"/>
      <w:pPr>
        <w:ind w:left="3720" w:hanging="360"/>
      </w:pPr>
    </w:lvl>
    <w:lvl w:ilvl="4" w:tplc="1C090019" w:tentative="1">
      <w:start w:val="1"/>
      <w:numFmt w:val="lowerLetter"/>
      <w:lvlText w:val="%5."/>
      <w:lvlJc w:val="left"/>
      <w:pPr>
        <w:ind w:left="4440" w:hanging="360"/>
      </w:pPr>
    </w:lvl>
    <w:lvl w:ilvl="5" w:tplc="1C09001B" w:tentative="1">
      <w:start w:val="1"/>
      <w:numFmt w:val="lowerRoman"/>
      <w:lvlText w:val="%6."/>
      <w:lvlJc w:val="right"/>
      <w:pPr>
        <w:ind w:left="5160" w:hanging="180"/>
      </w:pPr>
    </w:lvl>
    <w:lvl w:ilvl="6" w:tplc="1C09000F" w:tentative="1">
      <w:start w:val="1"/>
      <w:numFmt w:val="decimal"/>
      <w:lvlText w:val="%7."/>
      <w:lvlJc w:val="left"/>
      <w:pPr>
        <w:ind w:left="5880" w:hanging="360"/>
      </w:pPr>
    </w:lvl>
    <w:lvl w:ilvl="7" w:tplc="1C090019" w:tentative="1">
      <w:start w:val="1"/>
      <w:numFmt w:val="lowerLetter"/>
      <w:lvlText w:val="%8."/>
      <w:lvlJc w:val="left"/>
      <w:pPr>
        <w:ind w:left="6600" w:hanging="360"/>
      </w:pPr>
    </w:lvl>
    <w:lvl w:ilvl="8" w:tplc="1C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1" w15:restartNumberingAfterBreak="0">
    <w:nsid w:val="612E6992"/>
    <w:multiLevelType w:val="hybridMultilevel"/>
    <w:tmpl w:val="93407EE0"/>
    <w:lvl w:ilvl="0" w:tplc="941C831C">
      <w:start w:val="1"/>
      <w:numFmt w:val="decimal"/>
      <w:lvlText w:val="%1."/>
      <w:lvlJc w:val="left"/>
      <w:pPr>
        <w:ind w:left="367" w:hanging="360"/>
      </w:pPr>
      <w:rPr>
        <w:rFonts w:ascii="Arial" w:hAnsi="Arial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51805A9"/>
    <w:multiLevelType w:val="hybridMultilevel"/>
    <w:tmpl w:val="C13223C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F48AF6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3D0D6B"/>
    <w:multiLevelType w:val="hybridMultilevel"/>
    <w:tmpl w:val="7464797A"/>
    <w:lvl w:ilvl="0" w:tplc="1D42DC98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34" w15:restartNumberingAfterBreak="0">
    <w:nsid w:val="67783CBA"/>
    <w:multiLevelType w:val="hybridMultilevel"/>
    <w:tmpl w:val="6B12ED5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9022D24"/>
    <w:multiLevelType w:val="hybridMultilevel"/>
    <w:tmpl w:val="D1703B96"/>
    <w:lvl w:ilvl="0" w:tplc="04090019">
      <w:start w:val="1"/>
      <w:numFmt w:val="lowerLetter"/>
      <w:lvlText w:val="%1."/>
      <w:lvlJc w:val="left"/>
      <w:pPr>
        <w:ind w:left="24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3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0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8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5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247" w:hanging="180"/>
      </w:pPr>
      <w:rPr>
        <w:rFonts w:cs="Times New Roman"/>
      </w:rPr>
    </w:lvl>
  </w:abstractNum>
  <w:abstractNum w:abstractNumId="36" w15:restartNumberingAfterBreak="0">
    <w:nsid w:val="69FC47DE"/>
    <w:multiLevelType w:val="singleLevel"/>
    <w:tmpl w:val="9288DEF6"/>
    <w:lvl w:ilvl="0">
      <w:start w:val="1"/>
      <w:numFmt w:val="lowerRoman"/>
      <w:pStyle w:val="Tender4"/>
      <w:lvlText w:val="%1)"/>
      <w:lvlJc w:val="left"/>
      <w:pPr>
        <w:tabs>
          <w:tab w:val="num" w:pos="1980"/>
        </w:tabs>
        <w:ind w:left="1980" w:hanging="720"/>
      </w:pPr>
      <w:rPr>
        <w:rFonts w:cs="Times New Roman" w:hint="default"/>
      </w:rPr>
    </w:lvl>
  </w:abstractNum>
  <w:abstractNum w:abstractNumId="37" w15:restartNumberingAfterBreak="0">
    <w:nsid w:val="6C1F3A9A"/>
    <w:multiLevelType w:val="hybridMultilevel"/>
    <w:tmpl w:val="CA88508E"/>
    <w:styleLink w:val="Style11"/>
    <w:lvl w:ilvl="0" w:tplc="3E4A2B4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C553C8D"/>
    <w:multiLevelType w:val="hybridMultilevel"/>
    <w:tmpl w:val="C19872E0"/>
    <w:lvl w:ilvl="0" w:tplc="3E4A2B4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FED21EB"/>
    <w:multiLevelType w:val="singleLevel"/>
    <w:tmpl w:val="C14AB266"/>
    <w:lvl w:ilvl="0">
      <w:start w:val="1"/>
      <w:numFmt w:val="lowerLetter"/>
      <w:pStyle w:val="Style4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0" w15:restartNumberingAfterBreak="0">
    <w:nsid w:val="77B418E7"/>
    <w:multiLevelType w:val="hybridMultilevel"/>
    <w:tmpl w:val="4DDC4506"/>
    <w:lvl w:ilvl="0" w:tplc="60C03C5C">
      <w:start w:val="1"/>
      <w:numFmt w:val="lowerLetter"/>
      <w:lvlText w:val="%1)"/>
      <w:lvlJc w:val="left"/>
      <w:pPr>
        <w:ind w:left="234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3060" w:hanging="360"/>
      </w:pPr>
    </w:lvl>
    <w:lvl w:ilvl="2" w:tplc="1C09001B" w:tentative="1">
      <w:start w:val="1"/>
      <w:numFmt w:val="lowerRoman"/>
      <w:lvlText w:val="%3."/>
      <w:lvlJc w:val="right"/>
      <w:pPr>
        <w:ind w:left="3780" w:hanging="180"/>
      </w:pPr>
    </w:lvl>
    <w:lvl w:ilvl="3" w:tplc="1C09000F" w:tentative="1">
      <w:start w:val="1"/>
      <w:numFmt w:val="decimal"/>
      <w:lvlText w:val="%4."/>
      <w:lvlJc w:val="left"/>
      <w:pPr>
        <w:ind w:left="4500" w:hanging="360"/>
      </w:pPr>
    </w:lvl>
    <w:lvl w:ilvl="4" w:tplc="1C090019" w:tentative="1">
      <w:start w:val="1"/>
      <w:numFmt w:val="lowerLetter"/>
      <w:lvlText w:val="%5."/>
      <w:lvlJc w:val="left"/>
      <w:pPr>
        <w:ind w:left="5220" w:hanging="360"/>
      </w:pPr>
    </w:lvl>
    <w:lvl w:ilvl="5" w:tplc="1C09001B" w:tentative="1">
      <w:start w:val="1"/>
      <w:numFmt w:val="lowerRoman"/>
      <w:lvlText w:val="%6."/>
      <w:lvlJc w:val="right"/>
      <w:pPr>
        <w:ind w:left="5940" w:hanging="180"/>
      </w:pPr>
    </w:lvl>
    <w:lvl w:ilvl="6" w:tplc="1C09000F" w:tentative="1">
      <w:start w:val="1"/>
      <w:numFmt w:val="decimal"/>
      <w:lvlText w:val="%7."/>
      <w:lvlJc w:val="left"/>
      <w:pPr>
        <w:ind w:left="6660" w:hanging="360"/>
      </w:pPr>
    </w:lvl>
    <w:lvl w:ilvl="7" w:tplc="1C090019" w:tentative="1">
      <w:start w:val="1"/>
      <w:numFmt w:val="lowerLetter"/>
      <w:lvlText w:val="%8."/>
      <w:lvlJc w:val="left"/>
      <w:pPr>
        <w:ind w:left="7380" w:hanging="360"/>
      </w:pPr>
    </w:lvl>
    <w:lvl w:ilvl="8" w:tplc="1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1" w15:restartNumberingAfterBreak="0">
    <w:nsid w:val="78F8143D"/>
    <w:multiLevelType w:val="hybridMultilevel"/>
    <w:tmpl w:val="B308EA6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9310D1D"/>
    <w:multiLevelType w:val="multilevel"/>
    <w:tmpl w:val="9D2AC8D2"/>
    <w:lvl w:ilvl="0">
      <w:start w:val="9"/>
      <w:numFmt w:val="decimal"/>
      <w:lvlText w:val="%1."/>
      <w:legacy w:legacy="1" w:legacySpace="0" w:legacyIndent="0"/>
      <w:lvlJc w:val="left"/>
    </w:lvl>
    <w:lvl w:ilvl="1">
      <w:start w:val="7"/>
      <w:numFmt w:val="lowerRoman"/>
      <w:lvlText w:val="%2)"/>
      <w:legacy w:legacy="1" w:legacySpace="0" w:legacyIndent="0"/>
      <w:lvlJc w:val="left"/>
    </w:lvl>
    <w:lvl w:ilvl="2">
      <w:start w:val="7"/>
      <w:numFmt w:val="lowerLetter"/>
      <w:lvlText w:val="%3)"/>
      <w:legacy w:legacy="1" w:legacySpace="0" w:legacyIndent="0"/>
      <w:lvlJc w:val="left"/>
    </w:lvl>
    <w:lvl w:ilvl="3">
      <w:start w:val="7"/>
      <w:numFmt w:val="decimal"/>
      <w:lvlText w:val="%4."/>
      <w:legacy w:legacy="1" w:legacySpace="0" w:legacyIndent="0"/>
      <w:lvlJc w:val="left"/>
    </w:lvl>
    <w:lvl w:ilvl="4">
      <w:start w:val="7"/>
      <w:numFmt w:val="decimal"/>
      <w:lvlText w:val="%5."/>
      <w:legacy w:legacy="1" w:legacySpace="0" w:legacyIndent="0"/>
      <w:lvlJc w:val="left"/>
    </w:lvl>
    <w:lvl w:ilvl="5">
      <w:start w:val="7"/>
      <w:numFmt w:val="decimal"/>
      <w:lvlText w:val="%6."/>
      <w:legacy w:legacy="1" w:legacySpace="0" w:legacyIndent="0"/>
      <w:lvlJc w:val="left"/>
    </w:lvl>
    <w:lvl w:ilvl="6">
      <w:start w:val="7"/>
      <w:numFmt w:val="decimal"/>
      <w:lvlText w:val="%7."/>
      <w:legacy w:legacy="1" w:legacySpace="0" w:legacyIndent="0"/>
      <w:lvlJc w:val="left"/>
    </w:lvl>
    <w:lvl w:ilvl="7">
      <w:start w:val="7"/>
      <w:numFmt w:val="decimal"/>
      <w:lvlText w:val="%8."/>
      <w:legacy w:legacy="1" w:legacySpace="0" w:legacyIndent="0"/>
      <w:lvlJc w:val="left"/>
    </w:lvl>
    <w:lvl w:ilvl="8">
      <w:start w:val="7"/>
      <w:numFmt w:val="lowerRoman"/>
      <w:lvlText w:val="%9)"/>
      <w:legacy w:legacy="1" w:legacySpace="0" w:legacyIndent="0"/>
      <w:lvlJc w:val="left"/>
    </w:lvl>
  </w:abstractNum>
  <w:abstractNum w:abstractNumId="43" w15:restartNumberingAfterBreak="0">
    <w:nsid w:val="7DF91605"/>
    <w:multiLevelType w:val="hybridMultilevel"/>
    <w:tmpl w:val="9ECA1F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1A20C44">
      <w:start w:val="1"/>
      <w:numFmt w:val="decimal"/>
      <w:lvlText w:val="%2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4" w15:restartNumberingAfterBreak="0">
    <w:nsid w:val="7FEE2C01"/>
    <w:multiLevelType w:val="hybridMultilevel"/>
    <w:tmpl w:val="8FDC7C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0"/>
  </w:num>
  <w:num w:numId="2">
    <w:abstractNumId w:val="5"/>
  </w:num>
  <w:num w:numId="3">
    <w:abstractNumId w:val="40"/>
  </w:num>
  <w:num w:numId="4">
    <w:abstractNumId w:val="4"/>
  </w:num>
  <w:num w:numId="5">
    <w:abstractNumId w:val="7"/>
  </w:num>
  <w:num w:numId="6">
    <w:abstractNumId w:val="19"/>
  </w:num>
  <w:num w:numId="7">
    <w:abstractNumId w:val="21"/>
  </w:num>
  <w:num w:numId="8">
    <w:abstractNumId w:val="20"/>
  </w:num>
  <w:num w:numId="9">
    <w:abstractNumId w:val="33"/>
  </w:num>
  <w:num w:numId="10">
    <w:abstractNumId w:val="26"/>
  </w:num>
  <w:num w:numId="11">
    <w:abstractNumId w:val="16"/>
  </w:num>
  <w:num w:numId="12">
    <w:abstractNumId w:val="29"/>
  </w:num>
  <w:num w:numId="13">
    <w:abstractNumId w:val="41"/>
  </w:num>
  <w:num w:numId="14">
    <w:abstractNumId w:val="44"/>
  </w:num>
  <w:num w:numId="15">
    <w:abstractNumId w:val="10"/>
  </w:num>
  <w:num w:numId="16">
    <w:abstractNumId w:val="42"/>
  </w:num>
  <w:num w:numId="17">
    <w:abstractNumId w:val="28"/>
  </w:num>
  <w:num w:numId="18">
    <w:abstractNumId w:val="8"/>
  </w:num>
  <w:num w:numId="19">
    <w:abstractNumId w:val="38"/>
  </w:num>
  <w:num w:numId="20">
    <w:abstractNumId w:val="34"/>
  </w:num>
  <w:num w:numId="21">
    <w:abstractNumId w:val="18"/>
  </w:num>
  <w:num w:numId="22">
    <w:abstractNumId w:val="12"/>
  </w:num>
  <w:num w:numId="23">
    <w:abstractNumId w:val="37"/>
  </w:num>
  <w:num w:numId="24">
    <w:abstractNumId w:val="32"/>
  </w:num>
  <w:num w:numId="25">
    <w:abstractNumId w:val="11"/>
  </w:num>
  <w:num w:numId="26">
    <w:abstractNumId w:val="2"/>
  </w:num>
  <w:num w:numId="27">
    <w:abstractNumId w:val="25"/>
  </w:num>
  <w:num w:numId="28">
    <w:abstractNumId w:val="14"/>
  </w:num>
  <w:num w:numId="29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  <w:rPr>
          <w:rFonts w:cs="Times New Roman"/>
        </w:rPr>
      </w:lvl>
    </w:lvlOverride>
  </w:num>
  <w:num w:numId="30">
    <w:abstractNumId w:val="1"/>
    <w:lvlOverride w:ilvl="0">
      <w:startOverride w:val="1"/>
      <w:lvl w:ilvl="0">
        <w:start w:val="1"/>
        <w:numFmt w:val="decimal"/>
        <w:pStyle w:val="Quicka"/>
        <w:lvlText w:val="%1)"/>
        <w:lvlJc w:val="left"/>
        <w:rPr>
          <w:rFonts w:cs="Times New Roman"/>
        </w:rPr>
      </w:lvl>
    </w:lvlOverride>
  </w:num>
  <w:num w:numId="31">
    <w:abstractNumId w:val="39"/>
  </w:num>
  <w:num w:numId="32">
    <w:abstractNumId w:val="9"/>
  </w:num>
  <w:num w:numId="33">
    <w:abstractNumId w:val="36"/>
  </w:num>
  <w:num w:numId="34">
    <w:abstractNumId w:val="13"/>
  </w:num>
  <w:num w:numId="3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4"/>
  </w:num>
  <w:num w:numId="37">
    <w:abstractNumId w:val="3"/>
  </w:num>
  <w:num w:numId="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1"/>
  </w:num>
  <w:num w:numId="40">
    <w:abstractNumId w:val="27"/>
  </w:num>
  <w:num w:numId="41">
    <w:abstractNumId w:val="22"/>
  </w:num>
  <w:num w:numId="42">
    <w:abstractNumId w:val="43"/>
  </w:num>
  <w:num w:numId="43">
    <w:abstractNumId w:val="15"/>
  </w:num>
  <w:num w:numId="44">
    <w:abstractNumId w:val="23"/>
  </w:num>
  <w:num w:numId="45">
    <w:abstractNumId w:val="17"/>
  </w:num>
  <w:num w:numId="46">
    <w:abstractNumId w:val="6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ztLA0NjAwtzQ3MjNQ0lEKTi0uzszPAykwrAUAFXwF3iwAAAA="/>
  </w:docVars>
  <w:rsids>
    <w:rsidRoot w:val="00AA24B2"/>
    <w:rsid w:val="000035D2"/>
    <w:rsid w:val="00003C34"/>
    <w:rsid w:val="00003D3F"/>
    <w:rsid w:val="00004060"/>
    <w:rsid w:val="00004DCE"/>
    <w:rsid w:val="000068D5"/>
    <w:rsid w:val="000071AF"/>
    <w:rsid w:val="0000748C"/>
    <w:rsid w:val="0000787A"/>
    <w:rsid w:val="00010D23"/>
    <w:rsid w:val="00010F0E"/>
    <w:rsid w:val="00012B24"/>
    <w:rsid w:val="00013A21"/>
    <w:rsid w:val="00013EF6"/>
    <w:rsid w:val="00014F86"/>
    <w:rsid w:val="0001677C"/>
    <w:rsid w:val="0001686E"/>
    <w:rsid w:val="00017E1C"/>
    <w:rsid w:val="00017FD1"/>
    <w:rsid w:val="00020354"/>
    <w:rsid w:val="00020A20"/>
    <w:rsid w:val="00021A1D"/>
    <w:rsid w:val="00021A1F"/>
    <w:rsid w:val="000231AA"/>
    <w:rsid w:val="000245F4"/>
    <w:rsid w:val="00024774"/>
    <w:rsid w:val="00025F3F"/>
    <w:rsid w:val="00027DAD"/>
    <w:rsid w:val="00032540"/>
    <w:rsid w:val="00035E9D"/>
    <w:rsid w:val="00037C9D"/>
    <w:rsid w:val="00041BFF"/>
    <w:rsid w:val="000438B8"/>
    <w:rsid w:val="0004720B"/>
    <w:rsid w:val="000500D1"/>
    <w:rsid w:val="0005201B"/>
    <w:rsid w:val="00052471"/>
    <w:rsid w:val="00053337"/>
    <w:rsid w:val="0005402E"/>
    <w:rsid w:val="000558CE"/>
    <w:rsid w:val="00056D69"/>
    <w:rsid w:val="000602A5"/>
    <w:rsid w:val="00063154"/>
    <w:rsid w:val="00066E06"/>
    <w:rsid w:val="00067485"/>
    <w:rsid w:val="00067AE5"/>
    <w:rsid w:val="00070F03"/>
    <w:rsid w:val="00071341"/>
    <w:rsid w:val="0007604C"/>
    <w:rsid w:val="00082CE1"/>
    <w:rsid w:val="00084238"/>
    <w:rsid w:val="0008495A"/>
    <w:rsid w:val="000919BE"/>
    <w:rsid w:val="000953C4"/>
    <w:rsid w:val="0009630F"/>
    <w:rsid w:val="00096AE3"/>
    <w:rsid w:val="00096C13"/>
    <w:rsid w:val="00097D35"/>
    <w:rsid w:val="000A0002"/>
    <w:rsid w:val="000A1BA2"/>
    <w:rsid w:val="000A2A95"/>
    <w:rsid w:val="000A2B25"/>
    <w:rsid w:val="000A2CC8"/>
    <w:rsid w:val="000A48E7"/>
    <w:rsid w:val="000A567C"/>
    <w:rsid w:val="000A5A65"/>
    <w:rsid w:val="000B0B94"/>
    <w:rsid w:val="000B0D38"/>
    <w:rsid w:val="000B24ED"/>
    <w:rsid w:val="000B2EFD"/>
    <w:rsid w:val="000B301C"/>
    <w:rsid w:val="000B40B7"/>
    <w:rsid w:val="000B417C"/>
    <w:rsid w:val="000B65F1"/>
    <w:rsid w:val="000B695B"/>
    <w:rsid w:val="000B780B"/>
    <w:rsid w:val="000C248F"/>
    <w:rsid w:val="000C2ADB"/>
    <w:rsid w:val="000C3CD2"/>
    <w:rsid w:val="000C5AB9"/>
    <w:rsid w:val="000C63B9"/>
    <w:rsid w:val="000D0B36"/>
    <w:rsid w:val="000D2301"/>
    <w:rsid w:val="000D3C7F"/>
    <w:rsid w:val="000D3F28"/>
    <w:rsid w:val="000E309B"/>
    <w:rsid w:val="000E3936"/>
    <w:rsid w:val="000E5502"/>
    <w:rsid w:val="000E5576"/>
    <w:rsid w:val="000E55B8"/>
    <w:rsid w:val="000E6175"/>
    <w:rsid w:val="000E6D73"/>
    <w:rsid w:val="000F252B"/>
    <w:rsid w:val="000F37C5"/>
    <w:rsid w:val="000F3DA3"/>
    <w:rsid w:val="00102464"/>
    <w:rsid w:val="00102548"/>
    <w:rsid w:val="00103A90"/>
    <w:rsid w:val="00104A8A"/>
    <w:rsid w:val="00106685"/>
    <w:rsid w:val="00113133"/>
    <w:rsid w:val="00113336"/>
    <w:rsid w:val="0011381A"/>
    <w:rsid w:val="00113F55"/>
    <w:rsid w:val="0011412E"/>
    <w:rsid w:val="00114D66"/>
    <w:rsid w:val="00115385"/>
    <w:rsid w:val="001162C8"/>
    <w:rsid w:val="00120110"/>
    <w:rsid w:val="00120AA0"/>
    <w:rsid w:val="001214A7"/>
    <w:rsid w:val="00122045"/>
    <w:rsid w:val="00123654"/>
    <w:rsid w:val="00123BB5"/>
    <w:rsid w:val="00125108"/>
    <w:rsid w:val="0012551F"/>
    <w:rsid w:val="00125DC8"/>
    <w:rsid w:val="00126BB8"/>
    <w:rsid w:val="00127C3D"/>
    <w:rsid w:val="001300D6"/>
    <w:rsid w:val="001309B6"/>
    <w:rsid w:val="00130FD8"/>
    <w:rsid w:val="00131F89"/>
    <w:rsid w:val="001321D3"/>
    <w:rsid w:val="00132487"/>
    <w:rsid w:val="0013365D"/>
    <w:rsid w:val="00133EF9"/>
    <w:rsid w:val="001363C3"/>
    <w:rsid w:val="00137B44"/>
    <w:rsid w:val="0014100C"/>
    <w:rsid w:val="0014307F"/>
    <w:rsid w:val="00144B77"/>
    <w:rsid w:val="00151017"/>
    <w:rsid w:val="001529E5"/>
    <w:rsid w:val="00152FC0"/>
    <w:rsid w:val="00155855"/>
    <w:rsid w:val="00160359"/>
    <w:rsid w:val="00160C5A"/>
    <w:rsid w:val="00165D8C"/>
    <w:rsid w:val="00166777"/>
    <w:rsid w:val="001669FB"/>
    <w:rsid w:val="00166B44"/>
    <w:rsid w:val="00174184"/>
    <w:rsid w:val="00175FFA"/>
    <w:rsid w:val="00176097"/>
    <w:rsid w:val="00180038"/>
    <w:rsid w:val="001843D2"/>
    <w:rsid w:val="001866F0"/>
    <w:rsid w:val="00186A68"/>
    <w:rsid w:val="0018757E"/>
    <w:rsid w:val="001877C2"/>
    <w:rsid w:val="00187BE3"/>
    <w:rsid w:val="00191B8C"/>
    <w:rsid w:val="00192AE5"/>
    <w:rsid w:val="00192E78"/>
    <w:rsid w:val="00193786"/>
    <w:rsid w:val="001948FA"/>
    <w:rsid w:val="00194D95"/>
    <w:rsid w:val="001950D1"/>
    <w:rsid w:val="0019710F"/>
    <w:rsid w:val="001A0596"/>
    <w:rsid w:val="001A10F5"/>
    <w:rsid w:val="001A1F9D"/>
    <w:rsid w:val="001A31A3"/>
    <w:rsid w:val="001A4F00"/>
    <w:rsid w:val="001A5813"/>
    <w:rsid w:val="001A790F"/>
    <w:rsid w:val="001B046F"/>
    <w:rsid w:val="001B214C"/>
    <w:rsid w:val="001B3CA9"/>
    <w:rsid w:val="001B6BE2"/>
    <w:rsid w:val="001B7568"/>
    <w:rsid w:val="001C159F"/>
    <w:rsid w:val="001C20CD"/>
    <w:rsid w:val="001C3513"/>
    <w:rsid w:val="001C3671"/>
    <w:rsid w:val="001C75C6"/>
    <w:rsid w:val="001C7EB8"/>
    <w:rsid w:val="001D0024"/>
    <w:rsid w:val="001D1960"/>
    <w:rsid w:val="001D3203"/>
    <w:rsid w:val="001D32A2"/>
    <w:rsid w:val="001D654D"/>
    <w:rsid w:val="001D6DDA"/>
    <w:rsid w:val="001E06F8"/>
    <w:rsid w:val="001E1AB0"/>
    <w:rsid w:val="001E1C3F"/>
    <w:rsid w:val="001E2029"/>
    <w:rsid w:val="001E3CB9"/>
    <w:rsid w:val="001E41B1"/>
    <w:rsid w:val="001E4489"/>
    <w:rsid w:val="001F1FF9"/>
    <w:rsid w:val="001F22D6"/>
    <w:rsid w:val="001F2F30"/>
    <w:rsid w:val="001F3483"/>
    <w:rsid w:val="001F3F82"/>
    <w:rsid w:val="001F442C"/>
    <w:rsid w:val="001F4721"/>
    <w:rsid w:val="001F53EB"/>
    <w:rsid w:val="001F6228"/>
    <w:rsid w:val="0020108E"/>
    <w:rsid w:val="00202D4A"/>
    <w:rsid w:val="00206A97"/>
    <w:rsid w:val="00206F72"/>
    <w:rsid w:val="002073D1"/>
    <w:rsid w:val="00210BF7"/>
    <w:rsid w:val="00211251"/>
    <w:rsid w:val="0021352F"/>
    <w:rsid w:val="0021391C"/>
    <w:rsid w:val="00216AE9"/>
    <w:rsid w:val="00220034"/>
    <w:rsid w:val="00224B44"/>
    <w:rsid w:val="00225ABA"/>
    <w:rsid w:val="0023085B"/>
    <w:rsid w:val="0023284B"/>
    <w:rsid w:val="0023440A"/>
    <w:rsid w:val="00235209"/>
    <w:rsid w:val="00235DFE"/>
    <w:rsid w:val="0023779D"/>
    <w:rsid w:val="00237FE4"/>
    <w:rsid w:val="00240F2C"/>
    <w:rsid w:val="0024208D"/>
    <w:rsid w:val="00242287"/>
    <w:rsid w:val="00245511"/>
    <w:rsid w:val="002525BC"/>
    <w:rsid w:val="00252925"/>
    <w:rsid w:val="00253E7A"/>
    <w:rsid w:val="0025528D"/>
    <w:rsid w:val="002570B2"/>
    <w:rsid w:val="002573A7"/>
    <w:rsid w:val="00260842"/>
    <w:rsid w:val="00261EE3"/>
    <w:rsid w:val="0026250B"/>
    <w:rsid w:val="00266C01"/>
    <w:rsid w:val="002731E3"/>
    <w:rsid w:val="00273DF5"/>
    <w:rsid w:val="00273EE4"/>
    <w:rsid w:val="00274660"/>
    <w:rsid w:val="002746E5"/>
    <w:rsid w:val="00276358"/>
    <w:rsid w:val="002764B9"/>
    <w:rsid w:val="002802A3"/>
    <w:rsid w:val="00281BF2"/>
    <w:rsid w:val="00283AEE"/>
    <w:rsid w:val="00283D62"/>
    <w:rsid w:val="0028530A"/>
    <w:rsid w:val="00290E5B"/>
    <w:rsid w:val="002925AA"/>
    <w:rsid w:val="00293982"/>
    <w:rsid w:val="00295247"/>
    <w:rsid w:val="002957E9"/>
    <w:rsid w:val="00297627"/>
    <w:rsid w:val="00297DA4"/>
    <w:rsid w:val="002A0673"/>
    <w:rsid w:val="002A3185"/>
    <w:rsid w:val="002A6268"/>
    <w:rsid w:val="002A796A"/>
    <w:rsid w:val="002B1B5B"/>
    <w:rsid w:val="002B328D"/>
    <w:rsid w:val="002B37F6"/>
    <w:rsid w:val="002B4A5D"/>
    <w:rsid w:val="002B693F"/>
    <w:rsid w:val="002B6B0E"/>
    <w:rsid w:val="002C2D79"/>
    <w:rsid w:val="002C47EC"/>
    <w:rsid w:val="002C4BD7"/>
    <w:rsid w:val="002C70BA"/>
    <w:rsid w:val="002D2960"/>
    <w:rsid w:val="002D2E52"/>
    <w:rsid w:val="002D3905"/>
    <w:rsid w:val="002E0674"/>
    <w:rsid w:val="002E27DC"/>
    <w:rsid w:val="002E4DBA"/>
    <w:rsid w:val="002E5300"/>
    <w:rsid w:val="002E679F"/>
    <w:rsid w:val="002E702F"/>
    <w:rsid w:val="002E7113"/>
    <w:rsid w:val="002F04F9"/>
    <w:rsid w:val="002F2177"/>
    <w:rsid w:val="002F3B52"/>
    <w:rsid w:val="002F4320"/>
    <w:rsid w:val="002F4A91"/>
    <w:rsid w:val="002F5254"/>
    <w:rsid w:val="002F57C6"/>
    <w:rsid w:val="002F57C8"/>
    <w:rsid w:val="002F6219"/>
    <w:rsid w:val="00302C9A"/>
    <w:rsid w:val="003032DB"/>
    <w:rsid w:val="00304F48"/>
    <w:rsid w:val="00305237"/>
    <w:rsid w:val="0030657A"/>
    <w:rsid w:val="00306F89"/>
    <w:rsid w:val="00307180"/>
    <w:rsid w:val="003104FD"/>
    <w:rsid w:val="00310ADA"/>
    <w:rsid w:val="0031136B"/>
    <w:rsid w:val="00312276"/>
    <w:rsid w:val="00313A28"/>
    <w:rsid w:val="00315A03"/>
    <w:rsid w:val="00321AC2"/>
    <w:rsid w:val="003220E1"/>
    <w:rsid w:val="00323906"/>
    <w:rsid w:val="003263DF"/>
    <w:rsid w:val="00331041"/>
    <w:rsid w:val="00331CA6"/>
    <w:rsid w:val="00333ED4"/>
    <w:rsid w:val="003415DF"/>
    <w:rsid w:val="003419E6"/>
    <w:rsid w:val="00342769"/>
    <w:rsid w:val="0034307C"/>
    <w:rsid w:val="00343132"/>
    <w:rsid w:val="003436A0"/>
    <w:rsid w:val="00344D1A"/>
    <w:rsid w:val="003530C2"/>
    <w:rsid w:val="00353468"/>
    <w:rsid w:val="00354475"/>
    <w:rsid w:val="00355D93"/>
    <w:rsid w:val="00357F98"/>
    <w:rsid w:val="00360262"/>
    <w:rsid w:val="00361A24"/>
    <w:rsid w:val="003623FA"/>
    <w:rsid w:val="003640EF"/>
    <w:rsid w:val="003651F6"/>
    <w:rsid w:val="00374105"/>
    <w:rsid w:val="003742D4"/>
    <w:rsid w:val="00380974"/>
    <w:rsid w:val="00380E16"/>
    <w:rsid w:val="003813D5"/>
    <w:rsid w:val="0038191A"/>
    <w:rsid w:val="00382FD1"/>
    <w:rsid w:val="003834D6"/>
    <w:rsid w:val="00383B99"/>
    <w:rsid w:val="003857E7"/>
    <w:rsid w:val="00386B80"/>
    <w:rsid w:val="00387BEB"/>
    <w:rsid w:val="00387CCA"/>
    <w:rsid w:val="0039302B"/>
    <w:rsid w:val="00394466"/>
    <w:rsid w:val="00394C2B"/>
    <w:rsid w:val="00397F24"/>
    <w:rsid w:val="003A1181"/>
    <w:rsid w:val="003A506C"/>
    <w:rsid w:val="003A5FDC"/>
    <w:rsid w:val="003A6BBF"/>
    <w:rsid w:val="003A70DE"/>
    <w:rsid w:val="003B0156"/>
    <w:rsid w:val="003B0544"/>
    <w:rsid w:val="003B2E3E"/>
    <w:rsid w:val="003B4F34"/>
    <w:rsid w:val="003B7C04"/>
    <w:rsid w:val="003C0017"/>
    <w:rsid w:val="003C30DC"/>
    <w:rsid w:val="003C50CE"/>
    <w:rsid w:val="003C594E"/>
    <w:rsid w:val="003D1D63"/>
    <w:rsid w:val="003D37E1"/>
    <w:rsid w:val="003D50A2"/>
    <w:rsid w:val="003D50DF"/>
    <w:rsid w:val="003D698C"/>
    <w:rsid w:val="003E349C"/>
    <w:rsid w:val="003F1617"/>
    <w:rsid w:val="003F3751"/>
    <w:rsid w:val="003F4456"/>
    <w:rsid w:val="003F555E"/>
    <w:rsid w:val="003F5A09"/>
    <w:rsid w:val="003F750C"/>
    <w:rsid w:val="0040092E"/>
    <w:rsid w:val="00400991"/>
    <w:rsid w:val="00403216"/>
    <w:rsid w:val="00404E6B"/>
    <w:rsid w:val="004069B5"/>
    <w:rsid w:val="00406EBC"/>
    <w:rsid w:val="00416FFF"/>
    <w:rsid w:val="00417CA5"/>
    <w:rsid w:val="00420DF1"/>
    <w:rsid w:val="00423609"/>
    <w:rsid w:val="00423F6F"/>
    <w:rsid w:val="00427FBE"/>
    <w:rsid w:val="004308DC"/>
    <w:rsid w:val="00431F75"/>
    <w:rsid w:val="00433179"/>
    <w:rsid w:val="004349E8"/>
    <w:rsid w:val="00434B33"/>
    <w:rsid w:val="00436D3C"/>
    <w:rsid w:val="00436FD2"/>
    <w:rsid w:val="00437094"/>
    <w:rsid w:val="004412BD"/>
    <w:rsid w:val="00441762"/>
    <w:rsid w:val="00441C27"/>
    <w:rsid w:val="00441D05"/>
    <w:rsid w:val="00445196"/>
    <w:rsid w:val="00446220"/>
    <w:rsid w:val="00452426"/>
    <w:rsid w:val="00452C70"/>
    <w:rsid w:val="00453C82"/>
    <w:rsid w:val="0045479D"/>
    <w:rsid w:val="00455A1A"/>
    <w:rsid w:val="0045636A"/>
    <w:rsid w:val="00461352"/>
    <w:rsid w:val="00462835"/>
    <w:rsid w:val="00462D67"/>
    <w:rsid w:val="00462E66"/>
    <w:rsid w:val="00463916"/>
    <w:rsid w:val="00470D58"/>
    <w:rsid w:val="0047567A"/>
    <w:rsid w:val="00485258"/>
    <w:rsid w:val="00485C3E"/>
    <w:rsid w:val="0048727E"/>
    <w:rsid w:val="0049038F"/>
    <w:rsid w:val="00492174"/>
    <w:rsid w:val="0049296F"/>
    <w:rsid w:val="00494183"/>
    <w:rsid w:val="00494941"/>
    <w:rsid w:val="004959E9"/>
    <w:rsid w:val="004962D5"/>
    <w:rsid w:val="004A16A7"/>
    <w:rsid w:val="004A2DB2"/>
    <w:rsid w:val="004A34AB"/>
    <w:rsid w:val="004A3BFC"/>
    <w:rsid w:val="004A65AE"/>
    <w:rsid w:val="004B0EA8"/>
    <w:rsid w:val="004B1032"/>
    <w:rsid w:val="004B201A"/>
    <w:rsid w:val="004B3C0C"/>
    <w:rsid w:val="004B3DA4"/>
    <w:rsid w:val="004B3EE0"/>
    <w:rsid w:val="004B7099"/>
    <w:rsid w:val="004B7230"/>
    <w:rsid w:val="004B7CC8"/>
    <w:rsid w:val="004C0FD5"/>
    <w:rsid w:val="004C151B"/>
    <w:rsid w:val="004C28F5"/>
    <w:rsid w:val="004C2D8B"/>
    <w:rsid w:val="004C32E0"/>
    <w:rsid w:val="004C3712"/>
    <w:rsid w:val="004C74E8"/>
    <w:rsid w:val="004C7DA0"/>
    <w:rsid w:val="004D1070"/>
    <w:rsid w:val="004D1902"/>
    <w:rsid w:val="004D373F"/>
    <w:rsid w:val="004D4A3E"/>
    <w:rsid w:val="004D4CE6"/>
    <w:rsid w:val="004D57CA"/>
    <w:rsid w:val="004D664B"/>
    <w:rsid w:val="004E014F"/>
    <w:rsid w:val="004E1151"/>
    <w:rsid w:val="004E1711"/>
    <w:rsid w:val="004E506C"/>
    <w:rsid w:val="004E539B"/>
    <w:rsid w:val="004E6EC8"/>
    <w:rsid w:val="004F1468"/>
    <w:rsid w:val="004F2DDC"/>
    <w:rsid w:val="004F3356"/>
    <w:rsid w:val="004F441A"/>
    <w:rsid w:val="00500B2D"/>
    <w:rsid w:val="00500FAC"/>
    <w:rsid w:val="00504F26"/>
    <w:rsid w:val="00505055"/>
    <w:rsid w:val="0050591E"/>
    <w:rsid w:val="00506CC4"/>
    <w:rsid w:val="00507014"/>
    <w:rsid w:val="00510897"/>
    <w:rsid w:val="00511BFD"/>
    <w:rsid w:val="00512BFC"/>
    <w:rsid w:val="0051538C"/>
    <w:rsid w:val="00520173"/>
    <w:rsid w:val="00521605"/>
    <w:rsid w:val="00521763"/>
    <w:rsid w:val="00524195"/>
    <w:rsid w:val="005243B4"/>
    <w:rsid w:val="005243C9"/>
    <w:rsid w:val="00524A2C"/>
    <w:rsid w:val="00524BA5"/>
    <w:rsid w:val="005255EB"/>
    <w:rsid w:val="005264C1"/>
    <w:rsid w:val="00526E9E"/>
    <w:rsid w:val="00527071"/>
    <w:rsid w:val="00530E95"/>
    <w:rsid w:val="00530F43"/>
    <w:rsid w:val="00531470"/>
    <w:rsid w:val="00532D9D"/>
    <w:rsid w:val="005406FE"/>
    <w:rsid w:val="0054082F"/>
    <w:rsid w:val="00540946"/>
    <w:rsid w:val="00541D36"/>
    <w:rsid w:val="00542554"/>
    <w:rsid w:val="00542BE7"/>
    <w:rsid w:val="005457BE"/>
    <w:rsid w:val="00554052"/>
    <w:rsid w:val="00555442"/>
    <w:rsid w:val="00557638"/>
    <w:rsid w:val="00561F36"/>
    <w:rsid w:val="00562121"/>
    <w:rsid w:val="00562286"/>
    <w:rsid w:val="0056275D"/>
    <w:rsid w:val="00562EB5"/>
    <w:rsid w:val="00563D0F"/>
    <w:rsid w:val="005641A3"/>
    <w:rsid w:val="00566AD4"/>
    <w:rsid w:val="00570D37"/>
    <w:rsid w:val="0057323D"/>
    <w:rsid w:val="00573272"/>
    <w:rsid w:val="005751FF"/>
    <w:rsid w:val="00577AFE"/>
    <w:rsid w:val="0058069B"/>
    <w:rsid w:val="00581086"/>
    <w:rsid w:val="005828D6"/>
    <w:rsid w:val="00582CAF"/>
    <w:rsid w:val="00585132"/>
    <w:rsid w:val="00594699"/>
    <w:rsid w:val="00597AD0"/>
    <w:rsid w:val="005A098D"/>
    <w:rsid w:val="005A0C3F"/>
    <w:rsid w:val="005A0C62"/>
    <w:rsid w:val="005A182D"/>
    <w:rsid w:val="005A19A3"/>
    <w:rsid w:val="005A2179"/>
    <w:rsid w:val="005A2F9A"/>
    <w:rsid w:val="005A3839"/>
    <w:rsid w:val="005A3EE7"/>
    <w:rsid w:val="005A5A91"/>
    <w:rsid w:val="005A69FA"/>
    <w:rsid w:val="005B1763"/>
    <w:rsid w:val="005B2238"/>
    <w:rsid w:val="005B3E8A"/>
    <w:rsid w:val="005B4745"/>
    <w:rsid w:val="005B4C44"/>
    <w:rsid w:val="005B6031"/>
    <w:rsid w:val="005B6348"/>
    <w:rsid w:val="005B6C83"/>
    <w:rsid w:val="005B7177"/>
    <w:rsid w:val="005C0327"/>
    <w:rsid w:val="005C0CE6"/>
    <w:rsid w:val="005C2FA6"/>
    <w:rsid w:val="005C6C84"/>
    <w:rsid w:val="005C7066"/>
    <w:rsid w:val="005C7593"/>
    <w:rsid w:val="005D030C"/>
    <w:rsid w:val="005D08EF"/>
    <w:rsid w:val="005D0D7D"/>
    <w:rsid w:val="005D0D8E"/>
    <w:rsid w:val="005D3E83"/>
    <w:rsid w:val="005D608A"/>
    <w:rsid w:val="005D65B7"/>
    <w:rsid w:val="005D7019"/>
    <w:rsid w:val="005D7BAA"/>
    <w:rsid w:val="005E0572"/>
    <w:rsid w:val="005E1015"/>
    <w:rsid w:val="005E12A3"/>
    <w:rsid w:val="005E1F94"/>
    <w:rsid w:val="005E3BE1"/>
    <w:rsid w:val="005E5713"/>
    <w:rsid w:val="005E6703"/>
    <w:rsid w:val="005E6ECC"/>
    <w:rsid w:val="005F005C"/>
    <w:rsid w:val="005F0D33"/>
    <w:rsid w:val="005F49A8"/>
    <w:rsid w:val="0060012D"/>
    <w:rsid w:val="006010C0"/>
    <w:rsid w:val="0060171E"/>
    <w:rsid w:val="006029A3"/>
    <w:rsid w:val="0060312D"/>
    <w:rsid w:val="006039A7"/>
    <w:rsid w:val="0060709D"/>
    <w:rsid w:val="006075D8"/>
    <w:rsid w:val="00611318"/>
    <w:rsid w:val="00611A64"/>
    <w:rsid w:val="00611A6C"/>
    <w:rsid w:val="0061275F"/>
    <w:rsid w:val="00613CD2"/>
    <w:rsid w:val="006142AF"/>
    <w:rsid w:val="00616924"/>
    <w:rsid w:val="00621D4D"/>
    <w:rsid w:val="00622036"/>
    <w:rsid w:val="006225D8"/>
    <w:rsid w:val="00623238"/>
    <w:rsid w:val="00624184"/>
    <w:rsid w:val="00630333"/>
    <w:rsid w:val="006311AA"/>
    <w:rsid w:val="00631A85"/>
    <w:rsid w:val="00631C7C"/>
    <w:rsid w:val="00632C91"/>
    <w:rsid w:val="00632CA4"/>
    <w:rsid w:val="006341E4"/>
    <w:rsid w:val="00635E33"/>
    <w:rsid w:val="006361CB"/>
    <w:rsid w:val="006368E4"/>
    <w:rsid w:val="00636C8C"/>
    <w:rsid w:val="0063761B"/>
    <w:rsid w:val="006410B9"/>
    <w:rsid w:val="00642D11"/>
    <w:rsid w:val="00643144"/>
    <w:rsid w:val="00643548"/>
    <w:rsid w:val="00644B45"/>
    <w:rsid w:val="00646FBE"/>
    <w:rsid w:val="00650CAB"/>
    <w:rsid w:val="00650F97"/>
    <w:rsid w:val="00651A89"/>
    <w:rsid w:val="00653074"/>
    <w:rsid w:val="006531F6"/>
    <w:rsid w:val="00653521"/>
    <w:rsid w:val="00653711"/>
    <w:rsid w:val="00653C3F"/>
    <w:rsid w:val="00653CAE"/>
    <w:rsid w:val="0065430B"/>
    <w:rsid w:val="00654D80"/>
    <w:rsid w:val="00655C21"/>
    <w:rsid w:val="00657B38"/>
    <w:rsid w:val="00661075"/>
    <w:rsid w:val="00664ED3"/>
    <w:rsid w:val="00667110"/>
    <w:rsid w:val="00667F59"/>
    <w:rsid w:val="00672C8B"/>
    <w:rsid w:val="006753FB"/>
    <w:rsid w:val="00677FB6"/>
    <w:rsid w:val="006802DC"/>
    <w:rsid w:val="006807B7"/>
    <w:rsid w:val="00680D31"/>
    <w:rsid w:val="00682F90"/>
    <w:rsid w:val="0068350C"/>
    <w:rsid w:val="00685D9C"/>
    <w:rsid w:val="00690640"/>
    <w:rsid w:val="00690A28"/>
    <w:rsid w:val="00692D76"/>
    <w:rsid w:val="00692DB4"/>
    <w:rsid w:val="00693BF4"/>
    <w:rsid w:val="00695F25"/>
    <w:rsid w:val="006A0350"/>
    <w:rsid w:val="006A1DE3"/>
    <w:rsid w:val="006A4706"/>
    <w:rsid w:val="006A509E"/>
    <w:rsid w:val="006A5942"/>
    <w:rsid w:val="006A59DE"/>
    <w:rsid w:val="006A7471"/>
    <w:rsid w:val="006B1E09"/>
    <w:rsid w:val="006B3258"/>
    <w:rsid w:val="006B32B8"/>
    <w:rsid w:val="006B4438"/>
    <w:rsid w:val="006B5633"/>
    <w:rsid w:val="006B76CC"/>
    <w:rsid w:val="006B7D7E"/>
    <w:rsid w:val="006C05D0"/>
    <w:rsid w:val="006C5336"/>
    <w:rsid w:val="006C6806"/>
    <w:rsid w:val="006C6AC0"/>
    <w:rsid w:val="006C6C00"/>
    <w:rsid w:val="006D1C27"/>
    <w:rsid w:val="006D24E7"/>
    <w:rsid w:val="006D27BE"/>
    <w:rsid w:val="006D7507"/>
    <w:rsid w:val="006E0A5D"/>
    <w:rsid w:val="006E0B3D"/>
    <w:rsid w:val="006E655C"/>
    <w:rsid w:val="006E65B0"/>
    <w:rsid w:val="006F35BC"/>
    <w:rsid w:val="006F368F"/>
    <w:rsid w:val="006F37F4"/>
    <w:rsid w:val="006F3D14"/>
    <w:rsid w:val="006F3E8C"/>
    <w:rsid w:val="006F4AF4"/>
    <w:rsid w:val="006F51CE"/>
    <w:rsid w:val="006F6088"/>
    <w:rsid w:val="0070099F"/>
    <w:rsid w:val="00701F47"/>
    <w:rsid w:val="00702B97"/>
    <w:rsid w:val="00702E0E"/>
    <w:rsid w:val="007069F6"/>
    <w:rsid w:val="00706DC5"/>
    <w:rsid w:val="00706E90"/>
    <w:rsid w:val="00707432"/>
    <w:rsid w:val="00711F0A"/>
    <w:rsid w:val="00712B43"/>
    <w:rsid w:val="00712C0B"/>
    <w:rsid w:val="00715360"/>
    <w:rsid w:val="0071591B"/>
    <w:rsid w:val="00716309"/>
    <w:rsid w:val="0071644B"/>
    <w:rsid w:val="007171B6"/>
    <w:rsid w:val="007173DF"/>
    <w:rsid w:val="00717A53"/>
    <w:rsid w:val="00717CA9"/>
    <w:rsid w:val="00720124"/>
    <w:rsid w:val="007220A5"/>
    <w:rsid w:val="00722BF9"/>
    <w:rsid w:val="00722C11"/>
    <w:rsid w:val="00724002"/>
    <w:rsid w:val="0072431B"/>
    <w:rsid w:val="00734EA7"/>
    <w:rsid w:val="00735341"/>
    <w:rsid w:val="00735448"/>
    <w:rsid w:val="00743ACB"/>
    <w:rsid w:val="007467A5"/>
    <w:rsid w:val="0074738E"/>
    <w:rsid w:val="00747565"/>
    <w:rsid w:val="007502E5"/>
    <w:rsid w:val="00750708"/>
    <w:rsid w:val="007508DD"/>
    <w:rsid w:val="00750D00"/>
    <w:rsid w:val="00751BD0"/>
    <w:rsid w:val="00753A8D"/>
    <w:rsid w:val="0076374A"/>
    <w:rsid w:val="0076398C"/>
    <w:rsid w:val="00765C3A"/>
    <w:rsid w:val="007665CE"/>
    <w:rsid w:val="0076700F"/>
    <w:rsid w:val="00767AE6"/>
    <w:rsid w:val="00771448"/>
    <w:rsid w:val="007716D7"/>
    <w:rsid w:val="00771795"/>
    <w:rsid w:val="00773350"/>
    <w:rsid w:val="00775565"/>
    <w:rsid w:val="007772BF"/>
    <w:rsid w:val="00777876"/>
    <w:rsid w:val="007817D6"/>
    <w:rsid w:val="00781F3F"/>
    <w:rsid w:val="00784229"/>
    <w:rsid w:val="00784D0D"/>
    <w:rsid w:val="007851DE"/>
    <w:rsid w:val="00787322"/>
    <w:rsid w:val="007916BC"/>
    <w:rsid w:val="007919C5"/>
    <w:rsid w:val="0079259A"/>
    <w:rsid w:val="00794810"/>
    <w:rsid w:val="007956C0"/>
    <w:rsid w:val="007A1E46"/>
    <w:rsid w:val="007A203B"/>
    <w:rsid w:val="007A2579"/>
    <w:rsid w:val="007A47DA"/>
    <w:rsid w:val="007A47DC"/>
    <w:rsid w:val="007A55B0"/>
    <w:rsid w:val="007A5A18"/>
    <w:rsid w:val="007A6112"/>
    <w:rsid w:val="007A7311"/>
    <w:rsid w:val="007B3967"/>
    <w:rsid w:val="007B53BE"/>
    <w:rsid w:val="007B5C1D"/>
    <w:rsid w:val="007B71C0"/>
    <w:rsid w:val="007B7828"/>
    <w:rsid w:val="007C02B2"/>
    <w:rsid w:val="007C1DCC"/>
    <w:rsid w:val="007C2B23"/>
    <w:rsid w:val="007C380C"/>
    <w:rsid w:val="007C6281"/>
    <w:rsid w:val="007C65F3"/>
    <w:rsid w:val="007C7EC6"/>
    <w:rsid w:val="007E02D8"/>
    <w:rsid w:val="007E09D1"/>
    <w:rsid w:val="007E0B84"/>
    <w:rsid w:val="007E0CDD"/>
    <w:rsid w:val="007E5659"/>
    <w:rsid w:val="007E5ABD"/>
    <w:rsid w:val="007E69D9"/>
    <w:rsid w:val="007F0A9F"/>
    <w:rsid w:val="007F10CC"/>
    <w:rsid w:val="007F17E0"/>
    <w:rsid w:val="007F302D"/>
    <w:rsid w:val="007F361D"/>
    <w:rsid w:val="007F371E"/>
    <w:rsid w:val="007F3C58"/>
    <w:rsid w:val="007F4038"/>
    <w:rsid w:val="007F47F3"/>
    <w:rsid w:val="007F5901"/>
    <w:rsid w:val="007F6BD0"/>
    <w:rsid w:val="008016AF"/>
    <w:rsid w:val="008027F7"/>
    <w:rsid w:val="0080298B"/>
    <w:rsid w:val="00803057"/>
    <w:rsid w:val="00803245"/>
    <w:rsid w:val="0080483D"/>
    <w:rsid w:val="00804F02"/>
    <w:rsid w:val="00812FA8"/>
    <w:rsid w:val="00814255"/>
    <w:rsid w:val="00816C6D"/>
    <w:rsid w:val="00817A13"/>
    <w:rsid w:val="008202C7"/>
    <w:rsid w:val="00820D09"/>
    <w:rsid w:val="00824C40"/>
    <w:rsid w:val="00825001"/>
    <w:rsid w:val="00826B84"/>
    <w:rsid w:val="008278EB"/>
    <w:rsid w:val="00832AE7"/>
    <w:rsid w:val="00832DEB"/>
    <w:rsid w:val="00835EA8"/>
    <w:rsid w:val="00836C0A"/>
    <w:rsid w:val="00836CC2"/>
    <w:rsid w:val="00840E58"/>
    <w:rsid w:val="00841F19"/>
    <w:rsid w:val="0084207A"/>
    <w:rsid w:val="00842742"/>
    <w:rsid w:val="00843E51"/>
    <w:rsid w:val="00843EE5"/>
    <w:rsid w:val="00844AEA"/>
    <w:rsid w:val="00844F34"/>
    <w:rsid w:val="00847405"/>
    <w:rsid w:val="0085138F"/>
    <w:rsid w:val="00851B80"/>
    <w:rsid w:val="008520ED"/>
    <w:rsid w:val="008524D8"/>
    <w:rsid w:val="00852BEC"/>
    <w:rsid w:val="00852CFC"/>
    <w:rsid w:val="00854211"/>
    <w:rsid w:val="00855A8D"/>
    <w:rsid w:val="00855E8C"/>
    <w:rsid w:val="00860EB5"/>
    <w:rsid w:val="008719B6"/>
    <w:rsid w:val="00871BC6"/>
    <w:rsid w:val="008742CB"/>
    <w:rsid w:val="00874EAF"/>
    <w:rsid w:val="008752E3"/>
    <w:rsid w:val="00877878"/>
    <w:rsid w:val="00877F8E"/>
    <w:rsid w:val="008841CA"/>
    <w:rsid w:val="00884F09"/>
    <w:rsid w:val="008853F1"/>
    <w:rsid w:val="008859E0"/>
    <w:rsid w:val="00890BDD"/>
    <w:rsid w:val="00891A0D"/>
    <w:rsid w:val="00892BAE"/>
    <w:rsid w:val="00893310"/>
    <w:rsid w:val="00893B0B"/>
    <w:rsid w:val="008A1106"/>
    <w:rsid w:val="008A125E"/>
    <w:rsid w:val="008A2045"/>
    <w:rsid w:val="008A3421"/>
    <w:rsid w:val="008A348B"/>
    <w:rsid w:val="008A34C0"/>
    <w:rsid w:val="008A399D"/>
    <w:rsid w:val="008A7A87"/>
    <w:rsid w:val="008B10F3"/>
    <w:rsid w:val="008B1362"/>
    <w:rsid w:val="008B1E36"/>
    <w:rsid w:val="008B2359"/>
    <w:rsid w:val="008B4851"/>
    <w:rsid w:val="008B5E3E"/>
    <w:rsid w:val="008C1014"/>
    <w:rsid w:val="008C3B22"/>
    <w:rsid w:val="008C6872"/>
    <w:rsid w:val="008D14DF"/>
    <w:rsid w:val="008D1C75"/>
    <w:rsid w:val="008D2154"/>
    <w:rsid w:val="008D3BFC"/>
    <w:rsid w:val="008D3F4A"/>
    <w:rsid w:val="008D67FE"/>
    <w:rsid w:val="008D6B58"/>
    <w:rsid w:val="008E0205"/>
    <w:rsid w:val="008E069F"/>
    <w:rsid w:val="008E0ECD"/>
    <w:rsid w:val="008E189E"/>
    <w:rsid w:val="008E291F"/>
    <w:rsid w:val="008E357D"/>
    <w:rsid w:val="008E5235"/>
    <w:rsid w:val="008E5DA9"/>
    <w:rsid w:val="008E778C"/>
    <w:rsid w:val="008E7C94"/>
    <w:rsid w:val="008F2D5B"/>
    <w:rsid w:val="008F345D"/>
    <w:rsid w:val="008F3A1F"/>
    <w:rsid w:val="008F3CA4"/>
    <w:rsid w:val="008F4525"/>
    <w:rsid w:val="008F4643"/>
    <w:rsid w:val="008F5AEC"/>
    <w:rsid w:val="00900314"/>
    <w:rsid w:val="00902376"/>
    <w:rsid w:val="00904FA0"/>
    <w:rsid w:val="00905D60"/>
    <w:rsid w:val="00906CC5"/>
    <w:rsid w:val="00907A8F"/>
    <w:rsid w:val="00911975"/>
    <w:rsid w:val="00915DE5"/>
    <w:rsid w:val="00920C43"/>
    <w:rsid w:val="0092104A"/>
    <w:rsid w:val="00922265"/>
    <w:rsid w:val="009223B3"/>
    <w:rsid w:val="00922808"/>
    <w:rsid w:val="00923B1D"/>
    <w:rsid w:val="009244FB"/>
    <w:rsid w:val="00924994"/>
    <w:rsid w:val="009257ED"/>
    <w:rsid w:val="0092616A"/>
    <w:rsid w:val="00931F7C"/>
    <w:rsid w:val="00932626"/>
    <w:rsid w:val="009361F1"/>
    <w:rsid w:val="009369A5"/>
    <w:rsid w:val="009369B4"/>
    <w:rsid w:val="009369B8"/>
    <w:rsid w:val="0093731A"/>
    <w:rsid w:val="009404E2"/>
    <w:rsid w:val="009412A7"/>
    <w:rsid w:val="009413FB"/>
    <w:rsid w:val="00942359"/>
    <w:rsid w:val="00942D8F"/>
    <w:rsid w:val="009518F3"/>
    <w:rsid w:val="00953093"/>
    <w:rsid w:val="009540F5"/>
    <w:rsid w:val="00954300"/>
    <w:rsid w:val="00957304"/>
    <w:rsid w:val="0096210D"/>
    <w:rsid w:val="0096498D"/>
    <w:rsid w:val="009649E8"/>
    <w:rsid w:val="009664E4"/>
    <w:rsid w:val="00966909"/>
    <w:rsid w:val="00967FF8"/>
    <w:rsid w:val="009759E1"/>
    <w:rsid w:val="00976D59"/>
    <w:rsid w:val="00982B23"/>
    <w:rsid w:val="00983FCC"/>
    <w:rsid w:val="0098613F"/>
    <w:rsid w:val="00987570"/>
    <w:rsid w:val="009902A4"/>
    <w:rsid w:val="009904D6"/>
    <w:rsid w:val="00990B27"/>
    <w:rsid w:val="0099297B"/>
    <w:rsid w:val="00996A38"/>
    <w:rsid w:val="00997290"/>
    <w:rsid w:val="00997A51"/>
    <w:rsid w:val="009A099F"/>
    <w:rsid w:val="009A36C6"/>
    <w:rsid w:val="009A3E5B"/>
    <w:rsid w:val="009A4AF2"/>
    <w:rsid w:val="009A6CEE"/>
    <w:rsid w:val="009B026B"/>
    <w:rsid w:val="009B240A"/>
    <w:rsid w:val="009B2B5D"/>
    <w:rsid w:val="009B2BAE"/>
    <w:rsid w:val="009B2F26"/>
    <w:rsid w:val="009B6A55"/>
    <w:rsid w:val="009C03DF"/>
    <w:rsid w:val="009C0590"/>
    <w:rsid w:val="009C4C88"/>
    <w:rsid w:val="009C68E0"/>
    <w:rsid w:val="009C768A"/>
    <w:rsid w:val="009D1B20"/>
    <w:rsid w:val="009D26DF"/>
    <w:rsid w:val="009D2DAC"/>
    <w:rsid w:val="009D2DD7"/>
    <w:rsid w:val="009D3C32"/>
    <w:rsid w:val="009D4464"/>
    <w:rsid w:val="009D5BA6"/>
    <w:rsid w:val="009D5C60"/>
    <w:rsid w:val="009E238B"/>
    <w:rsid w:val="009E2E0A"/>
    <w:rsid w:val="009E30FA"/>
    <w:rsid w:val="009E4098"/>
    <w:rsid w:val="009E41E0"/>
    <w:rsid w:val="009E4651"/>
    <w:rsid w:val="009E6CBE"/>
    <w:rsid w:val="009E7819"/>
    <w:rsid w:val="009E7BD2"/>
    <w:rsid w:val="009F1A3E"/>
    <w:rsid w:val="009F2094"/>
    <w:rsid w:val="009F2C17"/>
    <w:rsid w:val="009F47D0"/>
    <w:rsid w:val="009F47D6"/>
    <w:rsid w:val="009F53CB"/>
    <w:rsid w:val="009F7E31"/>
    <w:rsid w:val="009F7F51"/>
    <w:rsid w:val="00A0463C"/>
    <w:rsid w:val="00A06EA5"/>
    <w:rsid w:val="00A07B2B"/>
    <w:rsid w:val="00A104A1"/>
    <w:rsid w:val="00A113A4"/>
    <w:rsid w:val="00A1147C"/>
    <w:rsid w:val="00A154A4"/>
    <w:rsid w:val="00A154B6"/>
    <w:rsid w:val="00A1556A"/>
    <w:rsid w:val="00A1677C"/>
    <w:rsid w:val="00A1696F"/>
    <w:rsid w:val="00A1700B"/>
    <w:rsid w:val="00A201E0"/>
    <w:rsid w:val="00A24435"/>
    <w:rsid w:val="00A276C9"/>
    <w:rsid w:val="00A27757"/>
    <w:rsid w:val="00A32167"/>
    <w:rsid w:val="00A32FE8"/>
    <w:rsid w:val="00A35D0A"/>
    <w:rsid w:val="00A35EC1"/>
    <w:rsid w:val="00A36D36"/>
    <w:rsid w:val="00A37D15"/>
    <w:rsid w:val="00A40F45"/>
    <w:rsid w:val="00A414AE"/>
    <w:rsid w:val="00A4156A"/>
    <w:rsid w:val="00A423AD"/>
    <w:rsid w:val="00A4359A"/>
    <w:rsid w:val="00A437A0"/>
    <w:rsid w:val="00A46EFF"/>
    <w:rsid w:val="00A51BBC"/>
    <w:rsid w:val="00A5331F"/>
    <w:rsid w:val="00A54B73"/>
    <w:rsid w:val="00A56C12"/>
    <w:rsid w:val="00A577F9"/>
    <w:rsid w:val="00A57F98"/>
    <w:rsid w:val="00A63594"/>
    <w:rsid w:val="00A63984"/>
    <w:rsid w:val="00A648DF"/>
    <w:rsid w:val="00A657A4"/>
    <w:rsid w:val="00A659E5"/>
    <w:rsid w:val="00A6697A"/>
    <w:rsid w:val="00A7105D"/>
    <w:rsid w:val="00A71877"/>
    <w:rsid w:val="00A71E5D"/>
    <w:rsid w:val="00A7324F"/>
    <w:rsid w:val="00A73806"/>
    <w:rsid w:val="00A73E0B"/>
    <w:rsid w:val="00A74FE9"/>
    <w:rsid w:val="00A7655C"/>
    <w:rsid w:val="00A77A96"/>
    <w:rsid w:val="00A81616"/>
    <w:rsid w:val="00A818CC"/>
    <w:rsid w:val="00A82DF6"/>
    <w:rsid w:val="00A831AD"/>
    <w:rsid w:val="00A8380C"/>
    <w:rsid w:val="00A84992"/>
    <w:rsid w:val="00A86866"/>
    <w:rsid w:val="00A875CC"/>
    <w:rsid w:val="00A90D38"/>
    <w:rsid w:val="00A90E3E"/>
    <w:rsid w:val="00A9207C"/>
    <w:rsid w:val="00A94869"/>
    <w:rsid w:val="00A95AFF"/>
    <w:rsid w:val="00A97403"/>
    <w:rsid w:val="00AA24B2"/>
    <w:rsid w:val="00AA3FEC"/>
    <w:rsid w:val="00AA5984"/>
    <w:rsid w:val="00AA7060"/>
    <w:rsid w:val="00AB03BA"/>
    <w:rsid w:val="00AB7BFB"/>
    <w:rsid w:val="00AC15B7"/>
    <w:rsid w:val="00AC3813"/>
    <w:rsid w:val="00AC3B80"/>
    <w:rsid w:val="00AC3CF6"/>
    <w:rsid w:val="00AC4B8F"/>
    <w:rsid w:val="00AC6086"/>
    <w:rsid w:val="00AD1907"/>
    <w:rsid w:val="00AD250A"/>
    <w:rsid w:val="00AD315A"/>
    <w:rsid w:val="00AD6CE7"/>
    <w:rsid w:val="00AD77A8"/>
    <w:rsid w:val="00AE30A3"/>
    <w:rsid w:val="00AE69CD"/>
    <w:rsid w:val="00AF2F1E"/>
    <w:rsid w:val="00AF4227"/>
    <w:rsid w:val="00AF6384"/>
    <w:rsid w:val="00AF6A7A"/>
    <w:rsid w:val="00B00091"/>
    <w:rsid w:val="00B01D90"/>
    <w:rsid w:val="00B06B31"/>
    <w:rsid w:val="00B072E8"/>
    <w:rsid w:val="00B12A15"/>
    <w:rsid w:val="00B146D5"/>
    <w:rsid w:val="00B16279"/>
    <w:rsid w:val="00B16C08"/>
    <w:rsid w:val="00B179B3"/>
    <w:rsid w:val="00B210CB"/>
    <w:rsid w:val="00B2115A"/>
    <w:rsid w:val="00B227C4"/>
    <w:rsid w:val="00B228AB"/>
    <w:rsid w:val="00B234D9"/>
    <w:rsid w:val="00B25E48"/>
    <w:rsid w:val="00B266FC"/>
    <w:rsid w:val="00B26C69"/>
    <w:rsid w:val="00B30FD2"/>
    <w:rsid w:val="00B33322"/>
    <w:rsid w:val="00B33374"/>
    <w:rsid w:val="00B33384"/>
    <w:rsid w:val="00B350E6"/>
    <w:rsid w:val="00B35E93"/>
    <w:rsid w:val="00B427B8"/>
    <w:rsid w:val="00B44202"/>
    <w:rsid w:val="00B446ED"/>
    <w:rsid w:val="00B44AB4"/>
    <w:rsid w:val="00B46BC0"/>
    <w:rsid w:val="00B53632"/>
    <w:rsid w:val="00B54186"/>
    <w:rsid w:val="00B5533C"/>
    <w:rsid w:val="00B55C10"/>
    <w:rsid w:val="00B55FBD"/>
    <w:rsid w:val="00B60CCE"/>
    <w:rsid w:val="00B60DE5"/>
    <w:rsid w:val="00B70196"/>
    <w:rsid w:val="00B70665"/>
    <w:rsid w:val="00B739B6"/>
    <w:rsid w:val="00B746AA"/>
    <w:rsid w:val="00B74847"/>
    <w:rsid w:val="00B74D40"/>
    <w:rsid w:val="00B74DED"/>
    <w:rsid w:val="00B816FC"/>
    <w:rsid w:val="00B8183E"/>
    <w:rsid w:val="00B82518"/>
    <w:rsid w:val="00B82CE3"/>
    <w:rsid w:val="00B82D23"/>
    <w:rsid w:val="00B8348A"/>
    <w:rsid w:val="00B835C2"/>
    <w:rsid w:val="00B84DB0"/>
    <w:rsid w:val="00B8512C"/>
    <w:rsid w:val="00B861C7"/>
    <w:rsid w:val="00B90466"/>
    <w:rsid w:val="00B9161E"/>
    <w:rsid w:val="00B91942"/>
    <w:rsid w:val="00B92069"/>
    <w:rsid w:val="00B92381"/>
    <w:rsid w:val="00B92BCE"/>
    <w:rsid w:val="00B93054"/>
    <w:rsid w:val="00B93A74"/>
    <w:rsid w:val="00B96EE0"/>
    <w:rsid w:val="00BA043B"/>
    <w:rsid w:val="00BA0BFF"/>
    <w:rsid w:val="00BA1336"/>
    <w:rsid w:val="00BA1C1D"/>
    <w:rsid w:val="00BA42A1"/>
    <w:rsid w:val="00BA600E"/>
    <w:rsid w:val="00BA6789"/>
    <w:rsid w:val="00BA71E2"/>
    <w:rsid w:val="00BB0F54"/>
    <w:rsid w:val="00BB1F5B"/>
    <w:rsid w:val="00BB3102"/>
    <w:rsid w:val="00BC0D68"/>
    <w:rsid w:val="00BC1218"/>
    <w:rsid w:val="00BC2372"/>
    <w:rsid w:val="00BC278E"/>
    <w:rsid w:val="00BC319B"/>
    <w:rsid w:val="00BC35EF"/>
    <w:rsid w:val="00BC368F"/>
    <w:rsid w:val="00BC3E9D"/>
    <w:rsid w:val="00BC6C59"/>
    <w:rsid w:val="00BC7BF9"/>
    <w:rsid w:val="00BD0E54"/>
    <w:rsid w:val="00BD225A"/>
    <w:rsid w:val="00BD398F"/>
    <w:rsid w:val="00BD4AE5"/>
    <w:rsid w:val="00BD7893"/>
    <w:rsid w:val="00BE000D"/>
    <w:rsid w:val="00BE154B"/>
    <w:rsid w:val="00BE3038"/>
    <w:rsid w:val="00BE60D2"/>
    <w:rsid w:val="00BE6693"/>
    <w:rsid w:val="00BE689F"/>
    <w:rsid w:val="00BE79E8"/>
    <w:rsid w:val="00BF3F43"/>
    <w:rsid w:val="00BF636D"/>
    <w:rsid w:val="00C025D1"/>
    <w:rsid w:val="00C03671"/>
    <w:rsid w:val="00C03FD3"/>
    <w:rsid w:val="00C04A4C"/>
    <w:rsid w:val="00C04C87"/>
    <w:rsid w:val="00C05FD4"/>
    <w:rsid w:val="00C07124"/>
    <w:rsid w:val="00C07B48"/>
    <w:rsid w:val="00C10618"/>
    <w:rsid w:val="00C10E6A"/>
    <w:rsid w:val="00C13047"/>
    <w:rsid w:val="00C14A93"/>
    <w:rsid w:val="00C15010"/>
    <w:rsid w:val="00C17521"/>
    <w:rsid w:val="00C20A40"/>
    <w:rsid w:val="00C2198B"/>
    <w:rsid w:val="00C22D35"/>
    <w:rsid w:val="00C25AAB"/>
    <w:rsid w:val="00C25D9D"/>
    <w:rsid w:val="00C3084A"/>
    <w:rsid w:val="00C345BF"/>
    <w:rsid w:val="00C358AD"/>
    <w:rsid w:val="00C3627A"/>
    <w:rsid w:val="00C36534"/>
    <w:rsid w:val="00C36737"/>
    <w:rsid w:val="00C36EC5"/>
    <w:rsid w:val="00C4033B"/>
    <w:rsid w:val="00C41CF4"/>
    <w:rsid w:val="00C428FA"/>
    <w:rsid w:val="00C435C9"/>
    <w:rsid w:val="00C46C03"/>
    <w:rsid w:val="00C476FE"/>
    <w:rsid w:val="00C50774"/>
    <w:rsid w:val="00C513CC"/>
    <w:rsid w:val="00C52B65"/>
    <w:rsid w:val="00C55553"/>
    <w:rsid w:val="00C558CF"/>
    <w:rsid w:val="00C56457"/>
    <w:rsid w:val="00C57567"/>
    <w:rsid w:val="00C575B9"/>
    <w:rsid w:val="00C575FD"/>
    <w:rsid w:val="00C60B88"/>
    <w:rsid w:val="00C60F50"/>
    <w:rsid w:val="00C64EE5"/>
    <w:rsid w:val="00C71D1A"/>
    <w:rsid w:val="00C72235"/>
    <w:rsid w:val="00C74A6F"/>
    <w:rsid w:val="00C76AB3"/>
    <w:rsid w:val="00C812E3"/>
    <w:rsid w:val="00C82047"/>
    <w:rsid w:val="00C8572E"/>
    <w:rsid w:val="00C90310"/>
    <w:rsid w:val="00C907FD"/>
    <w:rsid w:val="00C908A9"/>
    <w:rsid w:val="00C92CEE"/>
    <w:rsid w:val="00C94051"/>
    <w:rsid w:val="00C94DDC"/>
    <w:rsid w:val="00C972FD"/>
    <w:rsid w:val="00CA16CD"/>
    <w:rsid w:val="00CA3263"/>
    <w:rsid w:val="00CA4FC5"/>
    <w:rsid w:val="00CA5528"/>
    <w:rsid w:val="00CA70A7"/>
    <w:rsid w:val="00CA762C"/>
    <w:rsid w:val="00CA7F07"/>
    <w:rsid w:val="00CB2132"/>
    <w:rsid w:val="00CB3170"/>
    <w:rsid w:val="00CB39B1"/>
    <w:rsid w:val="00CB5080"/>
    <w:rsid w:val="00CB7A9F"/>
    <w:rsid w:val="00CC26DD"/>
    <w:rsid w:val="00CC702E"/>
    <w:rsid w:val="00CD02E3"/>
    <w:rsid w:val="00CD18DD"/>
    <w:rsid w:val="00CD1F08"/>
    <w:rsid w:val="00CD2B6F"/>
    <w:rsid w:val="00CD6FB6"/>
    <w:rsid w:val="00CD7020"/>
    <w:rsid w:val="00CE0ADB"/>
    <w:rsid w:val="00CE1012"/>
    <w:rsid w:val="00CE22E3"/>
    <w:rsid w:val="00CE2BEF"/>
    <w:rsid w:val="00CE3A3A"/>
    <w:rsid w:val="00CF0A58"/>
    <w:rsid w:val="00CF24F6"/>
    <w:rsid w:val="00CF32D0"/>
    <w:rsid w:val="00CF38D1"/>
    <w:rsid w:val="00CF416F"/>
    <w:rsid w:val="00CF503C"/>
    <w:rsid w:val="00CF5503"/>
    <w:rsid w:val="00CF7424"/>
    <w:rsid w:val="00D02483"/>
    <w:rsid w:val="00D0517B"/>
    <w:rsid w:val="00D0590B"/>
    <w:rsid w:val="00D076BC"/>
    <w:rsid w:val="00D107AD"/>
    <w:rsid w:val="00D11BDA"/>
    <w:rsid w:val="00D1221F"/>
    <w:rsid w:val="00D15883"/>
    <w:rsid w:val="00D17954"/>
    <w:rsid w:val="00D17EE4"/>
    <w:rsid w:val="00D20A78"/>
    <w:rsid w:val="00D211C5"/>
    <w:rsid w:val="00D2296B"/>
    <w:rsid w:val="00D2300B"/>
    <w:rsid w:val="00D25AEE"/>
    <w:rsid w:val="00D25BDB"/>
    <w:rsid w:val="00D27A3C"/>
    <w:rsid w:val="00D27E5A"/>
    <w:rsid w:val="00D31108"/>
    <w:rsid w:val="00D31F71"/>
    <w:rsid w:val="00D32526"/>
    <w:rsid w:val="00D34988"/>
    <w:rsid w:val="00D37C0E"/>
    <w:rsid w:val="00D41BDA"/>
    <w:rsid w:val="00D42543"/>
    <w:rsid w:val="00D4296E"/>
    <w:rsid w:val="00D44E17"/>
    <w:rsid w:val="00D4609B"/>
    <w:rsid w:val="00D478AF"/>
    <w:rsid w:val="00D529EA"/>
    <w:rsid w:val="00D537DC"/>
    <w:rsid w:val="00D546A0"/>
    <w:rsid w:val="00D56C7C"/>
    <w:rsid w:val="00D56FF4"/>
    <w:rsid w:val="00D60BFD"/>
    <w:rsid w:val="00D60FCF"/>
    <w:rsid w:val="00D61BB6"/>
    <w:rsid w:val="00D62304"/>
    <w:rsid w:val="00D65A22"/>
    <w:rsid w:val="00D65D22"/>
    <w:rsid w:val="00D66F90"/>
    <w:rsid w:val="00D674CE"/>
    <w:rsid w:val="00D67892"/>
    <w:rsid w:val="00D7149F"/>
    <w:rsid w:val="00D722A3"/>
    <w:rsid w:val="00D74DC7"/>
    <w:rsid w:val="00D7567A"/>
    <w:rsid w:val="00D767EE"/>
    <w:rsid w:val="00D768CC"/>
    <w:rsid w:val="00D8121A"/>
    <w:rsid w:val="00D84812"/>
    <w:rsid w:val="00D854A8"/>
    <w:rsid w:val="00D90F50"/>
    <w:rsid w:val="00D9121D"/>
    <w:rsid w:val="00D9206E"/>
    <w:rsid w:val="00D929F0"/>
    <w:rsid w:val="00D94055"/>
    <w:rsid w:val="00D94644"/>
    <w:rsid w:val="00D96CAC"/>
    <w:rsid w:val="00D972A7"/>
    <w:rsid w:val="00DA24B3"/>
    <w:rsid w:val="00DA3744"/>
    <w:rsid w:val="00DA5A64"/>
    <w:rsid w:val="00DB0723"/>
    <w:rsid w:val="00DC0D67"/>
    <w:rsid w:val="00DC10BD"/>
    <w:rsid w:val="00DC2DE1"/>
    <w:rsid w:val="00DC2E4B"/>
    <w:rsid w:val="00DC32E0"/>
    <w:rsid w:val="00DC3AB9"/>
    <w:rsid w:val="00DC558B"/>
    <w:rsid w:val="00DC7F5B"/>
    <w:rsid w:val="00DD0EDB"/>
    <w:rsid w:val="00DD35EC"/>
    <w:rsid w:val="00DD4224"/>
    <w:rsid w:val="00DD5529"/>
    <w:rsid w:val="00DD6624"/>
    <w:rsid w:val="00DE20C7"/>
    <w:rsid w:val="00DE27C2"/>
    <w:rsid w:val="00DE2AC9"/>
    <w:rsid w:val="00DE5D5A"/>
    <w:rsid w:val="00DE61F0"/>
    <w:rsid w:val="00DE68E1"/>
    <w:rsid w:val="00DE6B10"/>
    <w:rsid w:val="00DE747F"/>
    <w:rsid w:val="00DF2AEA"/>
    <w:rsid w:val="00DF4B55"/>
    <w:rsid w:val="00DF6B8B"/>
    <w:rsid w:val="00DF7CEA"/>
    <w:rsid w:val="00E00808"/>
    <w:rsid w:val="00E00D91"/>
    <w:rsid w:val="00E0106D"/>
    <w:rsid w:val="00E018A5"/>
    <w:rsid w:val="00E02315"/>
    <w:rsid w:val="00E030BA"/>
    <w:rsid w:val="00E039D0"/>
    <w:rsid w:val="00E059D4"/>
    <w:rsid w:val="00E06F36"/>
    <w:rsid w:val="00E102F4"/>
    <w:rsid w:val="00E1074F"/>
    <w:rsid w:val="00E14694"/>
    <w:rsid w:val="00E15809"/>
    <w:rsid w:val="00E15945"/>
    <w:rsid w:val="00E1598B"/>
    <w:rsid w:val="00E221D7"/>
    <w:rsid w:val="00E22F3D"/>
    <w:rsid w:val="00E234C9"/>
    <w:rsid w:val="00E23778"/>
    <w:rsid w:val="00E25596"/>
    <w:rsid w:val="00E26076"/>
    <w:rsid w:val="00E26952"/>
    <w:rsid w:val="00E27264"/>
    <w:rsid w:val="00E305DF"/>
    <w:rsid w:val="00E30735"/>
    <w:rsid w:val="00E31105"/>
    <w:rsid w:val="00E311CC"/>
    <w:rsid w:val="00E32CED"/>
    <w:rsid w:val="00E351AE"/>
    <w:rsid w:val="00E363AD"/>
    <w:rsid w:val="00E36510"/>
    <w:rsid w:val="00E3708B"/>
    <w:rsid w:val="00E377C3"/>
    <w:rsid w:val="00E41726"/>
    <w:rsid w:val="00E44791"/>
    <w:rsid w:val="00E456E7"/>
    <w:rsid w:val="00E524C3"/>
    <w:rsid w:val="00E53934"/>
    <w:rsid w:val="00E54B79"/>
    <w:rsid w:val="00E569AA"/>
    <w:rsid w:val="00E5700C"/>
    <w:rsid w:val="00E57B8B"/>
    <w:rsid w:val="00E60C44"/>
    <w:rsid w:val="00E623F2"/>
    <w:rsid w:val="00E631D6"/>
    <w:rsid w:val="00E63AAF"/>
    <w:rsid w:val="00E648DF"/>
    <w:rsid w:val="00E7097D"/>
    <w:rsid w:val="00E71393"/>
    <w:rsid w:val="00E7310D"/>
    <w:rsid w:val="00E73DC9"/>
    <w:rsid w:val="00E77224"/>
    <w:rsid w:val="00E77239"/>
    <w:rsid w:val="00E77369"/>
    <w:rsid w:val="00E774ED"/>
    <w:rsid w:val="00E82987"/>
    <w:rsid w:val="00E82A9C"/>
    <w:rsid w:val="00E82ED6"/>
    <w:rsid w:val="00E85727"/>
    <w:rsid w:val="00E87980"/>
    <w:rsid w:val="00E87DEA"/>
    <w:rsid w:val="00E90F20"/>
    <w:rsid w:val="00E92012"/>
    <w:rsid w:val="00E93D4D"/>
    <w:rsid w:val="00E93E5F"/>
    <w:rsid w:val="00E9759A"/>
    <w:rsid w:val="00EA0CDE"/>
    <w:rsid w:val="00EA2611"/>
    <w:rsid w:val="00EA29EB"/>
    <w:rsid w:val="00EA6548"/>
    <w:rsid w:val="00EA72DC"/>
    <w:rsid w:val="00EB107A"/>
    <w:rsid w:val="00EB32A6"/>
    <w:rsid w:val="00EB6AE3"/>
    <w:rsid w:val="00EC05D5"/>
    <w:rsid w:val="00EC094D"/>
    <w:rsid w:val="00EC098B"/>
    <w:rsid w:val="00EC194E"/>
    <w:rsid w:val="00EC3E56"/>
    <w:rsid w:val="00EC51E5"/>
    <w:rsid w:val="00EC5635"/>
    <w:rsid w:val="00EC5AA9"/>
    <w:rsid w:val="00EC797F"/>
    <w:rsid w:val="00ED150A"/>
    <w:rsid w:val="00ED1646"/>
    <w:rsid w:val="00ED52DF"/>
    <w:rsid w:val="00EE6525"/>
    <w:rsid w:val="00EF17B1"/>
    <w:rsid w:val="00EF1B7C"/>
    <w:rsid w:val="00EF218B"/>
    <w:rsid w:val="00EF2F68"/>
    <w:rsid w:val="00EF3361"/>
    <w:rsid w:val="00F035E2"/>
    <w:rsid w:val="00F04FB0"/>
    <w:rsid w:val="00F054B8"/>
    <w:rsid w:val="00F056F6"/>
    <w:rsid w:val="00F061DE"/>
    <w:rsid w:val="00F07265"/>
    <w:rsid w:val="00F07AF4"/>
    <w:rsid w:val="00F10594"/>
    <w:rsid w:val="00F1062A"/>
    <w:rsid w:val="00F10A1E"/>
    <w:rsid w:val="00F13D0E"/>
    <w:rsid w:val="00F13FE2"/>
    <w:rsid w:val="00F16051"/>
    <w:rsid w:val="00F166E0"/>
    <w:rsid w:val="00F202D9"/>
    <w:rsid w:val="00F20411"/>
    <w:rsid w:val="00F2151F"/>
    <w:rsid w:val="00F21D50"/>
    <w:rsid w:val="00F234BD"/>
    <w:rsid w:val="00F23B91"/>
    <w:rsid w:val="00F24622"/>
    <w:rsid w:val="00F247F7"/>
    <w:rsid w:val="00F24B65"/>
    <w:rsid w:val="00F306AA"/>
    <w:rsid w:val="00F323DC"/>
    <w:rsid w:val="00F37F34"/>
    <w:rsid w:val="00F41460"/>
    <w:rsid w:val="00F44F82"/>
    <w:rsid w:val="00F4710E"/>
    <w:rsid w:val="00F47CCD"/>
    <w:rsid w:val="00F550A8"/>
    <w:rsid w:val="00F569E5"/>
    <w:rsid w:val="00F56FC8"/>
    <w:rsid w:val="00F60EE0"/>
    <w:rsid w:val="00F64D64"/>
    <w:rsid w:val="00F66258"/>
    <w:rsid w:val="00F66D52"/>
    <w:rsid w:val="00F672BE"/>
    <w:rsid w:val="00F742FF"/>
    <w:rsid w:val="00F747FA"/>
    <w:rsid w:val="00F7600C"/>
    <w:rsid w:val="00F761B5"/>
    <w:rsid w:val="00F81F09"/>
    <w:rsid w:val="00F86152"/>
    <w:rsid w:val="00F86702"/>
    <w:rsid w:val="00F86CCF"/>
    <w:rsid w:val="00F87D8A"/>
    <w:rsid w:val="00F911CE"/>
    <w:rsid w:val="00F913D4"/>
    <w:rsid w:val="00F9275F"/>
    <w:rsid w:val="00F92AE3"/>
    <w:rsid w:val="00F9339E"/>
    <w:rsid w:val="00F93BB7"/>
    <w:rsid w:val="00F96C37"/>
    <w:rsid w:val="00FA08DD"/>
    <w:rsid w:val="00FA20F8"/>
    <w:rsid w:val="00FA2245"/>
    <w:rsid w:val="00FA46CC"/>
    <w:rsid w:val="00FA676D"/>
    <w:rsid w:val="00FA739B"/>
    <w:rsid w:val="00FB2A29"/>
    <w:rsid w:val="00FB3452"/>
    <w:rsid w:val="00FB41D4"/>
    <w:rsid w:val="00FC09BD"/>
    <w:rsid w:val="00FC1162"/>
    <w:rsid w:val="00FC3B81"/>
    <w:rsid w:val="00FC4A3E"/>
    <w:rsid w:val="00FC585B"/>
    <w:rsid w:val="00FC63A6"/>
    <w:rsid w:val="00FC6759"/>
    <w:rsid w:val="00FC7BA4"/>
    <w:rsid w:val="00FC7E09"/>
    <w:rsid w:val="00FC7FC0"/>
    <w:rsid w:val="00FD26E6"/>
    <w:rsid w:val="00FD2DC4"/>
    <w:rsid w:val="00FD37FF"/>
    <w:rsid w:val="00FD4714"/>
    <w:rsid w:val="00FD4831"/>
    <w:rsid w:val="00FD4D68"/>
    <w:rsid w:val="00FD5A19"/>
    <w:rsid w:val="00FE11D7"/>
    <w:rsid w:val="00FE19C7"/>
    <w:rsid w:val="00FE1D6A"/>
    <w:rsid w:val="00FE1D76"/>
    <w:rsid w:val="00FE3E10"/>
    <w:rsid w:val="00FE4290"/>
    <w:rsid w:val="00FE4B22"/>
    <w:rsid w:val="00FE55B0"/>
    <w:rsid w:val="00FE5A54"/>
    <w:rsid w:val="00FE6664"/>
    <w:rsid w:val="00FE6C36"/>
    <w:rsid w:val="00FF17A6"/>
    <w:rsid w:val="00FF3485"/>
    <w:rsid w:val="00FF461B"/>
    <w:rsid w:val="00FF5355"/>
    <w:rsid w:val="00FF582A"/>
    <w:rsid w:val="00FF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409B5BED"/>
  <w15:docId w15:val="{750C5132-7631-4670-862F-457B8AE1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81F0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60"/>
    </w:rPr>
  </w:style>
  <w:style w:type="paragraph" w:styleId="Heading3">
    <w:name w:val="heading 3"/>
    <w:basedOn w:val="Normal"/>
    <w:next w:val="Normal"/>
    <w:link w:val="Heading3Char"/>
    <w:qFormat/>
    <w:rsid w:val="00113336"/>
    <w:pPr>
      <w:keepNext/>
      <w:jc w:val="center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113336"/>
    <w:pPr>
      <w:keepNext/>
      <w:spacing w:line="240" w:lineRule="atLeast"/>
      <w:ind w:left="720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113336"/>
    <w:pPr>
      <w:keepNext/>
      <w:outlineLvl w:val="4"/>
    </w:pPr>
    <w:rPr>
      <w:b/>
      <w:szCs w:val="20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3431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844F3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44F3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link w:val="Heading9Char"/>
    <w:qFormat/>
    <w:rsid w:val="00653CAE"/>
    <w:pPr>
      <w:widowControl w:val="0"/>
      <w:outlineLvl w:val="8"/>
    </w:pPr>
    <w:rPr>
      <w:rFonts w:ascii="Arial" w:eastAsia="Arial" w:hAnsi="Arial"/>
      <w:sz w:val="58"/>
      <w:szCs w:val="5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3336"/>
    <w:rPr>
      <w:b/>
      <w:bCs/>
      <w:sz w:val="40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13336"/>
    <w:rPr>
      <w:b/>
      <w:bCs/>
      <w:sz w:val="60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13336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113336"/>
    <w:rPr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113336"/>
    <w:rPr>
      <w:b/>
      <w:sz w:val="24"/>
      <w:u w:val="single"/>
      <w:lang w:eastAsia="en-US"/>
    </w:rPr>
  </w:style>
  <w:style w:type="character" w:customStyle="1" w:styleId="Heading6Char">
    <w:name w:val="Heading 6 Char"/>
    <w:basedOn w:val="DefaultParagraphFont"/>
    <w:link w:val="Heading6"/>
    <w:rsid w:val="003431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113336"/>
    <w:rPr>
      <w:i/>
      <w:iCs/>
      <w:sz w:val="24"/>
      <w:szCs w:val="24"/>
      <w:lang w:eastAsia="en-US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1333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974"/>
    <w:rPr>
      <w:sz w:val="24"/>
      <w:szCs w:val="24"/>
      <w:lang w:val="af-ZA" w:eastAsia="en-US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rsid w:val="00844F34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13336"/>
    <w:rPr>
      <w:b/>
      <w:sz w:val="32"/>
      <w:lang w:eastAsia="en-US"/>
    </w:rPr>
  </w:style>
  <w:style w:type="paragraph" w:styleId="BodyText">
    <w:name w:val="Body Text"/>
    <w:basedOn w:val="Normal"/>
    <w:link w:val="BodyTextChar"/>
    <w:qFormat/>
    <w:rsid w:val="00844F34"/>
    <w:pPr>
      <w:jc w:val="center"/>
    </w:pPr>
    <w:rPr>
      <w:rFonts w:ascii="Arial Black" w:hAnsi="Arial Black"/>
      <w:b/>
      <w:sz w:val="50"/>
      <w:szCs w:val="20"/>
    </w:rPr>
  </w:style>
  <w:style w:type="character" w:customStyle="1" w:styleId="BodyTextChar">
    <w:name w:val="Body Text Char"/>
    <w:basedOn w:val="DefaultParagraphFont"/>
    <w:link w:val="BodyText"/>
    <w:rsid w:val="00CB3170"/>
    <w:rPr>
      <w:rFonts w:ascii="Arial Black" w:hAnsi="Arial Black"/>
      <w:b/>
      <w:sz w:val="50"/>
      <w:lang w:eastAsia="en-US"/>
    </w:rPr>
  </w:style>
  <w:style w:type="paragraph" w:styleId="BodyText2">
    <w:name w:val="Body Text 2"/>
    <w:basedOn w:val="Normal"/>
    <w:link w:val="BodyText2Char"/>
    <w:rsid w:val="00844F34"/>
    <w:rPr>
      <w:b/>
      <w:bCs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665CE"/>
    <w:rPr>
      <w:b/>
      <w:bCs/>
      <w:sz w:val="28"/>
      <w:lang w:eastAsia="en-US"/>
    </w:rPr>
  </w:style>
  <w:style w:type="paragraph" w:styleId="BalloonText">
    <w:name w:val="Balloon Text"/>
    <w:basedOn w:val="Normal"/>
    <w:link w:val="BalloonTextChar"/>
    <w:rsid w:val="0026084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D7020"/>
    <w:rPr>
      <w:color w:val="0000FF"/>
      <w:u w:val="single"/>
    </w:rPr>
  </w:style>
  <w:style w:type="table" w:styleId="TableGrid">
    <w:name w:val="Table Grid"/>
    <w:basedOn w:val="TableNormal"/>
    <w:uiPriority w:val="59"/>
    <w:rsid w:val="00CD7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10">
    <w:name w:val="CM110"/>
    <w:basedOn w:val="Default"/>
    <w:next w:val="Default"/>
    <w:rsid w:val="00CD7020"/>
    <w:rPr>
      <w:rFonts w:cs="Times New Roman"/>
      <w:color w:val="auto"/>
    </w:rPr>
  </w:style>
  <w:style w:type="paragraph" w:customStyle="1" w:styleId="Default">
    <w:name w:val="Default"/>
    <w:rsid w:val="00CD70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8">
    <w:name w:val="CM8"/>
    <w:basedOn w:val="Default"/>
    <w:next w:val="Default"/>
    <w:rsid w:val="00CD7020"/>
    <w:pPr>
      <w:spacing w:line="228" w:lineRule="atLeast"/>
    </w:pPr>
    <w:rPr>
      <w:rFonts w:cs="Times New Roman"/>
      <w:color w:val="auto"/>
    </w:rPr>
  </w:style>
  <w:style w:type="paragraph" w:customStyle="1" w:styleId="CM112">
    <w:name w:val="CM112"/>
    <w:basedOn w:val="Default"/>
    <w:next w:val="Default"/>
    <w:rsid w:val="00CD7020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CD7020"/>
    <w:pPr>
      <w:spacing w:line="206" w:lineRule="atLeast"/>
    </w:pPr>
    <w:rPr>
      <w:rFonts w:cs="Times New Roman"/>
      <w:color w:val="auto"/>
    </w:rPr>
  </w:style>
  <w:style w:type="paragraph" w:customStyle="1" w:styleId="CM79">
    <w:name w:val="CM79"/>
    <w:basedOn w:val="Default"/>
    <w:next w:val="Default"/>
    <w:rsid w:val="00CD7020"/>
    <w:pPr>
      <w:spacing w:line="211" w:lineRule="atLeast"/>
    </w:pPr>
    <w:rPr>
      <w:rFonts w:cs="Times New Roman"/>
      <w:color w:val="auto"/>
    </w:rPr>
  </w:style>
  <w:style w:type="paragraph" w:styleId="BodyTextIndent">
    <w:name w:val="Body Text Indent"/>
    <w:basedOn w:val="Normal"/>
    <w:link w:val="BodyTextIndentChar"/>
    <w:rsid w:val="00CD702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D7020"/>
    <w:rPr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D702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25AA"/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3834D6"/>
    <w:pPr>
      <w:widowControl w:val="0"/>
    </w:pPr>
    <w:rPr>
      <w:rFonts w:ascii="Arial" w:hAnsi="Arial"/>
      <w:snapToGrid w:val="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9A3E5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Indent2">
    <w:name w:val="Body Text Indent 2"/>
    <w:basedOn w:val="Normal"/>
    <w:link w:val="BodyTextIndent2Char"/>
    <w:rsid w:val="00113336"/>
    <w:pPr>
      <w:spacing w:after="120" w:line="480" w:lineRule="auto"/>
      <w:ind w:left="283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13336"/>
    <w:rPr>
      <w:sz w:val="24"/>
      <w:lang w:eastAsia="en-US"/>
    </w:rPr>
  </w:style>
  <w:style w:type="paragraph" w:customStyle="1" w:styleId="Level1">
    <w:name w:val="Level 1"/>
    <w:rsid w:val="00113336"/>
    <w:pPr>
      <w:autoSpaceDE w:val="0"/>
      <w:autoSpaceDN w:val="0"/>
      <w:adjustRightInd w:val="0"/>
      <w:ind w:left="720"/>
    </w:pPr>
    <w:rPr>
      <w:rFonts w:ascii="Arial" w:hAnsi="Arial"/>
      <w:sz w:val="24"/>
      <w:szCs w:val="24"/>
      <w:lang w:val="en-GB" w:eastAsia="en-GB"/>
    </w:rPr>
  </w:style>
  <w:style w:type="paragraph" w:customStyle="1" w:styleId="Level2">
    <w:name w:val="Level 2"/>
    <w:rsid w:val="00113336"/>
    <w:pPr>
      <w:autoSpaceDE w:val="0"/>
      <w:autoSpaceDN w:val="0"/>
      <w:adjustRightInd w:val="0"/>
      <w:ind w:left="1440"/>
    </w:pPr>
    <w:rPr>
      <w:rFonts w:ascii="Arial" w:hAnsi="Arial"/>
      <w:sz w:val="24"/>
      <w:szCs w:val="24"/>
      <w:lang w:val="en-GB" w:eastAsia="en-GB"/>
    </w:rPr>
  </w:style>
  <w:style w:type="paragraph" w:customStyle="1" w:styleId="Level3">
    <w:name w:val="Level 3"/>
    <w:rsid w:val="00113336"/>
    <w:pPr>
      <w:autoSpaceDE w:val="0"/>
      <w:autoSpaceDN w:val="0"/>
      <w:adjustRightInd w:val="0"/>
      <w:ind w:left="2160"/>
    </w:pPr>
    <w:rPr>
      <w:rFonts w:ascii="Arial" w:hAnsi="Arial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rsid w:val="00113336"/>
    <w:pPr>
      <w:spacing w:after="120"/>
    </w:pPr>
    <w:rPr>
      <w:sz w:val="16"/>
      <w:szCs w:val="16"/>
      <w:lang w:val="en-GB"/>
    </w:rPr>
  </w:style>
  <w:style w:type="character" w:customStyle="1" w:styleId="BodyText3Char">
    <w:name w:val="Body Text 3 Char"/>
    <w:basedOn w:val="DefaultParagraphFont"/>
    <w:link w:val="BodyText3"/>
    <w:rsid w:val="00113336"/>
    <w:rPr>
      <w:sz w:val="16"/>
      <w:szCs w:val="1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53CAE"/>
    <w:rPr>
      <w:rFonts w:ascii="Arial" w:eastAsia="Arial" w:hAnsi="Arial"/>
      <w:sz w:val="58"/>
      <w:szCs w:val="5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653CA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653CAE"/>
    <w:rPr>
      <w:rFonts w:ascii="Tahoma" w:hAnsi="Tahoma" w:cs="Tahoma"/>
      <w:sz w:val="16"/>
      <w:szCs w:val="16"/>
      <w:lang w:eastAsia="en-US"/>
    </w:rPr>
  </w:style>
  <w:style w:type="paragraph" w:customStyle="1" w:styleId="parafullout">
    <w:name w:val="parafullout"/>
    <w:basedOn w:val="Normal"/>
    <w:link w:val="parafulloutChar"/>
    <w:rsid w:val="00653CAE"/>
    <w:pPr>
      <w:spacing w:before="120" w:line="240" w:lineRule="exact"/>
      <w:jc w:val="both"/>
    </w:pPr>
    <w:rPr>
      <w:rFonts w:ascii="Helvetica" w:hAnsi="Helvetica"/>
      <w:sz w:val="20"/>
      <w:szCs w:val="20"/>
      <w:lang w:val="en-GB"/>
    </w:rPr>
  </w:style>
  <w:style w:type="character" w:customStyle="1" w:styleId="parafulloutChar">
    <w:name w:val="parafullout Char"/>
    <w:link w:val="parafullout"/>
    <w:rsid w:val="00653CAE"/>
    <w:rPr>
      <w:rFonts w:ascii="Helvetica" w:hAnsi="Helvetica"/>
      <w:lang w:val="en-GB" w:eastAsia="en-US"/>
    </w:rPr>
  </w:style>
  <w:style w:type="paragraph" w:customStyle="1" w:styleId="Signature1">
    <w:name w:val="Signature1"/>
    <w:basedOn w:val="Normal"/>
    <w:rsid w:val="00653CAE"/>
    <w:pPr>
      <w:tabs>
        <w:tab w:val="right" w:leader="dot" w:pos="3969"/>
        <w:tab w:val="left" w:pos="7088"/>
        <w:tab w:val="right" w:leader="dot" w:pos="7938"/>
        <w:tab w:val="right" w:leader="dot" w:pos="8789"/>
        <w:tab w:val="right" w:leader="dot" w:pos="9639"/>
      </w:tabs>
      <w:spacing w:before="120" w:line="240" w:lineRule="exact"/>
      <w:jc w:val="both"/>
    </w:pPr>
    <w:rPr>
      <w:rFonts w:ascii="Helvetica" w:hAnsi="Helvetica"/>
      <w:sz w:val="20"/>
      <w:lang w:val="en-US"/>
    </w:rPr>
  </w:style>
  <w:style w:type="paragraph" w:customStyle="1" w:styleId="tabletext">
    <w:name w:val="tabletext"/>
    <w:basedOn w:val="Normal"/>
    <w:rsid w:val="00653CAE"/>
    <w:pPr>
      <w:spacing w:line="200" w:lineRule="exact"/>
      <w:jc w:val="both"/>
    </w:pPr>
    <w:rPr>
      <w:rFonts w:ascii="Helvetica" w:hAnsi="Helvetica"/>
      <w:sz w:val="18"/>
      <w:lang w:val="en-US"/>
    </w:rPr>
  </w:style>
  <w:style w:type="paragraph" w:customStyle="1" w:styleId="tabletext-parafullout">
    <w:name w:val="tabletext-parafullout"/>
    <w:basedOn w:val="Normal"/>
    <w:rsid w:val="00653CAE"/>
    <w:pPr>
      <w:spacing w:before="60" w:line="240" w:lineRule="exact"/>
      <w:jc w:val="both"/>
    </w:pPr>
    <w:rPr>
      <w:rFonts w:ascii="Helvetica" w:hAnsi="Helvetica"/>
      <w:sz w:val="18"/>
      <w:szCs w:val="18"/>
      <w:lang w:val="en-US"/>
    </w:rPr>
  </w:style>
  <w:style w:type="paragraph" w:customStyle="1" w:styleId="text-1-hang">
    <w:name w:val="text-1.-hang"/>
    <w:basedOn w:val="Normal"/>
    <w:rsid w:val="00653CAE"/>
    <w:pPr>
      <w:tabs>
        <w:tab w:val="left" w:pos="454"/>
      </w:tabs>
      <w:spacing w:before="120" w:line="280" w:lineRule="exact"/>
      <w:ind w:left="454" w:hanging="454"/>
      <w:jc w:val="both"/>
    </w:pPr>
    <w:rPr>
      <w:rFonts w:ascii="Helvetica" w:hAnsi="Helvetica"/>
      <w:sz w:val="22"/>
      <w:szCs w:val="20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653CAE"/>
  </w:style>
  <w:style w:type="paragraph" w:styleId="TOC1">
    <w:name w:val="toc 1"/>
    <w:basedOn w:val="Normal"/>
    <w:uiPriority w:val="39"/>
    <w:qFormat/>
    <w:rsid w:val="00653CAE"/>
    <w:pPr>
      <w:widowControl w:val="0"/>
      <w:spacing w:before="556"/>
      <w:ind w:left="507"/>
    </w:pPr>
    <w:rPr>
      <w:rFonts w:ascii="Arial" w:eastAsia="Arial" w:hAnsi="Arial"/>
      <w:sz w:val="18"/>
      <w:szCs w:val="18"/>
      <w:lang w:val="en-US"/>
    </w:rPr>
  </w:style>
  <w:style w:type="paragraph" w:styleId="TOC2">
    <w:name w:val="toc 2"/>
    <w:basedOn w:val="Normal"/>
    <w:uiPriority w:val="39"/>
    <w:qFormat/>
    <w:rsid w:val="00653CAE"/>
    <w:pPr>
      <w:widowControl w:val="0"/>
      <w:spacing w:before="446"/>
      <w:ind w:left="492"/>
    </w:pPr>
    <w:rPr>
      <w:rFonts w:ascii="Arial" w:eastAsia="Arial" w:hAnsi="Arial"/>
      <w:b/>
      <w:bCs/>
      <w:sz w:val="17"/>
      <w:szCs w:val="17"/>
      <w:lang w:val="en-US"/>
    </w:rPr>
  </w:style>
  <w:style w:type="paragraph" w:styleId="TOC3">
    <w:name w:val="toc 3"/>
    <w:basedOn w:val="Normal"/>
    <w:uiPriority w:val="39"/>
    <w:qFormat/>
    <w:rsid w:val="00653CAE"/>
    <w:pPr>
      <w:widowControl w:val="0"/>
      <w:spacing w:before="316"/>
      <w:ind w:left="528"/>
    </w:pPr>
    <w:rPr>
      <w:b/>
      <w:bCs/>
      <w:i/>
      <w:sz w:val="22"/>
      <w:szCs w:val="22"/>
      <w:lang w:val="en-US"/>
    </w:rPr>
  </w:style>
  <w:style w:type="numbering" w:customStyle="1" w:styleId="NoList2">
    <w:name w:val="No List2"/>
    <w:next w:val="NoList"/>
    <w:uiPriority w:val="99"/>
    <w:semiHidden/>
    <w:unhideWhenUsed/>
    <w:rsid w:val="00653CAE"/>
  </w:style>
  <w:style w:type="numbering" w:customStyle="1" w:styleId="NoList3">
    <w:name w:val="No List3"/>
    <w:next w:val="NoList"/>
    <w:uiPriority w:val="99"/>
    <w:semiHidden/>
    <w:unhideWhenUsed/>
    <w:rsid w:val="00653CAE"/>
  </w:style>
  <w:style w:type="paragraph" w:styleId="Subtitle">
    <w:name w:val="Subtitle"/>
    <w:basedOn w:val="Normal"/>
    <w:next w:val="Normal"/>
    <w:link w:val="SubtitleChar"/>
    <w:qFormat/>
    <w:rsid w:val="00653CA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53CA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Strong">
    <w:name w:val="Strong"/>
    <w:basedOn w:val="DefaultParagraphFont"/>
    <w:qFormat/>
    <w:rsid w:val="00653CAE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BE79E8"/>
  </w:style>
  <w:style w:type="character" w:styleId="Emphasis">
    <w:name w:val="Emphasis"/>
    <w:basedOn w:val="DefaultParagraphFont"/>
    <w:qFormat/>
    <w:rsid w:val="00BE79E8"/>
    <w:rPr>
      <w:i/>
      <w:iCs/>
    </w:rPr>
  </w:style>
  <w:style w:type="paragraph" w:styleId="BodyTextIndent3">
    <w:name w:val="Body Text Indent 3"/>
    <w:basedOn w:val="Normal"/>
    <w:link w:val="BodyTextIndent3Char"/>
    <w:rsid w:val="00BE79E8"/>
    <w:pPr>
      <w:ind w:left="720" w:hanging="720"/>
      <w:jc w:val="both"/>
    </w:pPr>
    <w:rPr>
      <w:rFonts w:ascii="Arial" w:hAnsi="Arial" w:cs="Arial"/>
      <w:color w:val="00000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E79E8"/>
    <w:rPr>
      <w:rFonts w:ascii="Arial" w:hAnsi="Arial" w:cs="Arial"/>
      <w:color w:val="000000"/>
      <w:sz w:val="24"/>
      <w:szCs w:val="24"/>
      <w:lang w:val="en-GB" w:eastAsia="en-US"/>
    </w:rPr>
  </w:style>
  <w:style w:type="character" w:styleId="FollowedHyperlink">
    <w:name w:val="FollowedHyperlink"/>
    <w:rsid w:val="00BE79E8"/>
    <w:rPr>
      <w:color w:val="800080"/>
      <w:u w:val="single"/>
    </w:rPr>
  </w:style>
  <w:style w:type="paragraph" w:customStyle="1" w:styleId="PS2">
    <w:name w:val="PS2"/>
    <w:basedOn w:val="Normal"/>
    <w:rsid w:val="00BE79E8"/>
    <w:pPr>
      <w:keepNext/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level30">
    <w:name w:val="_level3"/>
    <w:rsid w:val="00BE79E8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ind w:left="1080" w:hanging="360"/>
      <w:jc w:val="both"/>
    </w:pPr>
    <w:rPr>
      <w:szCs w:val="24"/>
      <w:lang w:val="en-US" w:eastAsia="en-US"/>
    </w:rPr>
  </w:style>
  <w:style w:type="character" w:styleId="CommentReference">
    <w:name w:val="annotation reference"/>
    <w:semiHidden/>
    <w:rsid w:val="00BE79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E79E8"/>
    <w:pPr>
      <w:jc w:val="both"/>
    </w:pPr>
    <w:rPr>
      <w:rFonts w:ascii="Arial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E79E8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E7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79E8"/>
    <w:rPr>
      <w:rFonts w:ascii="Arial" w:hAnsi="Arial" w:cs="Arial"/>
      <w:b/>
      <w:bCs/>
      <w:lang w:val="en-GB" w:eastAsia="en-US"/>
    </w:rPr>
  </w:style>
  <w:style w:type="paragraph" w:customStyle="1" w:styleId="BodyText21">
    <w:name w:val="Body Text 21"/>
    <w:basedOn w:val="Normal"/>
    <w:rsid w:val="00BE79E8"/>
    <w:pPr>
      <w:widowControl w:val="0"/>
      <w:tabs>
        <w:tab w:val="left" w:pos="1985"/>
        <w:tab w:val="left" w:pos="5387"/>
        <w:tab w:val="left" w:pos="6521"/>
      </w:tabs>
      <w:overflowPunct w:val="0"/>
      <w:autoSpaceDE w:val="0"/>
      <w:autoSpaceDN w:val="0"/>
      <w:adjustRightInd w:val="0"/>
      <w:ind w:left="709" w:hanging="709"/>
      <w:textAlignment w:val="baseline"/>
    </w:pPr>
    <w:rPr>
      <w:sz w:val="20"/>
      <w:szCs w:val="20"/>
      <w:lang w:val="en-US" w:eastAsia="en-GB"/>
    </w:rPr>
  </w:style>
  <w:style w:type="paragraph" w:customStyle="1" w:styleId="SS">
    <w:name w:val="SS"/>
    <w:basedOn w:val="Normal"/>
    <w:rsid w:val="00BE79E8"/>
    <w:pPr>
      <w:tabs>
        <w:tab w:val="left" w:pos="851"/>
      </w:tabs>
      <w:spacing w:after="240" w:line="240" w:lineRule="exact"/>
      <w:ind w:left="851" w:hanging="851"/>
      <w:jc w:val="both"/>
    </w:pPr>
    <w:rPr>
      <w:sz w:val="20"/>
      <w:szCs w:val="20"/>
      <w:lang w:val="en-GB"/>
    </w:rPr>
  </w:style>
  <w:style w:type="paragraph" w:customStyle="1" w:styleId="HOOFOPSKRIF">
    <w:name w:val="HOOFOPSKRIF"/>
    <w:rsid w:val="00BE79E8"/>
    <w:pPr>
      <w:keepNext/>
      <w:keepLines/>
      <w:spacing w:before="240" w:after="480" w:line="240" w:lineRule="exact"/>
      <w:jc w:val="center"/>
    </w:pPr>
    <w:rPr>
      <w:rFonts w:ascii="Bookman" w:hAnsi="Bookman"/>
      <w:b/>
      <w:caps/>
      <w:lang w:val="en-GB" w:eastAsia="en-US"/>
    </w:rPr>
  </w:style>
  <w:style w:type="paragraph" w:styleId="FootnoteText">
    <w:name w:val="footnote text"/>
    <w:basedOn w:val="Normal"/>
    <w:link w:val="FootnoteTextChar"/>
    <w:rsid w:val="00BE79E8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BE79E8"/>
    <w:rPr>
      <w:lang w:val="en-US" w:eastAsia="en-US"/>
    </w:rPr>
  </w:style>
  <w:style w:type="paragraph" w:styleId="HTMLPreformatted">
    <w:name w:val="HTML Preformatted"/>
    <w:basedOn w:val="Normal"/>
    <w:link w:val="HTMLPreformattedChar"/>
    <w:rsid w:val="00BE7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color w:val="000000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rsid w:val="00BE79E8"/>
    <w:rPr>
      <w:rFonts w:ascii="Arial Unicode MS" w:eastAsia="Arial Unicode MS" w:hAnsi="Arial Unicode MS"/>
      <w:color w:val="000000"/>
      <w:lang w:val="x-none" w:eastAsia="x-none"/>
    </w:rPr>
  </w:style>
  <w:style w:type="paragraph" w:styleId="EnvelopeReturn">
    <w:name w:val="envelope return"/>
    <w:basedOn w:val="Normal"/>
    <w:rsid w:val="00BE79E8"/>
    <w:pPr>
      <w:jc w:val="both"/>
    </w:pPr>
    <w:rPr>
      <w:rFonts w:ascii="Arial" w:hAnsi="Arial"/>
      <w:imprint/>
      <w:color w:val="FFFFFF"/>
      <w:sz w:val="18"/>
      <w:szCs w:val="20"/>
      <w:lang w:val="en-GB"/>
    </w:rPr>
  </w:style>
  <w:style w:type="paragraph" w:customStyle="1" w:styleId="Enclosure">
    <w:name w:val="Enclosure"/>
    <w:basedOn w:val="Normal"/>
    <w:next w:val="Normal"/>
    <w:rsid w:val="00BE79E8"/>
    <w:pPr>
      <w:keepNext/>
      <w:keepLines/>
      <w:spacing w:after="220" w:line="220" w:lineRule="atLeast"/>
      <w:ind w:left="454"/>
      <w:jc w:val="both"/>
    </w:pPr>
    <w:rPr>
      <w:spacing w:val="-5"/>
      <w:szCs w:val="20"/>
      <w:lang w:val="en-GB"/>
    </w:rPr>
  </w:style>
  <w:style w:type="paragraph" w:customStyle="1" w:styleId="sectionhead">
    <w:name w:val="sectionhead"/>
    <w:basedOn w:val="Normal"/>
    <w:rsid w:val="00BE79E8"/>
    <w:pPr>
      <w:spacing w:line="340" w:lineRule="exact"/>
      <w:jc w:val="center"/>
    </w:pPr>
    <w:rPr>
      <w:rFonts w:ascii="Helvetica" w:hAnsi="Helvetica"/>
      <w:b/>
      <w:smallCaps/>
      <w:sz w:val="32"/>
      <w:szCs w:val="20"/>
      <w:lang w:val="en-GB" w:eastAsia="en-GB"/>
    </w:rPr>
  </w:style>
  <w:style w:type="paragraph" w:customStyle="1" w:styleId="LG-schedhead">
    <w:name w:val="LG-schedhead"/>
    <w:basedOn w:val="Normal"/>
    <w:rsid w:val="00BE79E8"/>
    <w:pPr>
      <w:suppressAutoHyphens/>
      <w:spacing w:before="240" w:line="280" w:lineRule="exact"/>
      <w:jc w:val="center"/>
    </w:pPr>
    <w:rPr>
      <w:rFonts w:ascii="Helvetica" w:hAnsi="Helvetica"/>
      <w:b/>
      <w:sz w:val="22"/>
      <w:szCs w:val="20"/>
      <w:lang w:val="af-ZA" w:eastAsia="en-GB"/>
    </w:rPr>
  </w:style>
  <w:style w:type="paragraph" w:customStyle="1" w:styleId="LG-tabletext">
    <w:name w:val="LG-tabletext"/>
    <w:basedOn w:val="Normal"/>
    <w:rsid w:val="00BE79E8"/>
    <w:pPr>
      <w:spacing w:line="240" w:lineRule="exact"/>
    </w:pPr>
    <w:rPr>
      <w:rFonts w:ascii="Helvetica" w:hAnsi="Helvetica"/>
      <w:sz w:val="20"/>
      <w:szCs w:val="20"/>
      <w:lang w:val="af-ZA" w:eastAsia="en-GB"/>
    </w:rPr>
  </w:style>
  <w:style w:type="paragraph" w:styleId="NormalWeb">
    <w:name w:val="Normal (Web)"/>
    <w:basedOn w:val="Normal"/>
    <w:uiPriority w:val="99"/>
    <w:rsid w:val="00BE79E8"/>
    <w:pPr>
      <w:spacing w:before="100" w:beforeAutospacing="1" w:after="100" w:afterAutospacing="1" w:line="300" w:lineRule="atLeast"/>
    </w:pPr>
    <w:rPr>
      <w:rFonts w:ascii="Verdana" w:hAnsi="Verdana"/>
      <w:color w:val="003333"/>
      <w:sz w:val="17"/>
      <w:szCs w:val="17"/>
      <w:lang w:val="en-GB" w:eastAsia="en-GB"/>
    </w:rPr>
  </w:style>
  <w:style w:type="paragraph" w:customStyle="1" w:styleId="header03">
    <w:name w:val="header03"/>
    <w:basedOn w:val="Normal"/>
    <w:rsid w:val="00BE79E8"/>
    <w:pPr>
      <w:spacing w:before="100" w:beforeAutospacing="1" w:after="100" w:afterAutospacing="1" w:line="300" w:lineRule="atLeast"/>
    </w:pPr>
    <w:rPr>
      <w:rFonts w:ascii="Verdana" w:hAnsi="Verdana"/>
      <w:b/>
      <w:bCs/>
      <w:color w:val="003333"/>
      <w:sz w:val="17"/>
      <w:szCs w:val="17"/>
      <w:lang w:val="en-GB" w:eastAsia="en-GB"/>
    </w:rPr>
  </w:style>
  <w:style w:type="paragraph" w:customStyle="1" w:styleId="TO">
    <w:name w:val="TO"/>
    <w:basedOn w:val="Normal"/>
    <w:link w:val="TOCharChar"/>
    <w:rsid w:val="00BE79E8"/>
    <w:pPr>
      <w:widowControl w:val="0"/>
      <w:numPr>
        <w:numId w:val="27"/>
      </w:numPr>
      <w:autoSpaceDE w:val="0"/>
      <w:autoSpaceDN w:val="0"/>
      <w:adjustRightInd w:val="0"/>
      <w:spacing w:after="240"/>
      <w:jc w:val="both"/>
    </w:pPr>
    <w:rPr>
      <w:rFonts w:ascii="Arial" w:hAnsi="Arial"/>
      <w:b/>
      <w:sz w:val="20"/>
    </w:rPr>
  </w:style>
  <w:style w:type="paragraph" w:customStyle="1" w:styleId="TO1">
    <w:name w:val="TO1"/>
    <w:basedOn w:val="TO"/>
    <w:rsid w:val="00BE79E8"/>
    <w:pPr>
      <w:numPr>
        <w:ilvl w:val="1"/>
      </w:numPr>
      <w:tabs>
        <w:tab w:val="right" w:pos="9769"/>
      </w:tabs>
    </w:pPr>
    <w:rPr>
      <w:b w:val="0"/>
      <w:szCs w:val="20"/>
    </w:rPr>
  </w:style>
  <w:style w:type="numbering" w:customStyle="1" w:styleId="Style1">
    <w:name w:val="Style1"/>
    <w:basedOn w:val="NoList"/>
    <w:rsid w:val="00BE79E8"/>
    <w:pPr>
      <w:numPr>
        <w:numId w:val="28"/>
      </w:numPr>
    </w:pPr>
  </w:style>
  <w:style w:type="paragraph" w:styleId="PlainText">
    <w:name w:val="Plain Text"/>
    <w:basedOn w:val="Normal"/>
    <w:link w:val="PlainTextChar"/>
    <w:unhideWhenUsed/>
    <w:rsid w:val="00EF218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EF218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OCharChar">
    <w:name w:val="TO Char Char"/>
    <w:basedOn w:val="DefaultParagraphFont"/>
    <w:link w:val="TO"/>
    <w:rsid w:val="008752E3"/>
    <w:rPr>
      <w:rFonts w:ascii="Arial" w:hAnsi="Arial"/>
      <w:b/>
      <w:szCs w:val="24"/>
      <w:lang w:eastAsia="en-US"/>
    </w:rPr>
  </w:style>
  <w:style w:type="paragraph" w:customStyle="1" w:styleId="Quick1">
    <w:name w:val="Quick 1."/>
    <w:basedOn w:val="Normal"/>
    <w:rsid w:val="006029A3"/>
    <w:pPr>
      <w:widowControl w:val="0"/>
      <w:numPr>
        <w:numId w:val="29"/>
      </w:numPr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customStyle="1" w:styleId="Quicka">
    <w:name w:val="Quick a)"/>
    <w:basedOn w:val="Normal"/>
    <w:rsid w:val="006029A3"/>
    <w:pPr>
      <w:widowControl w:val="0"/>
      <w:numPr>
        <w:numId w:val="30"/>
      </w:numPr>
      <w:autoSpaceDE w:val="0"/>
      <w:autoSpaceDN w:val="0"/>
      <w:adjustRightInd w:val="0"/>
      <w:ind w:left="2160" w:hanging="720"/>
    </w:pPr>
    <w:rPr>
      <w:sz w:val="20"/>
      <w:lang w:val="en-US"/>
    </w:rPr>
  </w:style>
  <w:style w:type="paragraph" w:customStyle="1" w:styleId="TP">
    <w:name w:val="TP"/>
    <w:basedOn w:val="Normal"/>
    <w:link w:val="TPChar"/>
    <w:rsid w:val="006029A3"/>
    <w:pPr>
      <w:tabs>
        <w:tab w:val="left" w:pos="1361"/>
        <w:tab w:val="right" w:pos="9769"/>
      </w:tabs>
      <w:spacing w:after="240"/>
      <w:ind w:left="1361"/>
      <w:jc w:val="both"/>
    </w:pPr>
    <w:rPr>
      <w:rFonts w:ascii="Arial" w:hAnsi="Arial"/>
      <w:sz w:val="22"/>
      <w:szCs w:val="20"/>
    </w:rPr>
  </w:style>
  <w:style w:type="character" w:customStyle="1" w:styleId="TPChar">
    <w:name w:val="TP Char"/>
    <w:basedOn w:val="DefaultParagraphFont"/>
    <w:link w:val="TP"/>
    <w:locked/>
    <w:rsid w:val="006029A3"/>
    <w:rPr>
      <w:rFonts w:ascii="Arial" w:hAnsi="Arial"/>
      <w:sz w:val="22"/>
      <w:lang w:eastAsia="en-US"/>
    </w:rPr>
  </w:style>
  <w:style w:type="character" w:customStyle="1" w:styleId="StyleTONotBoldChar">
    <w:name w:val="Style TO + Not Bold Char"/>
    <w:basedOn w:val="DefaultParagraphFont"/>
    <w:rsid w:val="006029A3"/>
    <w:rPr>
      <w:rFonts w:ascii="Arial" w:hAnsi="Arial" w:cs="Times New Roman"/>
      <w:b/>
      <w:sz w:val="22"/>
      <w:lang w:val="en-ZA" w:eastAsia="en-US" w:bidi="ar-SA"/>
    </w:rPr>
  </w:style>
  <w:style w:type="paragraph" w:customStyle="1" w:styleId="PS">
    <w:name w:val="PS"/>
    <w:basedOn w:val="Normal"/>
    <w:link w:val="PSChar"/>
    <w:rsid w:val="006029A3"/>
    <w:pPr>
      <w:tabs>
        <w:tab w:val="right" w:pos="9769"/>
      </w:tabs>
      <w:spacing w:after="240"/>
      <w:jc w:val="both"/>
    </w:pPr>
    <w:rPr>
      <w:rFonts w:ascii="Arial" w:hAnsi="Arial"/>
      <w:sz w:val="20"/>
      <w:szCs w:val="20"/>
    </w:rPr>
  </w:style>
  <w:style w:type="character" w:customStyle="1" w:styleId="PSChar">
    <w:name w:val="PS Char"/>
    <w:basedOn w:val="DefaultParagraphFont"/>
    <w:link w:val="PS"/>
    <w:locked/>
    <w:rsid w:val="006029A3"/>
    <w:rPr>
      <w:rFonts w:ascii="Arial" w:hAnsi="Arial"/>
      <w:lang w:eastAsia="en-US"/>
    </w:rPr>
  </w:style>
  <w:style w:type="paragraph" w:customStyle="1" w:styleId="Style4">
    <w:name w:val="Style4"/>
    <w:basedOn w:val="Normal"/>
    <w:rsid w:val="006029A3"/>
    <w:pPr>
      <w:numPr>
        <w:numId w:val="31"/>
      </w:numPr>
      <w:tabs>
        <w:tab w:val="right" w:pos="9769"/>
      </w:tabs>
      <w:spacing w:before="60" w:after="240"/>
    </w:pPr>
    <w:rPr>
      <w:rFonts w:ascii="Arial" w:hAnsi="Arial"/>
      <w:sz w:val="20"/>
      <w:szCs w:val="22"/>
    </w:rPr>
  </w:style>
  <w:style w:type="paragraph" w:customStyle="1" w:styleId="TS">
    <w:name w:val="TS"/>
    <w:basedOn w:val="Normal"/>
    <w:rsid w:val="006029A3"/>
    <w:pPr>
      <w:tabs>
        <w:tab w:val="left" w:pos="1968"/>
      </w:tabs>
      <w:spacing w:after="240"/>
      <w:ind w:left="1985" w:hanging="624"/>
      <w:jc w:val="both"/>
    </w:pPr>
    <w:rPr>
      <w:rFonts w:ascii="Arial" w:hAnsi="Arial"/>
      <w:sz w:val="20"/>
      <w:szCs w:val="20"/>
    </w:rPr>
  </w:style>
  <w:style w:type="paragraph" w:customStyle="1" w:styleId="O1">
    <w:name w:val="O1"/>
    <w:basedOn w:val="Normal"/>
    <w:link w:val="O1Char"/>
    <w:rsid w:val="006029A3"/>
    <w:pPr>
      <w:spacing w:before="240" w:after="360"/>
      <w:jc w:val="center"/>
    </w:pPr>
    <w:rPr>
      <w:rFonts w:ascii="Arial" w:hAnsi="Arial"/>
      <w:b/>
      <w:caps/>
      <w:szCs w:val="20"/>
    </w:rPr>
  </w:style>
  <w:style w:type="character" w:customStyle="1" w:styleId="O1Char">
    <w:name w:val="O1 Char"/>
    <w:basedOn w:val="DefaultParagraphFont"/>
    <w:link w:val="O1"/>
    <w:locked/>
    <w:rsid w:val="006029A3"/>
    <w:rPr>
      <w:rFonts w:ascii="Arial" w:hAnsi="Arial"/>
      <w:b/>
      <w:caps/>
      <w:sz w:val="24"/>
      <w:lang w:eastAsia="en-US"/>
    </w:rPr>
  </w:style>
  <w:style w:type="paragraph" w:customStyle="1" w:styleId="Style10">
    <w:name w:val="Style10"/>
    <w:basedOn w:val="PS"/>
    <w:rsid w:val="006029A3"/>
    <w:pPr>
      <w:numPr>
        <w:numId w:val="32"/>
      </w:numPr>
      <w:tabs>
        <w:tab w:val="clear" w:pos="567"/>
        <w:tab w:val="left" w:pos="1985"/>
        <w:tab w:val="left" w:pos="2268"/>
        <w:tab w:val="right" w:leader="dot" w:pos="9769"/>
      </w:tabs>
      <w:spacing w:before="240" w:line="360" w:lineRule="auto"/>
      <w:ind w:left="2268" w:hanging="2268"/>
    </w:pPr>
  </w:style>
  <w:style w:type="paragraph" w:customStyle="1" w:styleId="PP">
    <w:name w:val="PP"/>
    <w:basedOn w:val="Normal"/>
    <w:rsid w:val="006029A3"/>
    <w:pPr>
      <w:tabs>
        <w:tab w:val="right" w:pos="9769"/>
      </w:tabs>
      <w:spacing w:before="60" w:after="60"/>
    </w:pPr>
    <w:rPr>
      <w:rFonts w:ascii="Arial" w:hAnsi="Arial"/>
      <w:sz w:val="20"/>
      <w:szCs w:val="22"/>
    </w:rPr>
  </w:style>
  <w:style w:type="paragraph" w:customStyle="1" w:styleId="S1">
    <w:name w:val="S1"/>
    <w:basedOn w:val="Normal"/>
    <w:rsid w:val="006029A3"/>
    <w:pPr>
      <w:tabs>
        <w:tab w:val="left" w:pos="2544"/>
      </w:tabs>
      <w:spacing w:after="240"/>
      <w:ind w:left="2552" w:hanging="567"/>
      <w:jc w:val="both"/>
    </w:pPr>
    <w:rPr>
      <w:rFonts w:ascii="Arial" w:hAnsi="Arial"/>
      <w:sz w:val="20"/>
      <w:szCs w:val="20"/>
    </w:rPr>
  </w:style>
  <w:style w:type="paragraph" w:customStyle="1" w:styleId="H1">
    <w:name w:val="H1"/>
    <w:basedOn w:val="Normal"/>
    <w:rsid w:val="006029A3"/>
    <w:pPr>
      <w:tabs>
        <w:tab w:val="right" w:pos="9769"/>
      </w:tabs>
      <w:spacing w:before="240" w:after="360"/>
      <w:jc w:val="both"/>
    </w:pPr>
    <w:rPr>
      <w:rFonts w:ascii="Arial" w:hAnsi="Arial"/>
      <w:b/>
      <w:caps/>
      <w:sz w:val="20"/>
      <w:szCs w:val="20"/>
    </w:rPr>
  </w:style>
  <w:style w:type="paragraph" w:customStyle="1" w:styleId="Style13">
    <w:name w:val="Style13"/>
    <w:basedOn w:val="PS"/>
    <w:rsid w:val="006029A3"/>
    <w:pPr>
      <w:tabs>
        <w:tab w:val="num" w:pos="567"/>
        <w:tab w:val="left" w:pos="1985"/>
        <w:tab w:val="left" w:pos="2268"/>
        <w:tab w:val="right" w:leader="dot" w:pos="9769"/>
      </w:tabs>
      <w:spacing w:line="360" w:lineRule="auto"/>
      <w:ind w:left="567" w:hanging="567"/>
    </w:pPr>
  </w:style>
  <w:style w:type="paragraph" w:customStyle="1" w:styleId="Style3">
    <w:name w:val="Style3"/>
    <w:basedOn w:val="PP"/>
    <w:rsid w:val="006029A3"/>
    <w:pPr>
      <w:spacing w:after="240"/>
    </w:pPr>
  </w:style>
  <w:style w:type="paragraph" w:customStyle="1" w:styleId="Tender4">
    <w:name w:val="Tender4"/>
    <w:basedOn w:val="Heading4"/>
    <w:autoRedefine/>
    <w:rsid w:val="006029A3"/>
    <w:pPr>
      <w:keepNext w:val="0"/>
      <w:numPr>
        <w:numId w:val="33"/>
      </w:numPr>
      <w:spacing w:after="240" w:line="240" w:lineRule="auto"/>
      <w:ind w:left="1260" w:hanging="540"/>
      <w:jc w:val="both"/>
    </w:pPr>
    <w:rPr>
      <w:rFonts w:ascii="Arial" w:hAnsi="Arial"/>
      <w:sz w:val="20"/>
      <w:lang w:val="en-GB"/>
    </w:rPr>
  </w:style>
  <w:style w:type="paragraph" w:customStyle="1" w:styleId="paragraafonderTO">
    <w:name w:val="paragraaf onder TO"/>
    <w:rsid w:val="006029A3"/>
    <w:pPr>
      <w:tabs>
        <w:tab w:val="left" w:pos="1344"/>
      </w:tabs>
      <w:spacing w:after="240" w:line="240" w:lineRule="exact"/>
      <w:ind w:left="1361"/>
      <w:jc w:val="both"/>
    </w:pPr>
    <w:rPr>
      <w:rFonts w:ascii="Bookman" w:hAnsi="Bookman"/>
      <w:lang w:val="en-GB" w:eastAsia="en-US"/>
    </w:rPr>
  </w:style>
  <w:style w:type="paragraph" w:customStyle="1" w:styleId="inkeep-paragraafond">
    <w:name w:val="inkeep-paragraaf ond"/>
    <w:rsid w:val="006029A3"/>
    <w:pPr>
      <w:tabs>
        <w:tab w:val="left" w:pos="1968"/>
      </w:tabs>
      <w:spacing w:after="240" w:line="240" w:lineRule="exact"/>
      <w:ind w:left="1985" w:hanging="624"/>
      <w:jc w:val="both"/>
    </w:pPr>
    <w:rPr>
      <w:rFonts w:ascii="Bookman" w:hAnsi="Bookman"/>
      <w:lang w:val="en-GB" w:eastAsia="en-US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6029A3"/>
    <w:pPr>
      <w:spacing w:after="100" w:line="276" w:lineRule="auto"/>
      <w:ind w:left="660"/>
    </w:pPr>
    <w:rPr>
      <w:rFonts w:ascii="Calibri" w:hAnsi="Calibri"/>
      <w:sz w:val="22"/>
      <w:szCs w:val="22"/>
      <w:lang w:val="en-US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6029A3"/>
    <w:pPr>
      <w:spacing w:after="100" w:line="276" w:lineRule="auto"/>
      <w:ind w:left="880"/>
    </w:pPr>
    <w:rPr>
      <w:rFonts w:ascii="Calibri" w:hAnsi="Calibri"/>
      <w:sz w:val="22"/>
      <w:szCs w:val="22"/>
      <w:lang w:val="en-US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6029A3"/>
    <w:pPr>
      <w:spacing w:after="100" w:line="276" w:lineRule="auto"/>
      <w:ind w:left="1100"/>
    </w:pPr>
    <w:rPr>
      <w:rFonts w:ascii="Calibri" w:hAnsi="Calibri"/>
      <w:sz w:val="22"/>
      <w:szCs w:val="22"/>
      <w:lang w:val="en-US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6029A3"/>
    <w:pPr>
      <w:spacing w:after="100" w:line="276" w:lineRule="auto"/>
      <w:ind w:left="1320"/>
    </w:pPr>
    <w:rPr>
      <w:rFonts w:ascii="Calibri" w:hAnsi="Calibri"/>
      <w:sz w:val="22"/>
      <w:szCs w:val="22"/>
      <w:lang w:val="en-US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6029A3"/>
    <w:pPr>
      <w:spacing w:after="100" w:line="276" w:lineRule="auto"/>
      <w:ind w:left="1540"/>
    </w:pPr>
    <w:rPr>
      <w:rFonts w:ascii="Calibri" w:hAnsi="Calibri"/>
      <w:sz w:val="22"/>
      <w:szCs w:val="22"/>
      <w:lang w:val="en-US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6029A3"/>
    <w:pPr>
      <w:spacing w:after="100" w:line="276" w:lineRule="auto"/>
      <w:ind w:left="1760"/>
    </w:pPr>
    <w:rPr>
      <w:rFonts w:ascii="Calibri" w:hAnsi="Calibri"/>
      <w:sz w:val="22"/>
      <w:szCs w:val="22"/>
      <w:lang w:val="en-US"/>
    </w:rPr>
  </w:style>
  <w:style w:type="paragraph" w:customStyle="1" w:styleId="opskrifparagraaf">
    <w:name w:val="opskrif paragraaf"/>
    <w:rsid w:val="006029A3"/>
    <w:pPr>
      <w:tabs>
        <w:tab w:val="left" w:pos="1344"/>
      </w:tabs>
      <w:spacing w:after="240" w:line="240" w:lineRule="exact"/>
      <w:ind w:left="1361" w:hanging="1361"/>
      <w:jc w:val="both"/>
    </w:pPr>
    <w:rPr>
      <w:rFonts w:ascii="Bookman" w:hAnsi="Bookman"/>
      <w:b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511BFD"/>
  </w:style>
  <w:style w:type="numbering" w:customStyle="1" w:styleId="Style11">
    <w:name w:val="Style11"/>
    <w:basedOn w:val="NoList"/>
    <w:rsid w:val="00511BFD"/>
    <w:pPr>
      <w:numPr>
        <w:numId w:val="23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8027F7"/>
    <w:pPr>
      <w:spacing w:after="100"/>
      <w:ind w:left="1200"/>
    </w:pPr>
  </w:style>
  <w:style w:type="paragraph" w:styleId="TOC4">
    <w:name w:val="toc 4"/>
    <w:basedOn w:val="Normal"/>
    <w:next w:val="Normal"/>
    <w:autoRedefine/>
    <w:uiPriority w:val="39"/>
    <w:unhideWhenUsed/>
    <w:rsid w:val="008027F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8027F7"/>
    <w:pPr>
      <w:spacing w:after="100"/>
      <w:ind w:left="960"/>
    </w:pPr>
  </w:style>
  <w:style w:type="paragraph" w:styleId="TOC7">
    <w:name w:val="toc 7"/>
    <w:basedOn w:val="Normal"/>
    <w:next w:val="Normal"/>
    <w:autoRedefine/>
    <w:uiPriority w:val="39"/>
    <w:unhideWhenUsed/>
    <w:rsid w:val="00BE689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BE689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BE689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customStyle="1" w:styleId="Style">
    <w:name w:val="Style"/>
    <w:rsid w:val="00C46C03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numbering" w:customStyle="1" w:styleId="Style12">
    <w:name w:val="Style12"/>
    <w:basedOn w:val="NoList"/>
    <w:rsid w:val="00266C01"/>
    <w:pPr>
      <w:numPr>
        <w:numId w:val="46"/>
      </w:numPr>
    </w:pPr>
  </w:style>
  <w:style w:type="character" w:customStyle="1" w:styleId="NoSpacingChar">
    <w:name w:val="No Spacing Char"/>
    <w:link w:val="NoSpacing"/>
    <w:uiPriority w:val="1"/>
    <w:rsid w:val="00266C01"/>
    <w:rPr>
      <w:rFonts w:ascii="Arial" w:hAnsi="Arial"/>
      <w:snapToGrid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TMonoametsi@ncpg.gov.z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3E531-0750-4900-8BE1-DB738AC49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LIGTING DEUR DIE KLIËNT VEREIS</vt:lpstr>
    </vt:vector>
  </TitlesOfParts>
  <Company>MVD</Company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LIGTING DEUR DIE KLIËNT VEREIS</dc:title>
  <dc:subject/>
  <dc:creator>Mike van Rooyen</dc:creator>
  <cp:keywords/>
  <dc:description/>
  <cp:lastModifiedBy>CN Adams</cp:lastModifiedBy>
  <cp:revision>3</cp:revision>
  <cp:lastPrinted>2021-03-29T11:26:00Z</cp:lastPrinted>
  <dcterms:created xsi:type="dcterms:W3CDTF">2022-07-19T10:32:00Z</dcterms:created>
  <dcterms:modified xsi:type="dcterms:W3CDTF">2022-07-19T10:35:00Z</dcterms:modified>
</cp:coreProperties>
</file>